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133EC982" w14:textId="6DE0A22F" w:rsidR="00230C8F" w:rsidRDefault="00BF320D" w:rsidP="009771E7">
      <w:pPr>
        <w:pStyle w:val="BodyA"/>
        <w:jc w:val="center"/>
        <w:rPr>
          <w:b/>
          <w:bCs/>
        </w:rPr>
      </w:pPr>
      <w:r>
        <w:rPr>
          <w:rFonts w:ascii="Times New Roman" w:hAnsi="Times New Roman"/>
          <w:b/>
          <w:bCs/>
          <w:sz w:val="24"/>
          <w:szCs w:val="24"/>
        </w:rPr>
        <w:t>CLPOA Board of Trustees Meeting</w:t>
      </w:r>
      <w:r w:rsidR="003545BA">
        <w:rPr>
          <w:rFonts w:ascii="Times New Roman" w:hAnsi="Times New Roman"/>
          <w:b/>
          <w:bCs/>
          <w:sz w:val="24"/>
          <w:szCs w:val="24"/>
        </w:rPr>
        <w:t xml:space="preserve"> </w:t>
      </w:r>
      <w:r>
        <w:rPr>
          <w:rFonts w:ascii="Times New Roman" w:hAnsi="Times New Roman"/>
          <w:b/>
          <w:bCs/>
          <w:sz w:val="24"/>
          <w:szCs w:val="24"/>
        </w:rPr>
        <w:t xml:space="preserve">– </w:t>
      </w:r>
      <w:r w:rsidR="00752C05">
        <w:rPr>
          <w:rFonts w:ascii="Times New Roman" w:hAnsi="Times New Roman"/>
          <w:b/>
          <w:bCs/>
          <w:sz w:val="24"/>
          <w:szCs w:val="24"/>
        </w:rPr>
        <w:t>November 10</w:t>
      </w:r>
      <w:r w:rsidR="009771E7">
        <w:rPr>
          <w:rFonts w:ascii="Times New Roman" w:hAnsi="Times New Roman"/>
          <w:b/>
          <w:bCs/>
          <w:sz w:val="24"/>
          <w:szCs w:val="24"/>
        </w:rPr>
        <w:t>, 2020</w:t>
      </w:r>
      <w:r w:rsidR="00DE03E0">
        <w:rPr>
          <w:rFonts w:ascii="Times New Roman" w:hAnsi="Times New Roman"/>
          <w:b/>
          <w:bCs/>
          <w:sz w:val="24"/>
          <w:szCs w:val="24"/>
        </w:rPr>
        <w:t xml:space="preserve"> – A</w:t>
      </w:r>
      <w:r w:rsidR="00E8065C">
        <w:rPr>
          <w:rFonts w:ascii="Times New Roman" w:hAnsi="Times New Roman"/>
          <w:b/>
          <w:bCs/>
          <w:sz w:val="24"/>
          <w:szCs w:val="24"/>
        </w:rPr>
        <w:t>pproved</w:t>
      </w:r>
      <w:r w:rsidR="00DE03E0">
        <w:rPr>
          <w:rFonts w:ascii="Times New Roman" w:hAnsi="Times New Roman"/>
          <w:b/>
          <w:bCs/>
          <w:sz w:val="24"/>
          <w:szCs w:val="24"/>
        </w:rPr>
        <w:t xml:space="preserve"> January 12, 2021</w:t>
      </w:r>
    </w:p>
    <w:p w14:paraId="6AC54BFA" w14:textId="77777777" w:rsidR="00230C8F" w:rsidRDefault="00BF320D">
      <w:pPr>
        <w:pStyle w:val="BodyA"/>
        <w:jc w:val="center"/>
        <w:rPr>
          <w:rFonts w:ascii="Times New Roman" w:hAnsi="Times New Roman"/>
          <w:b/>
          <w:bCs/>
          <w:sz w:val="24"/>
          <w:szCs w:val="24"/>
        </w:rPr>
      </w:pPr>
      <w:r>
        <w:rPr>
          <w:rFonts w:ascii="Times New Roman" w:hAnsi="Times New Roman"/>
          <w:b/>
          <w:bCs/>
          <w:sz w:val="24"/>
          <w:szCs w:val="24"/>
        </w:rPr>
        <w:t>Board of Trustees Meeting</w:t>
      </w:r>
    </w:p>
    <w:p w14:paraId="2E00A82A" w14:textId="77777777" w:rsidR="00015D4E" w:rsidRDefault="00BF320D" w:rsidP="0066391D">
      <w:pPr>
        <w:pStyle w:val="BodyA"/>
        <w:spacing w:after="120" w:line="240" w:lineRule="auto"/>
        <w:rPr>
          <w:rFonts w:ascii="Times New Roman" w:hAnsi="Times New Roman" w:cs="Times New Roman"/>
          <w:bCs/>
          <w:sz w:val="24"/>
          <w:szCs w:val="24"/>
        </w:rPr>
      </w:pPr>
      <w:r w:rsidRPr="0066391D">
        <w:rPr>
          <w:rFonts w:ascii="Times New Roman" w:hAnsi="Times New Roman" w:cs="Times New Roman"/>
          <w:b/>
          <w:bCs/>
          <w:sz w:val="24"/>
          <w:szCs w:val="24"/>
        </w:rPr>
        <w:t>Mot</w:t>
      </w:r>
      <w:r w:rsidR="00752C05">
        <w:rPr>
          <w:rFonts w:ascii="Times New Roman" w:hAnsi="Times New Roman" w:cs="Times New Roman"/>
          <w:b/>
          <w:bCs/>
          <w:sz w:val="24"/>
          <w:szCs w:val="24"/>
        </w:rPr>
        <w:t>ion 20-083</w:t>
      </w:r>
      <w:r w:rsidRPr="0066391D">
        <w:rPr>
          <w:rFonts w:ascii="Times New Roman" w:hAnsi="Times New Roman" w:cs="Times New Roman"/>
          <w:b/>
          <w:bCs/>
          <w:sz w:val="24"/>
          <w:szCs w:val="24"/>
        </w:rPr>
        <w:t>:</w:t>
      </w:r>
      <w:r>
        <w:rPr>
          <w:rFonts w:ascii="Times New Roman" w:hAnsi="Times New Roman" w:cs="Times New Roman"/>
          <w:b/>
          <w:bCs/>
          <w:sz w:val="24"/>
          <w:szCs w:val="24"/>
        </w:rPr>
        <w:t xml:space="preserve"> </w:t>
      </w:r>
      <w:r w:rsidR="00F81831">
        <w:rPr>
          <w:rFonts w:ascii="Times New Roman" w:hAnsi="Times New Roman" w:cs="Times New Roman"/>
          <w:bCs/>
          <w:sz w:val="24"/>
          <w:szCs w:val="24"/>
        </w:rPr>
        <w:t>Jim Price made an eMotion on October 22, 2020, to cancel October 24, 2020, Property Owners Meeting because we cannot safely hold the meeting in the lodge due to COVID-19 regulations. Michael Dorne seconded. Motion passed unanimously, 9-0.</w:t>
      </w:r>
    </w:p>
    <w:p w14:paraId="6A400DED" w14:textId="77777777" w:rsidR="00F73428" w:rsidRPr="00015D4E" w:rsidRDefault="00BF320D" w:rsidP="00312476">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sidR="00752C05">
        <w:rPr>
          <w:rFonts w:ascii="Times New Roman" w:hAnsi="Times New Roman" w:cs="Times New Roman"/>
          <w:b/>
          <w:bCs/>
          <w:sz w:val="24"/>
          <w:szCs w:val="24"/>
        </w:rPr>
        <w:t>ion 20-084</w:t>
      </w:r>
      <w:r>
        <w:rPr>
          <w:rFonts w:ascii="Times New Roman" w:hAnsi="Times New Roman" w:cs="Times New Roman"/>
          <w:b/>
          <w:bCs/>
          <w:sz w:val="24"/>
          <w:szCs w:val="24"/>
        </w:rPr>
        <w:t xml:space="preserve">: </w:t>
      </w:r>
      <w:r w:rsidR="00F81831">
        <w:rPr>
          <w:rFonts w:ascii="Times New Roman" w:hAnsi="Times New Roman" w:cs="Times New Roman"/>
          <w:bCs/>
          <w:sz w:val="24"/>
          <w:szCs w:val="24"/>
        </w:rPr>
        <w:t>Christine Cooney made an eMotion on October 27, 2020, to accept Brandon Creek, Nathan Stull, and Mike Pompura to the Nominating Committee. Jim Price seconded. Motion passed unanimously, 9-0.</w:t>
      </w:r>
    </w:p>
    <w:p w14:paraId="36631F8E" w14:textId="77777777" w:rsidR="00F81831" w:rsidRDefault="00BF320D" w:rsidP="00312476">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sidR="00752C05">
        <w:rPr>
          <w:rFonts w:ascii="Times New Roman" w:hAnsi="Times New Roman" w:cs="Times New Roman"/>
          <w:b/>
          <w:bCs/>
          <w:sz w:val="24"/>
          <w:szCs w:val="24"/>
        </w:rPr>
        <w:t>ion 20-085</w:t>
      </w:r>
      <w:r>
        <w:rPr>
          <w:rFonts w:ascii="Times New Roman" w:hAnsi="Times New Roman" w:cs="Times New Roman"/>
          <w:b/>
          <w:bCs/>
          <w:sz w:val="24"/>
          <w:szCs w:val="24"/>
        </w:rPr>
        <w:t xml:space="preserve">: </w:t>
      </w:r>
      <w:r>
        <w:rPr>
          <w:rFonts w:ascii="Times New Roman" w:hAnsi="Times New Roman" w:cs="Times New Roman"/>
          <w:bCs/>
          <w:sz w:val="24"/>
          <w:szCs w:val="24"/>
        </w:rPr>
        <w:t>Dave Wheatley made an eMotion on November 4, 2020, to approve the window purchase ($13,876.79) with the $400 option if Mike decides to exercise the option. Michael Dorne seconded. Motion passed unanimously, 9-0.</w:t>
      </w:r>
    </w:p>
    <w:p w14:paraId="13BE57FD" w14:textId="77777777" w:rsidR="00015D4E" w:rsidRDefault="00BF320D" w:rsidP="00312476">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sidR="00752C05">
        <w:rPr>
          <w:rFonts w:ascii="Times New Roman" w:hAnsi="Times New Roman" w:cs="Times New Roman"/>
          <w:b/>
          <w:bCs/>
          <w:sz w:val="24"/>
          <w:szCs w:val="24"/>
        </w:rPr>
        <w:t>ion 20-086</w:t>
      </w:r>
      <w:r>
        <w:rPr>
          <w:rFonts w:ascii="Times New Roman" w:hAnsi="Times New Roman" w:cs="Times New Roman"/>
          <w:b/>
          <w:bCs/>
          <w:sz w:val="24"/>
          <w:szCs w:val="24"/>
        </w:rPr>
        <w:t xml:space="preserve">: </w:t>
      </w:r>
      <w:r w:rsidR="00F81831">
        <w:rPr>
          <w:rFonts w:ascii="Times New Roman" w:hAnsi="Times New Roman" w:cs="Times New Roman"/>
          <w:bCs/>
          <w:sz w:val="24"/>
          <w:szCs w:val="24"/>
        </w:rPr>
        <w:t>Michael Dorne made an eMotion on November 5, 2020, to waive the three bid process and only require two bids for the replacement windows for the office and conference room. Dave Wheatley seconded. Motion passed unanimously, 9-0.</w:t>
      </w:r>
    </w:p>
    <w:p w14:paraId="084250BE" w14:textId="77777777" w:rsidR="00C427EC" w:rsidRDefault="00BF320D" w:rsidP="00312476">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sidR="00752C05">
        <w:rPr>
          <w:rFonts w:ascii="Times New Roman" w:hAnsi="Times New Roman" w:cs="Times New Roman"/>
          <w:b/>
          <w:bCs/>
          <w:sz w:val="24"/>
          <w:szCs w:val="24"/>
        </w:rPr>
        <w:t>ion 20-087</w:t>
      </w:r>
      <w:r>
        <w:rPr>
          <w:rFonts w:ascii="Times New Roman" w:hAnsi="Times New Roman" w:cs="Times New Roman"/>
          <w:b/>
          <w:bCs/>
          <w:sz w:val="24"/>
          <w:szCs w:val="24"/>
        </w:rPr>
        <w:t xml:space="preserve">: </w:t>
      </w:r>
      <w:r w:rsidR="00F81831">
        <w:rPr>
          <w:rFonts w:ascii="Times New Roman" w:hAnsi="Times New Roman" w:cs="Times New Roman"/>
          <w:bCs/>
          <w:sz w:val="24"/>
          <w:szCs w:val="24"/>
        </w:rPr>
        <w:t xml:space="preserve">Dave Wheatley </w:t>
      </w:r>
      <w:r w:rsidR="00757A79">
        <w:rPr>
          <w:rFonts w:ascii="Times New Roman" w:hAnsi="Times New Roman" w:cs="Times New Roman"/>
          <w:bCs/>
          <w:sz w:val="24"/>
          <w:szCs w:val="24"/>
        </w:rPr>
        <w:t xml:space="preserve">moved to accept the </w:t>
      </w:r>
      <w:r w:rsidR="00F81831">
        <w:rPr>
          <w:rFonts w:ascii="Times New Roman" w:hAnsi="Times New Roman" w:cs="Times New Roman"/>
          <w:bCs/>
          <w:sz w:val="24"/>
          <w:szCs w:val="24"/>
        </w:rPr>
        <w:t xml:space="preserve">October </w:t>
      </w:r>
      <w:r w:rsidR="00757A79">
        <w:rPr>
          <w:rFonts w:ascii="Times New Roman" w:hAnsi="Times New Roman" w:cs="Times New Roman"/>
          <w:bCs/>
          <w:sz w:val="24"/>
          <w:szCs w:val="24"/>
        </w:rPr>
        <w:t xml:space="preserve">2020 Minutes as corrected. </w:t>
      </w:r>
      <w:r w:rsidR="00E344E0">
        <w:rPr>
          <w:rFonts w:ascii="Times New Roman" w:hAnsi="Times New Roman" w:cs="Times New Roman"/>
          <w:bCs/>
          <w:sz w:val="24"/>
          <w:szCs w:val="24"/>
        </w:rPr>
        <w:t xml:space="preserve">Suprena Lohrer </w:t>
      </w:r>
      <w:r w:rsidR="00F81831">
        <w:rPr>
          <w:rFonts w:ascii="Times New Roman" w:hAnsi="Times New Roman" w:cs="Times New Roman"/>
          <w:bCs/>
          <w:sz w:val="24"/>
          <w:szCs w:val="24"/>
        </w:rPr>
        <w:t>seconded. Passed 9</w:t>
      </w:r>
      <w:r w:rsidR="00757A79">
        <w:rPr>
          <w:rFonts w:ascii="Times New Roman" w:hAnsi="Times New Roman" w:cs="Times New Roman"/>
          <w:bCs/>
          <w:sz w:val="24"/>
          <w:szCs w:val="24"/>
        </w:rPr>
        <w:t>-0</w:t>
      </w:r>
      <w:r w:rsidR="00F81831">
        <w:rPr>
          <w:rFonts w:ascii="Times New Roman" w:hAnsi="Times New Roman" w:cs="Times New Roman"/>
          <w:bCs/>
          <w:sz w:val="24"/>
          <w:szCs w:val="24"/>
        </w:rPr>
        <w:t>.</w:t>
      </w:r>
      <w:r w:rsidR="00757A79">
        <w:rPr>
          <w:rFonts w:ascii="Times New Roman" w:hAnsi="Times New Roman" w:cs="Times New Roman"/>
          <w:bCs/>
          <w:sz w:val="24"/>
          <w:szCs w:val="24"/>
        </w:rPr>
        <w:t xml:space="preserve"> </w:t>
      </w:r>
    </w:p>
    <w:p w14:paraId="7320359A" w14:textId="77777777" w:rsidR="00A55011" w:rsidRDefault="00BF320D" w:rsidP="00312774">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88: </w:t>
      </w:r>
      <w:r w:rsidR="00312774">
        <w:rPr>
          <w:rFonts w:ascii="Times New Roman" w:hAnsi="Times New Roman" w:cs="Times New Roman"/>
          <w:bCs/>
          <w:sz w:val="24"/>
          <w:szCs w:val="24"/>
        </w:rPr>
        <w:t xml:space="preserve">Dave Wheatley moved that CLPOA </w:t>
      </w:r>
      <w:r>
        <w:rPr>
          <w:rFonts w:ascii="Times New Roman" w:hAnsi="Times New Roman" w:cs="Times New Roman"/>
          <w:bCs/>
          <w:sz w:val="24"/>
          <w:szCs w:val="24"/>
        </w:rPr>
        <w:t xml:space="preserve">approve the </w:t>
      </w:r>
      <w:r w:rsidR="00312774">
        <w:rPr>
          <w:rFonts w:ascii="Times New Roman" w:hAnsi="Times New Roman" w:cs="Times New Roman"/>
          <w:bCs/>
          <w:sz w:val="24"/>
          <w:szCs w:val="24"/>
        </w:rPr>
        <w:t xml:space="preserve">tennis and basketball resurfacing project with a budget of $125,000. The job will be awarded to Heiberger Paving based on their contract price of $119,722.00. The remaining budget will be used to install two new basketball hoops on the Eastside basketball court. </w:t>
      </w:r>
      <w:r w:rsidR="000F5C5D">
        <w:rPr>
          <w:rFonts w:ascii="Times New Roman" w:hAnsi="Times New Roman" w:cs="Times New Roman"/>
          <w:bCs/>
          <w:sz w:val="24"/>
          <w:szCs w:val="24"/>
        </w:rPr>
        <w:t xml:space="preserve"> </w:t>
      </w:r>
      <w:r w:rsidR="00312774">
        <w:rPr>
          <w:rFonts w:ascii="Times New Roman" w:hAnsi="Times New Roman" w:cs="Times New Roman"/>
          <w:bCs/>
          <w:sz w:val="24"/>
          <w:szCs w:val="24"/>
        </w:rPr>
        <w:t xml:space="preserve">Bill </w:t>
      </w:r>
      <w:r w:rsidR="000F5C5D">
        <w:rPr>
          <w:rFonts w:ascii="Times New Roman" w:hAnsi="Times New Roman" w:cs="Times New Roman"/>
          <w:bCs/>
          <w:sz w:val="24"/>
          <w:szCs w:val="24"/>
        </w:rPr>
        <w:t xml:space="preserve">Laney </w:t>
      </w:r>
      <w:r>
        <w:rPr>
          <w:rFonts w:ascii="Times New Roman" w:hAnsi="Times New Roman" w:cs="Times New Roman"/>
          <w:bCs/>
          <w:sz w:val="24"/>
          <w:szCs w:val="24"/>
        </w:rPr>
        <w:t xml:space="preserve">seconded. Passed 9-0. </w:t>
      </w:r>
    </w:p>
    <w:p w14:paraId="35B55812" w14:textId="29333FE8" w:rsidR="008144B8" w:rsidRDefault="00BF320D" w:rsidP="00312774">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89: </w:t>
      </w:r>
      <w:r>
        <w:rPr>
          <w:rFonts w:ascii="Times New Roman" w:hAnsi="Times New Roman" w:cs="Times New Roman"/>
          <w:bCs/>
          <w:sz w:val="24"/>
          <w:szCs w:val="24"/>
        </w:rPr>
        <w:t>Dave Wheatley moved to approve the 10ft set back variance from each property line</w:t>
      </w:r>
      <w:r w:rsidR="002C50AD">
        <w:rPr>
          <w:rFonts w:ascii="Times New Roman" w:hAnsi="Times New Roman" w:cs="Times New Roman"/>
          <w:bCs/>
          <w:sz w:val="24"/>
          <w:szCs w:val="24"/>
        </w:rPr>
        <w:t xml:space="preserve"> for Lot 0750</w:t>
      </w:r>
      <w:r>
        <w:rPr>
          <w:rFonts w:ascii="Times New Roman" w:hAnsi="Times New Roman" w:cs="Times New Roman"/>
          <w:bCs/>
          <w:sz w:val="24"/>
          <w:szCs w:val="24"/>
        </w:rPr>
        <w:t xml:space="preserve">, recommended by the Building Committee.  Bill Laney seconded. Passed 9-0. </w:t>
      </w:r>
    </w:p>
    <w:p w14:paraId="09007F96" w14:textId="77777777" w:rsidR="00103595" w:rsidRDefault="00BF320D" w:rsidP="00312774">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90: </w:t>
      </w:r>
      <w:r>
        <w:rPr>
          <w:rFonts w:ascii="Times New Roman" w:hAnsi="Times New Roman" w:cs="Times New Roman"/>
          <w:bCs/>
          <w:sz w:val="24"/>
          <w:szCs w:val="24"/>
        </w:rPr>
        <w:t>Jim Price moved to require CU to provide monthly financial reports. No second. Motion died.</w:t>
      </w:r>
    </w:p>
    <w:p w14:paraId="732B572F" w14:textId="77777777" w:rsidR="001A2DBA" w:rsidRDefault="00BF320D" w:rsidP="00312774">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91: </w:t>
      </w:r>
      <w:r>
        <w:rPr>
          <w:rFonts w:ascii="Times New Roman" w:hAnsi="Times New Roman" w:cs="Times New Roman"/>
          <w:bCs/>
          <w:sz w:val="24"/>
          <w:szCs w:val="24"/>
        </w:rPr>
        <w:t xml:space="preserve">Suprena Lohrer moved that we place a listing on our Choctaw Weekly soliciting new members for the Choctaw Utilities board. Steve Grapp seconded. Roll Call Vote: Michael Dorne – Y, Steve Grapp – Y, Bill Laney – N, Suprena Lohrer – Y, Jim Price – N, Brian Welch – N, Dave Wheatley – N, </w:t>
      </w:r>
      <w:r w:rsidR="00890440">
        <w:rPr>
          <w:rFonts w:ascii="Times New Roman" w:hAnsi="Times New Roman" w:cs="Times New Roman"/>
          <w:bCs/>
          <w:sz w:val="24"/>
          <w:szCs w:val="24"/>
        </w:rPr>
        <w:t xml:space="preserve">Marty Ditello – Y, </w:t>
      </w:r>
      <w:r>
        <w:rPr>
          <w:rFonts w:ascii="Times New Roman" w:hAnsi="Times New Roman" w:cs="Times New Roman"/>
          <w:bCs/>
          <w:sz w:val="24"/>
          <w:szCs w:val="24"/>
        </w:rPr>
        <w:t>Christine Cooney</w:t>
      </w:r>
      <w:r w:rsidR="00890440">
        <w:rPr>
          <w:rFonts w:ascii="Times New Roman" w:hAnsi="Times New Roman" w:cs="Times New Roman"/>
          <w:bCs/>
          <w:sz w:val="24"/>
          <w:szCs w:val="24"/>
        </w:rPr>
        <w:t xml:space="preserve"> - N. Motion Failed, 4-5.</w:t>
      </w:r>
    </w:p>
    <w:p w14:paraId="60BCA108" w14:textId="77777777" w:rsidR="00E33844" w:rsidRDefault="00BF320D" w:rsidP="00312774">
      <w:pPr>
        <w:pStyle w:val="BodyA"/>
        <w:rPr>
          <w:rFonts w:ascii="Times New Roman" w:hAnsi="Times New Roman" w:cs="Times New Roman"/>
          <w:bCs/>
          <w:sz w:val="24"/>
          <w:szCs w:val="24"/>
        </w:rPr>
      </w:pPr>
      <w:r>
        <w:rPr>
          <w:rFonts w:ascii="Times New Roman" w:hAnsi="Times New Roman" w:cs="Times New Roman"/>
          <w:b/>
          <w:bCs/>
          <w:sz w:val="24"/>
          <w:szCs w:val="24"/>
        </w:rPr>
        <w:t xml:space="preserve">Motion 20-092: </w:t>
      </w:r>
      <w:r>
        <w:rPr>
          <w:rFonts w:ascii="Times New Roman" w:hAnsi="Times New Roman" w:cs="Times New Roman"/>
          <w:bCs/>
          <w:sz w:val="24"/>
          <w:szCs w:val="24"/>
        </w:rPr>
        <w:t>Michael Dorne moved to foreclose on L(name withheld for privacy). Bill Laney seconded.  Passed 7-2.</w:t>
      </w:r>
    </w:p>
    <w:p w14:paraId="3F7A8C98" w14:textId="77777777" w:rsidR="00E33844" w:rsidRDefault="00BF320D" w:rsidP="00E33844">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93: </w:t>
      </w:r>
      <w:r>
        <w:rPr>
          <w:rFonts w:ascii="Times New Roman" w:hAnsi="Times New Roman" w:cs="Times New Roman"/>
          <w:bCs/>
          <w:sz w:val="24"/>
          <w:szCs w:val="24"/>
        </w:rPr>
        <w:t xml:space="preserve">Suprena Lohrer moved to approve the $10,000 </w:t>
      </w:r>
      <w:r w:rsidR="00553EA6">
        <w:rPr>
          <w:rFonts w:ascii="Times New Roman" w:hAnsi="Times New Roman" w:cs="Times New Roman"/>
          <w:bCs/>
          <w:sz w:val="24"/>
          <w:szCs w:val="24"/>
        </w:rPr>
        <w:t xml:space="preserve">budget </w:t>
      </w:r>
      <w:r>
        <w:rPr>
          <w:rFonts w:ascii="Times New Roman" w:hAnsi="Times New Roman" w:cs="Times New Roman"/>
          <w:bCs/>
          <w:sz w:val="24"/>
          <w:szCs w:val="24"/>
        </w:rPr>
        <w:t>for the tree removal</w:t>
      </w:r>
      <w:r w:rsidR="00553EA6">
        <w:rPr>
          <w:rFonts w:ascii="Times New Roman" w:hAnsi="Times New Roman" w:cs="Times New Roman"/>
          <w:bCs/>
          <w:sz w:val="24"/>
          <w:szCs w:val="24"/>
        </w:rPr>
        <w:t xml:space="preserve"> and swale work on Karok and West Choctaw</w:t>
      </w:r>
      <w:r>
        <w:rPr>
          <w:rFonts w:ascii="Times New Roman" w:hAnsi="Times New Roman" w:cs="Times New Roman"/>
          <w:bCs/>
          <w:sz w:val="24"/>
          <w:szCs w:val="24"/>
        </w:rPr>
        <w:t xml:space="preserve"> and award the </w:t>
      </w:r>
      <w:r w:rsidR="00553EA6">
        <w:rPr>
          <w:rFonts w:ascii="Times New Roman" w:hAnsi="Times New Roman" w:cs="Times New Roman"/>
          <w:bCs/>
          <w:sz w:val="24"/>
          <w:szCs w:val="24"/>
        </w:rPr>
        <w:t xml:space="preserve">tree removal </w:t>
      </w:r>
      <w:r>
        <w:rPr>
          <w:rFonts w:ascii="Times New Roman" w:hAnsi="Times New Roman" w:cs="Times New Roman"/>
          <w:bCs/>
          <w:sz w:val="24"/>
          <w:szCs w:val="24"/>
        </w:rPr>
        <w:t xml:space="preserve">contract to Hoffman </w:t>
      </w:r>
      <w:r w:rsidR="004D10AB">
        <w:rPr>
          <w:rFonts w:ascii="Times New Roman" w:hAnsi="Times New Roman" w:cs="Times New Roman"/>
          <w:bCs/>
          <w:sz w:val="24"/>
          <w:szCs w:val="24"/>
        </w:rPr>
        <w:t>Tree Servic</w:t>
      </w:r>
      <w:r w:rsidR="00553EA6">
        <w:rPr>
          <w:rFonts w:ascii="Times New Roman" w:hAnsi="Times New Roman" w:cs="Times New Roman"/>
          <w:bCs/>
          <w:sz w:val="24"/>
          <w:szCs w:val="24"/>
        </w:rPr>
        <w:t>e contracted rate of $8500</w:t>
      </w:r>
      <w:r w:rsidR="004D10AB">
        <w:rPr>
          <w:rFonts w:ascii="Times New Roman" w:hAnsi="Times New Roman" w:cs="Times New Roman"/>
          <w:bCs/>
          <w:sz w:val="24"/>
          <w:szCs w:val="24"/>
        </w:rPr>
        <w:t xml:space="preserve">. </w:t>
      </w:r>
      <w:r>
        <w:rPr>
          <w:rFonts w:ascii="Times New Roman" w:hAnsi="Times New Roman" w:cs="Times New Roman"/>
          <w:bCs/>
          <w:sz w:val="24"/>
          <w:szCs w:val="24"/>
        </w:rPr>
        <w:t xml:space="preserve">Bill Laney seconded. Passed 9-0. </w:t>
      </w:r>
    </w:p>
    <w:p w14:paraId="5B707125" w14:textId="77777777" w:rsidR="00D916B4" w:rsidRDefault="00BF320D" w:rsidP="00D916B4">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94: </w:t>
      </w:r>
      <w:r>
        <w:rPr>
          <w:rFonts w:ascii="Times New Roman" w:hAnsi="Times New Roman" w:cs="Times New Roman"/>
          <w:bCs/>
          <w:sz w:val="24"/>
          <w:szCs w:val="24"/>
        </w:rPr>
        <w:t>Dave Wheatley moved to keep Kaman and Cusimano as our attorneys. Bill Laney seconded. Passed 8-1.</w:t>
      </w:r>
    </w:p>
    <w:p w14:paraId="03B16EB0" w14:textId="77777777" w:rsidR="00D916B4" w:rsidRDefault="00BF320D" w:rsidP="00D916B4">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ion 20-09</w:t>
      </w:r>
      <w:r w:rsidR="009F6D1B">
        <w:rPr>
          <w:rFonts w:ascii="Times New Roman" w:hAnsi="Times New Roman" w:cs="Times New Roman"/>
          <w:b/>
          <w:bCs/>
          <w:sz w:val="24"/>
          <w:szCs w:val="24"/>
        </w:rPr>
        <w:t>5</w:t>
      </w:r>
      <w:r>
        <w:rPr>
          <w:rFonts w:ascii="Times New Roman" w:hAnsi="Times New Roman" w:cs="Times New Roman"/>
          <w:b/>
          <w:bCs/>
          <w:sz w:val="24"/>
          <w:szCs w:val="24"/>
        </w:rPr>
        <w:t xml:space="preserve">: </w:t>
      </w:r>
      <w:r>
        <w:rPr>
          <w:rFonts w:ascii="Times New Roman" w:hAnsi="Times New Roman" w:cs="Times New Roman"/>
          <w:bCs/>
          <w:sz w:val="24"/>
          <w:szCs w:val="24"/>
        </w:rPr>
        <w:t xml:space="preserve">Marty Ditello moved to </w:t>
      </w:r>
      <w:r w:rsidR="009F6D1B">
        <w:rPr>
          <w:rFonts w:ascii="Times New Roman" w:hAnsi="Times New Roman" w:cs="Times New Roman"/>
          <w:bCs/>
          <w:sz w:val="24"/>
          <w:szCs w:val="24"/>
        </w:rPr>
        <w:t>remove</w:t>
      </w:r>
      <w:r>
        <w:rPr>
          <w:rFonts w:ascii="Times New Roman" w:hAnsi="Times New Roman" w:cs="Times New Roman"/>
          <w:bCs/>
          <w:sz w:val="24"/>
          <w:szCs w:val="24"/>
        </w:rPr>
        <w:t xml:space="preserve"> H </w:t>
      </w:r>
      <w:r w:rsidR="009F6D1B">
        <w:rPr>
          <w:rFonts w:ascii="Times New Roman" w:hAnsi="Times New Roman" w:cs="Times New Roman"/>
          <w:bCs/>
          <w:sz w:val="24"/>
          <w:szCs w:val="24"/>
        </w:rPr>
        <w:t xml:space="preserve">in its entirety </w:t>
      </w:r>
      <w:r>
        <w:rPr>
          <w:rFonts w:ascii="Times New Roman" w:hAnsi="Times New Roman" w:cs="Times New Roman"/>
          <w:bCs/>
          <w:sz w:val="24"/>
          <w:szCs w:val="24"/>
        </w:rPr>
        <w:t>in the Rules &amp; Regulations. Bill Laney seconded. P</w:t>
      </w:r>
      <w:r w:rsidR="009F6D1B">
        <w:rPr>
          <w:rFonts w:ascii="Times New Roman" w:hAnsi="Times New Roman" w:cs="Times New Roman"/>
          <w:bCs/>
          <w:sz w:val="24"/>
          <w:szCs w:val="24"/>
        </w:rPr>
        <w:t>assed 8-0, 1-abstained</w:t>
      </w:r>
      <w:r>
        <w:rPr>
          <w:rFonts w:ascii="Times New Roman" w:hAnsi="Times New Roman" w:cs="Times New Roman"/>
          <w:bCs/>
          <w:sz w:val="24"/>
          <w:szCs w:val="24"/>
        </w:rPr>
        <w:t xml:space="preserve">. </w:t>
      </w:r>
    </w:p>
    <w:p w14:paraId="48F00C09" w14:textId="77777777" w:rsidR="009F6D1B" w:rsidRDefault="00BF320D" w:rsidP="009F6D1B">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96: </w:t>
      </w:r>
      <w:r>
        <w:rPr>
          <w:rFonts w:ascii="Times New Roman" w:hAnsi="Times New Roman" w:cs="Times New Roman"/>
          <w:bCs/>
          <w:sz w:val="24"/>
          <w:szCs w:val="24"/>
        </w:rPr>
        <w:t>Marty Ditello moved to change ‘G’ to be displayed all year. Bill Laney seconded. Failed 4</w:t>
      </w:r>
      <w:r w:rsidR="00D65699">
        <w:rPr>
          <w:rFonts w:ascii="Times New Roman" w:hAnsi="Times New Roman" w:cs="Times New Roman"/>
          <w:bCs/>
          <w:sz w:val="24"/>
          <w:szCs w:val="24"/>
        </w:rPr>
        <w:t xml:space="preserve">-5. </w:t>
      </w:r>
      <w:r>
        <w:rPr>
          <w:rFonts w:ascii="Times New Roman" w:hAnsi="Times New Roman" w:cs="Times New Roman"/>
          <w:bCs/>
          <w:sz w:val="24"/>
          <w:szCs w:val="24"/>
        </w:rPr>
        <w:t xml:space="preserve"> </w:t>
      </w:r>
    </w:p>
    <w:p w14:paraId="3C0A94A7" w14:textId="77777777" w:rsidR="00074F0D" w:rsidRDefault="00BF320D" w:rsidP="00806E78">
      <w:pPr>
        <w:pStyle w:val="BodyA"/>
        <w:rPr>
          <w:rFonts w:ascii="Times New Roman" w:hAnsi="Times New Roman" w:cs="Times New Roman"/>
          <w:bCs/>
          <w:sz w:val="24"/>
          <w:szCs w:val="24"/>
        </w:rPr>
      </w:pPr>
      <w:r w:rsidRPr="0066391D">
        <w:rPr>
          <w:rFonts w:ascii="Times New Roman" w:hAnsi="Times New Roman" w:cs="Times New Roman"/>
          <w:b/>
          <w:bCs/>
          <w:sz w:val="24"/>
          <w:szCs w:val="24"/>
        </w:rPr>
        <w:lastRenderedPageBreak/>
        <w:t>Mot</w:t>
      </w:r>
      <w:r>
        <w:rPr>
          <w:rFonts w:ascii="Times New Roman" w:hAnsi="Times New Roman" w:cs="Times New Roman"/>
          <w:b/>
          <w:bCs/>
          <w:sz w:val="24"/>
          <w:szCs w:val="24"/>
        </w:rPr>
        <w:t xml:space="preserve">ion 20-097: </w:t>
      </w:r>
      <w:r>
        <w:rPr>
          <w:rFonts w:ascii="Times New Roman" w:hAnsi="Times New Roman" w:cs="Times New Roman"/>
          <w:bCs/>
          <w:sz w:val="24"/>
          <w:szCs w:val="24"/>
        </w:rPr>
        <w:t>Brian W</w:t>
      </w:r>
      <w:r w:rsidR="00C472E2">
        <w:rPr>
          <w:rFonts w:ascii="Times New Roman" w:hAnsi="Times New Roman" w:cs="Times New Roman"/>
          <w:bCs/>
          <w:sz w:val="24"/>
          <w:szCs w:val="24"/>
        </w:rPr>
        <w:t>elch moved to release</w:t>
      </w:r>
      <w:r>
        <w:rPr>
          <w:rFonts w:ascii="Times New Roman" w:hAnsi="Times New Roman" w:cs="Times New Roman"/>
          <w:bCs/>
          <w:sz w:val="24"/>
          <w:szCs w:val="24"/>
        </w:rPr>
        <w:t xml:space="preserve"> the table to the property owner </w:t>
      </w:r>
      <w:r w:rsidR="00A47865">
        <w:rPr>
          <w:rFonts w:ascii="Times New Roman" w:hAnsi="Times New Roman" w:cs="Times New Roman"/>
          <w:bCs/>
          <w:sz w:val="24"/>
          <w:szCs w:val="24"/>
        </w:rPr>
        <w:t xml:space="preserve">who requested it. </w:t>
      </w:r>
      <w:r>
        <w:rPr>
          <w:rFonts w:ascii="Times New Roman" w:hAnsi="Times New Roman" w:cs="Times New Roman"/>
          <w:bCs/>
          <w:sz w:val="24"/>
          <w:szCs w:val="24"/>
        </w:rPr>
        <w:t xml:space="preserve">Bill Laney seconded. Roll Call Vote: Christine Cooney – Y, Michael Dorne – N, Steve Grapp – N, Bill Laney – Y, Suprena Lohrer – N, Jim Price – </w:t>
      </w:r>
      <w:r w:rsidR="00773293">
        <w:rPr>
          <w:rFonts w:ascii="Times New Roman" w:hAnsi="Times New Roman" w:cs="Times New Roman"/>
          <w:bCs/>
          <w:sz w:val="24"/>
          <w:szCs w:val="24"/>
        </w:rPr>
        <w:t>Y</w:t>
      </w:r>
      <w:r>
        <w:rPr>
          <w:rFonts w:ascii="Times New Roman" w:hAnsi="Times New Roman" w:cs="Times New Roman"/>
          <w:bCs/>
          <w:sz w:val="24"/>
          <w:szCs w:val="24"/>
        </w:rPr>
        <w:t>, Brian Welch – Y, Dave Wheatley – Y, Marty Ditello – N. Passed 5-4.</w:t>
      </w:r>
    </w:p>
    <w:p w14:paraId="7CF5AD45" w14:textId="77777777" w:rsidR="0023591C" w:rsidRDefault="00BF320D" w:rsidP="00806E78">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98: </w:t>
      </w:r>
      <w:r>
        <w:rPr>
          <w:rFonts w:ascii="Times New Roman" w:hAnsi="Times New Roman" w:cs="Times New Roman"/>
          <w:bCs/>
          <w:sz w:val="24"/>
          <w:szCs w:val="24"/>
        </w:rPr>
        <w:t xml:space="preserve">Suprena Lohrer moved to extend the debate by 5 minutes. Bill Laney seconded. Passed 6-3. </w:t>
      </w:r>
      <w:r w:rsidR="00806E78">
        <w:rPr>
          <w:rFonts w:ascii="Times New Roman" w:hAnsi="Times New Roman" w:cs="Times New Roman"/>
          <w:bCs/>
          <w:sz w:val="24"/>
          <w:szCs w:val="24"/>
        </w:rPr>
        <w:t xml:space="preserve"> </w:t>
      </w:r>
    </w:p>
    <w:p w14:paraId="780531C4" w14:textId="77777777" w:rsidR="00806E78" w:rsidRDefault="00BF320D" w:rsidP="00806E78">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99: </w:t>
      </w:r>
      <w:r w:rsidR="00C472E2">
        <w:rPr>
          <w:rFonts w:ascii="Times New Roman" w:hAnsi="Times New Roman" w:cs="Times New Roman"/>
          <w:bCs/>
          <w:sz w:val="24"/>
          <w:szCs w:val="24"/>
        </w:rPr>
        <w:t xml:space="preserve">Steve Grapp </w:t>
      </w:r>
      <w:r>
        <w:rPr>
          <w:rFonts w:ascii="Times New Roman" w:hAnsi="Times New Roman" w:cs="Times New Roman"/>
          <w:bCs/>
          <w:sz w:val="24"/>
          <w:szCs w:val="24"/>
        </w:rPr>
        <w:t xml:space="preserve">moved to table </w:t>
      </w:r>
      <w:r>
        <w:rPr>
          <w:rFonts w:ascii="Times New Roman" w:hAnsi="Times New Roman" w:cs="Times New Roman"/>
          <w:b/>
          <w:bCs/>
          <w:sz w:val="24"/>
          <w:szCs w:val="24"/>
        </w:rPr>
        <w:t xml:space="preserve">Motion 20-097 </w:t>
      </w:r>
      <w:r>
        <w:rPr>
          <w:rFonts w:ascii="Times New Roman" w:hAnsi="Times New Roman" w:cs="Times New Roman"/>
          <w:bCs/>
          <w:sz w:val="24"/>
          <w:szCs w:val="24"/>
        </w:rPr>
        <w:t>until we receive a response from the Attorney and have had a chance to discuss</w:t>
      </w:r>
      <w:r w:rsidR="00C472E2">
        <w:rPr>
          <w:rFonts w:ascii="Times New Roman" w:hAnsi="Times New Roman" w:cs="Times New Roman"/>
          <w:bCs/>
          <w:sz w:val="24"/>
          <w:szCs w:val="24"/>
        </w:rPr>
        <w:t xml:space="preserve"> it</w:t>
      </w:r>
      <w:r>
        <w:rPr>
          <w:rFonts w:ascii="Times New Roman" w:hAnsi="Times New Roman" w:cs="Times New Roman"/>
          <w:bCs/>
          <w:sz w:val="24"/>
          <w:szCs w:val="24"/>
        </w:rPr>
        <w:t xml:space="preserve">. </w:t>
      </w:r>
      <w:r w:rsidR="00C472E2">
        <w:rPr>
          <w:rFonts w:ascii="Times New Roman" w:hAnsi="Times New Roman" w:cs="Times New Roman"/>
          <w:bCs/>
          <w:sz w:val="24"/>
          <w:szCs w:val="24"/>
        </w:rPr>
        <w:t>Suprena Lohrer s</w:t>
      </w:r>
      <w:r>
        <w:rPr>
          <w:rFonts w:ascii="Times New Roman" w:hAnsi="Times New Roman" w:cs="Times New Roman"/>
          <w:bCs/>
          <w:sz w:val="24"/>
          <w:szCs w:val="24"/>
        </w:rPr>
        <w:t xml:space="preserve">econded. Failed 4-5.  </w:t>
      </w:r>
    </w:p>
    <w:p w14:paraId="7A531639" w14:textId="77777777" w:rsidR="00A47865" w:rsidRDefault="00BF320D" w:rsidP="00A47865">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100: </w:t>
      </w:r>
      <w:r>
        <w:rPr>
          <w:rFonts w:ascii="Times New Roman" w:hAnsi="Times New Roman" w:cs="Times New Roman"/>
          <w:bCs/>
          <w:sz w:val="24"/>
          <w:szCs w:val="24"/>
        </w:rPr>
        <w:t>Marty Ditello moved to go into Exertive Session for a personnel discussion. Bill Laney seconded. Passed 9-0.</w:t>
      </w:r>
    </w:p>
    <w:p w14:paraId="608889CF" w14:textId="77777777" w:rsidR="00A47865" w:rsidRDefault="00BF320D" w:rsidP="00A47865">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101: </w:t>
      </w:r>
      <w:r>
        <w:rPr>
          <w:rFonts w:ascii="Times New Roman" w:hAnsi="Times New Roman" w:cs="Times New Roman"/>
          <w:bCs/>
          <w:sz w:val="24"/>
          <w:szCs w:val="24"/>
        </w:rPr>
        <w:t>Steve Grapp moved to approve employee holiday bonuses and Lake Manager pay raise as discussed during the Executive session. Marty Ditello seconded. Passed 9-0.</w:t>
      </w:r>
    </w:p>
    <w:p w14:paraId="711BA2D6" w14:textId="77777777" w:rsidR="00A47865" w:rsidRDefault="00BF320D" w:rsidP="00A47865">
      <w:pPr>
        <w:pStyle w:val="BodyA"/>
        <w:rPr>
          <w:rFonts w:ascii="Times New Roman" w:hAnsi="Times New Roman" w:cs="Times New Roman"/>
          <w:bCs/>
          <w:sz w:val="24"/>
          <w:szCs w:val="24"/>
        </w:rPr>
      </w:pPr>
      <w:r>
        <w:rPr>
          <w:rFonts w:ascii="Times New Roman" w:hAnsi="Times New Roman" w:cs="Times New Roman"/>
          <w:bCs/>
          <w:sz w:val="24"/>
          <w:szCs w:val="24"/>
        </w:rPr>
        <w:t xml:space="preserve">  </w:t>
      </w:r>
    </w:p>
    <w:p w14:paraId="4C42E760" w14:textId="77777777" w:rsidR="00A47865" w:rsidRDefault="00A47865" w:rsidP="00806E78">
      <w:pPr>
        <w:pStyle w:val="BodyA"/>
        <w:rPr>
          <w:rFonts w:ascii="Times New Roman" w:hAnsi="Times New Roman" w:cs="Times New Roman"/>
          <w:bCs/>
          <w:sz w:val="24"/>
          <w:szCs w:val="24"/>
        </w:rPr>
      </w:pPr>
    </w:p>
    <w:p w14:paraId="3DB31CA0" w14:textId="77777777" w:rsidR="009F6D1B" w:rsidRDefault="009F6D1B" w:rsidP="00D916B4">
      <w:pPr>
        <w:pStyle w:val="BodyA"/>
        <w:rPr>
          <w:rFonts w:ascii="Times New Roman" w:hAnsi="Times New Roman" w:cs="Times New Roman"/>
          <w:bCs/>
          <w:sz w:val="24"/>
          <w:szCs w:val="24"/>
        </w:rPr>
      </w:pPr>
    </w:p>
    <w:p w14:paraId="1B5DFC4C" w14:textId="77777777" w:rsidR="00D916B4" w:rsidRDefault="00D916B4" w:rsidP="00D916B4">
      <w:pPr>
        <w:pStyle w:val="BodyA"/>
        <w:rPr>
          <w:rFonts w:ascii="Times New Roman" w:hAnsi="Times New Roman" w:cs="Times New Roman"/>
          <w:bCs/>
          <w:sz w:val="24"/>
          <w:szCs w:val="24"/>
        </w:rPr>
      </w:pPr>
    </w:p>
    <w:p w14:paraId="7FA49EBC" w14:textId="77777777" w:rsidR="00D916B4" w:rsidRDefault="00D916B4" w:rsidP="00E33844">
      <w:pPr>
        <w:pStyle w:val="BodyA"/>
        <w:rPr>
          <w:rFonts w:ascii="Times New Roman" w:hAnsi="Times New Roman" w:cs="Times New Roman"/>
          <w:bCs/>
          <w:sz w:val="24"/>
          <w:szCs w:val="24"/>
        </w:rPr>
      </w:pPr>
    </w:p>
    <w:p w14:paraId="696A9C2A" w14:textId="77777777" w:rsidR="004D10AB" w:rsidRDefault="004D10AB" w:rsidP="00E33844">
      <w:pPr>
        <w:pStyle w:val="BodyA"/>
        <w:rPr>
          <w:rFonts w:ascii="Times New Roman" w:hAnsi="Times New Roman" w:cs="Times New Roman"/>
          <w:bCs/>
          <w:sz w:val="24"/>
          <w:szCs w:val="24"/>
        </w:rPr>
      </w:pPr>
    </w:p>
    <w:p w14:paraId="39F5D97D" w14:textId="77777777" w:rsidR="00D067EA" w:rsidRPr="00312774" w:rsidRDefault="00BF320D" w:rsidP="00312774">
      <w:pPr>
        <w:pStyle w:val="BodyA"/>
        <w:rPr>
          <w:rFonts w:ascii="Times New Roman" w:hAnsi="Times New Roman" w:cs="Times New Roman"/>
          <w:bCs/>
          <w:sz w:val="24"/>
          <w:szCs w:val="24"/>
        </w:rPr>
      </w:pPr>
      <w:r>
        <w:rPr>
          <w:bCs/>
        </w:rPr>
        <w:br w:type="page"/>
      </w:r>
      <w:r w:rsidR="00F84660">
        <w:rPr>
          <w:bCs/>
        </w:rPr>
        <w:lastRenderedPageBreak/>
        <w:t xml:space="preserve"> </w:t>
      </w:r>
    </w:p>
    <w:p w14:paraId="27A56F45" w14:textId="77777777" w:rsidR="00D067EA" w:rsidRDefault="00BF320D" w:rsidP="00D067EA">
      <w:pPr>
        <w:pStyle w:val="BodyA"/>
      </w:pPr>
      <w:r>
        <w:rPr>
          <w:rFonts w:ascii="Times New Roman" w:hAnsi="Times New Roman"/>
          <w:b/>
          <w:bCs/>
          <w:sz w:val="24"/>
          <w:szCs w:val="24"/>
        </w:rPr>
        <w:t xml:space="preserve">Call to Order: </w:t>
      </w:r>
      <w:r>
        <w:rPr>
          <w:rFonts w:ascii="Times New Roman" w:hAnsi="Times New Roman"/>
          <w:sz w:val="24"/>
          <w:szCs w:val="24"/>
        </w:rPr>
        <w:t>The Board of Trustees meeting convened at 7:00 p</w:t>
      </w:r>
      <w:r w:rsidR="00321DA5">
        <w:rPr>
          <w:rFonts w:ascii="Times New Roman" w:hAnsi="Times New Roman"/>
          <w:sz w:val="24"/>
          <w:szCs w:val="24"/>
        </w:rPr>
        <w:t>m in the CLPOA Lodge.</w:t>
      </w:r>
    </w:p>
    <w:p w14:paraId="10AA8243" w14:textId="77777777" w:rsidR="00D067EA" w:rsidRDefault="00BF320D" w:rsidP="00D067EA">
      <w:pPr>
        <w:pStyle w:val="BodyA"/>
        <w:spacing w:after="120" w:line="240" w:lineRule="auto"/>
        <w:rPr>
          <w:rFonts w:ascii="Times New Roman" w:hAnsi="Times New Roman"/>
          <w:sz w:val="24"/>
          <w:szCs w:val="24"/>
        </w:rPr>
      </w:pPr>
      <w:r>
        <w:rPr>
          <w:rFonts w:ascii="Times New Roman" w:hAnsi="Times New Roman"/>
          <w:b/>
          <w:bCs/>
          <w:sz w:val="24"/>
          <w:szCs w:val="24"/>
          <w:lang w:val="de-DE"/>
        </w:rPr>
        <w:t xml:space="preserve">Roll Call: </w:t>
      </w:r>
      <w:r w:rsidR="00B067A8">
        <w:rPr>
          <w:rFonts w:ascii="Times New Roman" w:hAnsi="Times New Roman"/>
          <w:sz w:val="24"/>
          <w:szCs w:val="24"/>
        </w:rPr>
        <w:t xml:space="preserve">President Christine Cooney – present; </w:t>
      </w:r>
      <w:r w:rsidR="006C294C">
        <w:rPr>
          <w:rFonts w:ascii="Times New Roman" w:hAnsi="Times New Roman"/>
          <w:bCs/>
          <w:sz w:val="24"/>
          <w:szCs w:val="24"/>
          <w:lang w:val="de-DE"/>
        </w:rPr>
        <w:t>Vice-President Michael Dorne –present</w:t>
      </w:r>
      <w:r w:rsidR="00F81831">
        <w:rPr>
          <w:rFonts w:ascii="Times New Roman" w:hAnsi="Times New Roman"/>
          <w:bCs/>
          <w:sz w:val="24"/>
          <w:szCs w:val="24"/>
          <w:lang w:val="de-DE"/>
        </w:rPr>
        <w:t>, via conf. phone</w:t>
      </w:r>
      <w:r w:rsidR="006C294C">
        <w:rPr>
          <w:rFonts w:ascii="Times New Roman" w:hAnsi="Times New Roman"/>
          <w:bCs/>
          <w:sz w:val="24"/>
          <w:szCs w:val="24"/>
          <w:lang w:val="de-DE"/>
        </w:rPr>
        <w:t xml:space="preserve">; </w:t>
      </w:r>
      <w:r w:rsidR="00B067A8">
        <w:rPr>
          <w:rFonts w:ascii="Times New Roman" w:hAnsi="Times New Roman"/>
          <w:bCs/>
          <w:sz w:val="24"/>
          <w:szCs w:val="24"/>
          <w:lang w:val="de-DE"/>
        </w:rPr>
        <w:t xml:space="preserve">Steve Grapp – present; Bill Laney – present; Treasurer Suprena Lohrer – present; Jim Price – present; </w:t>
      </w:r>
      <w:r w:rsidR="006C294C">
        <w:rPr>
          <w:rFonts w:ascii="Times New Roman" w:hAnsi="Times New Roman"/>
          <w:bCs/>
          <w:sz w:val="24"/>
          <w:szCs w:val="24"/>
          <w:lang w:val="de-DE"/>
        </w:rPr>
        <w:t>Brian Welch – present; Dave Wheatley – present</w:t>
      </w:r>
      <w:r w:rsidR="006C294C">
        <w:rPr>
          <w:rFonts w:ascii="Times New Roman" w:hAnsi="Times New Roman"/>
          <w:sz w:val="24"/>
          <w:szCs w:val="24"/>
        </w:rPr>
        <w:t>;</w:t>
      </w:r>
      <w:r w:rsidR="00D26062">
        <w:rPr>
          <w:rFonts w:ascii="Times New Roman" w:hAnsi="Times New Roman"/>
          <w:bCs/>
          <w:sz w:val="24"/>
          <w:szCs w:val="24"/>
          <w:lang w:val="de-DE"/>
        </w:rPr>
        <w:t xml:space="preserve"> </w:t>
      </w:r>
      <w:r w:rsidR="00C500D0">
        <w:rPr>
          <w:rFonts w:ascii="Times New Roman" w:hAnsi="Times New Roman"/>
          <w:bCs/>
          <w:sz w:val="24"/>
          <w:szCs w:val="24"/>
          <w:lang w:val="de-DE"/>
        </w:rPr>
        <w:t>Marty Ditello - present</w:t>
      </w:r>
      <w:r w:rsidR="00D26062">
        <w:rPr>
          <w:rFonts w:ascii="Times New Roman" w:hAnsi="Times New Roman"/>
          <w:sz w:val="24"/>
          <w:szCs w:val="24"/>
        </w:rPr>
        <w:t>.</w:t>
      </w:r>
    </w:p>
    <w:p w14:paraId="7853EFCC" w14:textId="77777777" w:rsidR="00D067EA" w:rsidRDefault="00BF320D" w:rsidP="00D067EA">
      <w:pPr>
        <w:pStyle w:val="BodyA"/>
        <w:spacing w:after="120"/>
      </w:pPr>
      <w:r>
        <w:rPr>
          <w:rFonts w:ascii="Times New Roman" w:hAnsi="Times New Roman"/>
          <w:b/>
          <w:bCs/>
          <w:sz w:val="24"/>
          <w:szCs w:val="24"/>
        </w:rPr>
        <w:t>Property owners in attendance:</w:t>
      </w:r>
      <w:r>
        <w:rPr>
          <w:rFonts w:ascii="Times New Roman" w:hAnsi="Times New Roman"/>
          <w:sz w:val="24"/>
          <w:szCs w:val="24"/>
          <w:lang w:val="da-DK"/>
        </w:rPr>
        <w:t xml:space="preserve"> </w:t>
      </w:r>
      <w:r w:rsidR="00495305">
        <w:rPr>
          <w:rFonts w:ascii="Times New Roman" w:hAnsi="Times New Roman"/>
          <w:sz w:val="24"/>
          <w:szCs w:val="24"/>
          <w:lang w:val="da-DK"/>
        </w:rPr>
        <w:t>Ken Petry (</w:t>
      </w:r>
      <w:r w:rsidR="00C500D0">
        <w:rPr>
          <w:rFonts w:ascii="Times New Roman" w:hAnsi="Times New Roman"/>
          <w:sz w:val="24"/>
          <w:szCs w:val="24"/>
          <w:lang w:val="da-DK"/>
        </w:rPr>
        <w:t>Lot #09</w:t>
      </w:r>
      <w:r w:rsidR="00495305">
        <w:rPr>
          <w:rFonts w:ascii="Times New Roman" w:hAnsi="Times New Roman"/>
          <w:sz w:val="24"/>
          <w:szCs w:val="24"/>
          <w:lang w:val="da-DK"/>
        </w:rPr>
        <w:t xml:space="preserve">94), </w:t>
      </w:r>
      <w:r w:rsidR="00C500D0">
        <w:rPr>
          <w:rFonts w:ascii="Times New Roman" w:hAnsi="Times New Roman"/>
          <w:sz w:val="24"/>
          <w:szCs w:val="24"/>
          <w:lang w:val="da-DK"/>
        </w:rPr>
        <w:t>Sener Calis (Lot # 0966</w:t>
      </w:r>
      <w:r w:rsidR="00F81831">
        <w:rPr>
          <w:rFonts w:ascii="Times New Roman" w:hAnsi="Times New Roman"/>
          <w:sz w:val="24"/>
          <w:szCs w:val="24"/>
          <w:lang w:val="da-DK"/>
        </w:rPr>
        <w:t>)</w:t>
      </w:r>
      <w:r w:rsidR="003741ED">
        <w:rPr>
          <w:rFonts w:ascii="Times New Roman" w:hAnsi="Times New Roman"/>
          <w:sz w:val="24"/>
          <w:szCs w:val="24"/>
          <w:lang w:val="da-DK"/>
        </w:rPr>
        <w:t>.</w:t>
      </w:r>
      <w:r w:rsidR="00285439">
        <w:rPr>
          <w:rFonts w:ascii="Times New Roman" w:hAnsi="Times New Roman"/>
          <w:sz w:val="24"/>
          <w:szCs w:val="24"/>
          <w:lang w:val="da-DK"/>
        </w:rPr>
        <w:t xml:space="preserve"> </w:t>
      </w:r>
    </w:p>
    <w:p w14:paraId="47234C6F" w14:textId="77777777" w:rsidR="00D067EA" w:rsidRDefault="00BF320D" w:rsidP="00D067EA">
      <w:pPr>
        <w:pStyle w:val="BodyA"/>
        <w:rPr>
          <w:rFonts w:ascii="Times New Roman" w:hAnsi="Times New Roman"/>
          <w:sz w:val="24"/>
          <w:szCs w:val="24"/>
          <w:lang w:val="it-IT"/>
        </w:rPr>
      </w:pPr>
      <w:r>
        <w:rPr>
          <w:rFonts w:ascii="Times New Roman" w:hAnsi="Times New Roman"/>
          <w:b/>
          <w:bCs/>
          <w:sz w:val="24"/>
          <w:szCs w:val="24"/>
        </w:rPr>
        <w:t xml:space="preserve">Others in attendance: </w:t>
      </w:r>
      <w:r>
        <w:rPr>
          <w:rFonts w:ascii="Times New Roman" w:hAnsi="Times New Roman"/>
          <w:sz w:val="24"/>
          <w:szCs w:val="24"/>
          <w:lang w:val="it-IT"/>
        </w:rPr>
        <w:t>Mike Casimir, Chief Bell.</w:t>
      </w:r>
    </w:p>
    <w:p w14:paraId="30382ABF" w14:textId="77777777" w:rsidR="00D067EA" w:rsidRDefault="00BF320D" w:rsidP="00D067EA">
      <w:pPr>
        <w:pStyle w:val="BodyA"/>
        <w:spacing w:after="0" w:line="240" w:lineRule="auto"/>
        <w:rPr>
          <w:rFonts w:ascii="Times New Roman" w:hAnsi="Times New Roman"/>
          <w:b/>
          <w:bCs/>
          <w:sz w:val="24"/>
          <w:szCs w:val="24"/>
        </w:rPr>
      </w:pPr>
      <w:r>
        <w:rPr>
          <w:rFonts w:ascii="Times New Roman" w:hAnsi="Times New Roman"/>
          <w:b/>
          <w:bCs/>
          <w:sz w:val="24"/>
          <w:szCs w:val="24"/>
        </w:rPr>
        <w:t>Property Owners Time:</w:t>
      </w:r>
    </w:p>
    <w:p w14:paraId="75CCB4DB" w14:textId="77777777" w:rsidR="0070158A" w:rsidRDefault="00BF320D" w:rsidP="00D067EA">
      <w:pPr>
        <w:pStyle w:val="BodyA"/>
        <w:spacing w:after="120" w:line="240" w:lineRule="auto"/>
        <w:rPr>
          <w:rFonts w:ascii="Times New Roman" w:hAnsi="Times New Roman"/>
          <w:sz w:val="24"/>
          <w:szCs w:val="24"/>
          <w:lang w:val="da-DK"/>
        </w:rPr>
      </w:pPr>
      <w:r>
        <w:rPr>
          <w:rFonts w:ascii="Times New Roman" w:hAnsi="Times New Roman"/>
          <w:sz w:val="24"/>
          <w:szCs w:val="24"/>
          <w:lang w:val="da-DK"/>
        </w:rPr>
        <w:t>Ken Petry (Lot #0994</w:t>
      </w:r>
      <w:r w:rsidR="00B028C4">
        <w:rPr>
          <w:rFonts w:ascii="Times New Roman" w:hAnsi="Times New Roman"/>
          <w:sz w:val="24"/>
          <w:szCs w:val="24"/>
          <w:lang w:val="da-DK"/>
        </w:rPr>
        <w:t xml:space="preserve">) </w:t>
      </w:r>
      <w:r w:rsidR="00F81831">
        <w:rPr>
          <w:rFonts w:ascii="Times New Roman" w:hAnsi="Times New Roman"/>
          <w:sz w:val="24"/>
          <w:szCs w:val="24"/>
          <w:lang w:val="da-DK"/>
        </w:rPr>
        <w:t xml:space="preserve">asked if there would be a way to arrange the Deputy schedule for double coverage </w:t>
      </w:r>
      <w:r w:rsidR="00774C9D">
        <w:rPr>
          <w:rFonts w:ascii="Times New Roman" w:hAnsi="Times New Roman"/>
          <w:sz w:val="24"/>
          <w:szCs w:val="24"/>
          <w:lang w:val="da-DK"/>
        </w:rPr>
        <w:t>when there seems to be a lot of speeding and not having coverage from 1 am-4 am? He indicated that he followed two Amazon Prime trucks, both doing 30-35 miles per hour. Ken believes that speeding will just get worse during the Christmas season. He also asked the Board to reconsider speed bumps that are removable and don't mess up the snowplows.</w:t>
      </w:r>
    </w:p>
    <w:p w14:paraId="49431CBC" w14:textId="77777777" w:rsidR="00D067EA" w:rsidRPr="00795084" w:rsidRDefault="00BF320D" w:rsidP="00D067EA">
      <w:pPr>
        <w:pStyle w:val="BodyA"/>
        <w:spacing w:after="0" w:line="240" w:lineRule="auto"/>
        <w:rPr>
          <w:rFonts w:ascii="Times New Roman" w:hAnsi="Times New Roman"/>
          <w:sz w:val="24"/>
          <w:szCs w:val="24"/>
        </w:rPr>
      </w:pPr>
      <w:r>
        <w:rPr>
          <w:rFonts w:ascii="Times New Roman" w:hAnsi="Times New Roman"/>
          <w:b/>
          <w:bCs/>
          <w:sz w:val="24"/>
          <w:szCs w:val="24"/>
        </w:rPr>
        <w:t xml:space="preserve">Approval of </w:t>
      </w:r>
      <w:r w:rsidR="00774C9D">
        <w:rPr>
          <w:rFonts w:ascii="Times New Roman" w:hAnsi="Times New Roman"/>
          <w:b/>
          <w:bCs/>
          <w:sz w:val="24"/>
          <w:szCs w:val="24"/>
        </w:rPr>
        <w:t>October</w:t>
      </w:r>
      <w:r w:rsidR="00A94958">
        <w:rPr>
          <w:rFonts w:ascii="Times New Roman" w:hAnsi="Times New Roman"/>
          <w:b/>
          <w:bCs/>
          <w:sz w:val="24"/>
          <w:szCs w:val="24"/>
        </w:rPr>
        <w:t xml:space="preserve"> 2020 </w:t>
      </w:r>
      <w:r>
        <w:rPr>
          <w:rFonts w:ascii="Times New Roman" w:hAnsi="Times New Roman"/>
          <w:b/>
          <w:bCs/>
          <w:sz w:val="24"/>
          <w:szCs w:val="24"/>
        </w:rPr>
        <w:t>Minutes:</w:t>
      </w:r>
    </w:p>
    <w:p w14:paraId="2EB236C8" w14:textId="77777777" w:rsidR="00D067EA" w:rsidRDefault="00BF320D" w:rsidP="00D067EA">
      <w:pPr>
        <w:pStyle w:val="BodyA"/>
        <w:spacing w:after="120" w:line="240" w:lineRule="auto"/>
        <w:rPr>
          <w:rFonts w:ascii="Times New Roman" w:hAnsi="Times New Roman"/>
          <w:sz w:val="24"/>
          <w:szCs w:val="24"/>
        </w:rPr>
      </w:pPr>
      <w:r>
        <w:rPr>
          <w:rFonts w:ascii="Times New Roman" w:hAnsi="Times New Roman"/>
          <w:b/>
          <w:bCs/>
          <w:sz w:val="24"/>
          <w:szCs w:val="24"/>
        </w:rPr>
        <w:t>Motion 20-087</w:t>
      </w:r>
      <w:r w:rsidR="00B028C4">
        <w:rPr>
          <w:rFonts w:ascii="Times New Roman" w:hAnsi="Times New Roman"/>
          <w:b/>
          <w:bCs/>
          <w:sz w:val="24"/>
          <w:szCs w:val="24"/>
        </w:rPr>
        <w:t xml:space="preserve"> </w:t>
      </w:r>
      <w:r w:rsidR="006C1E52">
        <w:rPr>
          <w:rFonts w:ascii="Times New Roman" w:hAnsi="Times New Roman"/>
          <w:sz w:val="24"/>
          <w:szCs w:val="24"/>
        </w:rPr>
        <w:t xml:space="preserve">was made </w:t>
      </w:r>
      <w:r>
        <w:rPr>
          <w:rFonts w:ascii="Times New Roman" w:hAnsi="Times New Roman"/>
          <w:sz w:val="24"/>
          <w:szCs w:val="24"/>
        </w:rPr>
        <w:t>and passed 9-0.</w:t>
      </w:r>
    </w:p>
    <w:p w14:paraId="05EC725F" w14:textId="77777777" w:rsidR="0066391D" w:rsidRDefault="00BF320D" w:rsidP="0066391D">
      <w:pPr>
        <w:pStyle w:val="BodyA"/>
        <w:spacing w:after="0" w:line="240" w:lineRule="auto"/>
        <w:rPr>
          <w:b/>
          <w:bCs/>
        </w:rPr>
      </w:pPr>
      <w:r>
        <w:rPr>
          <w:rFonts w:ascii="Times New Roman" w:hAnsi="Times New Roman"/>
          <w:b/>
          <w:bCs/>
          <w:sz w:val="24"/>
          <w:szCs w:val="24"/>
        </w:rPr>
        <w:t>Board of Trustees Committee Reports:</w:t>
      </w:r>
    </w:p>
    <w:p w14:paraId="5AEC6693" w14:textId="77777777" w:rsidR="0066391D" w:rsidRDefault="00BF320D" w:rsidP="0066391D">
      <w:pPr>
        <w:pStyle w:val="BodyA"/>
        <w:spacing w:after="0" w:line="240" w:lineRule="auto"/>
      </w:pPr>
      <w:r>
        <w:rPr>
          <w:rFonts w:ascii="Times New Roman" w:hAnsi="Times New Roman"/>
          <w:b/>
          <w:bCs/>
          <w:sz w:val="24"/>
          <w:szCs w:val="24"/>
        </w:rPr>
        <w:t>Constitution, Rules &amp; Regulations: (</w:t>
      </w:r>
      <w:r>
        <w:rPr>
          <w:rFonts w:ascii="Times New Roman" w:hAnsi="Times New Roman"/>
          <w:i/>
          <w:iCs/>
          <w:sz w:val="24"/>
          <w:szCs w:val="24"/>
        </w:rPr>
        <w:t xml:space="preserve">Chair – </w:t>
      </w:r>
      <w:r>
        <w:rPr>
          <w:rFonts w:ascii="Times New Roman" w:hAnsi="Times New Roman"/>
          <w:i/>
          <w:iCs/>
          <w:sz w:val="24"/>
          <w:szCs w:val="24"/>
          <w:lang w:val="de-DE"/>
        </w:rPr>
        <w:t>Steve Grapp</w:t>
      </w:r>
      <w:r>
        <w:rPr>
          <w:rFonts w:ascii="Times New Roman" w:hAnsi="Times New Roman"/>
          <w:sz w:val="24"/>
          <w:szCs w:val="24"/>
        </w:rPr>
        <w:t>)</w:t>
      </w:r>
    </w:p>
    <w:p w14:paraId="3A27FADB" w14:textId="77777777" w:rsidR="00F55935" w:rsidRDefault="00BF320D" w:rsidP="0066391D">
      <w:pPr>
        <w:pStyle w:val="BodyA"/>
        <w:spacing w:after="120" w:line="240" w:lineRule="auto"/>
        <w:rPr>
          <w:rFonts w:ascii="Times New Roman" w:hAnsi="Times New Roman"/>
          <w:sz w:val="24"/>
          <w:szCs w:val="24"/>
        </w:rPr>
      </w:pPr>
      <w:r>
        <w:rPr>
          <w:rFonts w:ascii="Times New Roman" w:hAnsi="Times New Roman"/>
          <w:sz w:val="24"/>
          <w:szCs w:val="24"/>
        </w:rPr>
        <w:t xml:space="preserve">Nothing to report. </w:t>
      </w:r>
    </w:p>
    <w:p w14:paraId="2ACF7B27" w14:textId="77777777" w:rsidR="0066391D" w:rsidRDefault="00BF320D" w:rsidP="0066391D">
      <w:pPr>
        <w:pStyle w:val="BodyA"/>
        <w:spacing w:after="0" w:line="240" w:lineRule="auto"/>
      </w:pPr>
      <w:r>
        <w:rPr>
          <w:rFonts w:ascii="Times New Roman" w:hAnsi="Times New Roman"/>
          <w:b/>
          <w:bCs/>
          <w:sz w:val="24"/>
          <w:szCs w:val="24"/>
        </w:rPr>
        <w:t>Investment: (</w:t>
      </w:r>
      <w:r>
        <w:rPr>
          <w:rFonts w:ascii="Times New Roman" w:hAnsi="Times New Roman"/>
          <w:i/>
          <w:iCs/>
          <w:sz w:val="24"/>
          <w:szCs w:val="24"/>
        </w:rPr>
        <w:t>Chair – Dave Wheatley</w:t>
      </w:r>
      <w:r>
        <w:rPr>
          <w:rFonts w:ascii="Times New Roman" w:hAnsi="Times New Roman"/>
          <w:sz w:val="24"/>
          <w:szCs w:val="24"/>
        </w:rPr>
        <w:t>)</w:t>
      </w:r>
    </w:p>
    <w:p w14:paraId="74B4479A" w14:textId="77777777" w:rsidR="0066391D" w:rsidRDefault="00BF320D" w:rsidP="0066391D">
      <w:pPr>
        <w:pStyle w:val="BodyA"/>
        <w:spacing w:after="120" w:line="240" w:lineRule="auto"/>
        <w:rPr>
          <w:rFonts w:ascii="Times New Roman" w:hAnsi="Times New Roman"/>
          <w:sz w:val="24"/>
          <w:szCs w:val="24"/>
        </w:rPr>
      </w:pPr>
      <w:r>
        <w:rPr>
          <w:rFonts w:ascii="Times New Roman" w:hAnsi="Times New Roman"/>
          <w:sz w:val="24"/>
          <w:szCs w:val="24"/>
        </w:rPr>
        <w:t xml:space="preserve">Dave Wheatley reported that </w:t>
      </w:r>
      <w:r w:rsidR="00084EB5">
        <w:rPr>
          <w:rFonts w:ascii="Times New Roman" w:hAnsi="Times New Roman"/>
          <w:sz w:val="24"/>
          <w:szCs w:val="24"/>
        </w:rPr>
        <w:t>despite the ups and downs in the election process, the stock market continues to rise. Our investments are at $2,263,492, up over $12,000 since moving our accounts to Morgan Stanley. We continue to stay the course in the bond market.</w:t>
      </w:r>
    </w:p>
    <w:p w14:paraId="432BE73D" w14:textId="77777777" w:rsidR="0066391D" w:rsidRDefault="00BF320D" w:rsidP="0066391D">
      <w:pPr>
        <w:pStyle w:val="BodyA"/>
        <w:spacing w:after="0" w:line="240" w:lineRule="auto"/>
      </w:pPr>
      <w:r>
        <w:rPr>
          <w:rFonts w:ascii="Times New Roman" w:hAnsi="Times New Roman"/>
          <w:b/>
          <w:bCs/>
          <w:sz w:val="24"/>
          <w:szCs w:val="24"/>
        </w:rPr>
        <w:t>CLPOA/CU Exploratory: (</w:t>
      </w:r>
      <w:r>
        <w:rPr>
          <w:rFonts w:ascii="Times New Roman" w:hAnsi="Times New Roman"/>
          <w:i/>
          <w:iCs/>
          <w:sz w:val="24"/>
          <w:szCs w:val="24"/>
        </w:rPr>
        <w:t>Co-Chairs – Christine Cooney, Kent Feliks</w:t>
      </w:r>
      <w:r>
        <w:rPr>
          <w:rFonts w:ascii="Times New Roman" w:hAnsi="Times New Roman"/>
          <w:sz w:val="24"/>
          <w:szCs w:val="24"/>
        </w:rPr>
        <w:t>)</w:t>
      </w:r>
    </w:p>
    <w:p w14:paraId="0652F897" w14:textId="77777777" w:rsidR="006F4DCE" w:rsidRDefault="00BF320D" w:rsidP="0066391D">
      <w:pPr>
        <w:pStyle w:val="BodyA"/>
        <w:spacing w:after="120" w:line="240" w:lineRule="auto"/>
        <w:rPr>
          <w:rFonts w:ascii="Times New Roman" w:hAnsi="Times New Roman"/>
          <w:sz w:val="24"/>
          <w:szCs w:val="24"/>
        </w:rPr>
      </w:pPr>
      <w:r>
        <w:rPr>
          <w:rFonts w:ascii="Times New Roman" w:hAnsi="Times New Roman"/>
          <w:sz w:val="24"/>
          <w:szCs w:val="24"/>
        </w:rPr>
        <w:t>Nothing to report.</w:t>
      </w:r>
    </w:p>
    <w:p w14:paraId="38175BC6" w14:textId="77777777" w:rsidR="0066391D" w:rsidRDefault="00BF320D" w:rsidP="0066391D">
      <w:pPr>
        <w:pStyle w:val="BodyA"/>
        <w:spacing w:after="0" w:line="240" w:lineRule="auto"/>
      </w:pPr>
      <w:r>
        <w:rPr>
          <w:rFonts w:ascii="Times New Roman" w:hAnsi="Times New Roman"/>
          <w:b/>
          <w:bCs/>
          <w:sz w:val="24"/>
          <w:szCs w:val="24"/>
        </w:rPr>
        <w:t>Lake Drainage, Roads &amp; Dam: (</w:t>
      </w:r>
      <w:r>
        <w:rPr>
          <w:rFonts w:ascii="Times New Roman" w:hAnsi="Times New Roman"/>
          <w:i/>
          <w:iCs/>
          <w:sz w:val="24"/>
          <w:szCs w:val="24"/>
        </w:rPr>
        <w:t>Chair – Brian Welch</w:t>
      </w:r>
      <w:r>
        <w:rPr>
          <w:rFonts w:ascii="Times New Roman" w:hAnsi="Times New Roman"/>
          <w:sz w:val="24"/>
          <w:szCs w:val="24"/>
        </w:rPr>
        <w:t>)</w:t>
      </w:r>
    </w:p>
    <w:p w14:paraId="73288721" w14:textId="77777777" w:rsidR="00D934E3" w:rsidRDefault="00BF320D" w:rsidP="0066391D">
      <w:pPr>
        <w:pStyle w:val="BodyA"/>
        <w:spacing w:after="120" w:line="240" w:lineRule="auto"/>
        <w:rPr>
          <w:rFonts w:ascii="Times New Roman" w:hAnsi="Times New Roman"/>
          <w:sz w:val="24"/>
          <w:szCs w:val="24"/>
        </w:rPr>
      </w:pPr>
      <w:r>
        <w:rPr>
          <w:rFonts w:ascii="Times New Roman" w:hAnsi="Times New Roman"/>
          <w:sz w:val="24"/>
          <w:szCs w:val="24"/>
        </w:rPr>
        <w:t>Mike Casimir provided</w:t>
      </w:r>
      <w:r w:rsidR="00291CDD">
        <w:rPr>
          <w:rFonts w:ascii="Times New Roman" w:hAnsi="Times New Roman"/>
          <w:sz w:val="24"/>
          <w:szCs w:val="24"/>
        </w:rPr>
        <w:t xml:space="preserve"> an</w:t>
      </w:r>
      <w:r>
        <w:rPr>
          <w:rFonts w:ascii="Times New Roman" w:hAnsi="Times New Roman"/>
          <w:sz w:val="24"/>
          <w:szCs w:val="24"/>
        </w:rPr>
        <w:t xml:space="preserve"> update</w:t>
      </w:r>
      <w:r w:rsidR="00291CDD">
        <w:rPr>
          <w:rFonts w:ascii="Times New Roman" w:hAnsi="Times New Roman"/>
          <w:sz w:val="24"/>
          <w:szCs w:val="24"/>
        </w:rPr>
        <w:t xml:space="preserve"> in the board packet. The Soccer field work, the farmer's field drainage issue, the removal of the tree at the Karok swale, and the completion of the work to resolve the drainage issue on Yuma &amp; Cherokee.  </w:t>
      </w:r>
    </w:p>
    <w:p w14:paraId="74D4F2C6" w14:textId="77777777" w:rsidR="0066391D" w:rsidRDefault="00BF320D" w:rsidP="0066391D">
      <w:pPr>
        <w:pStyle w:val="BodyA"/>
        <w:spacing w:after="0" w:line="240" w:lineRule="auto"/>
      </w:pPr>
      <w:r>
        <w:rPr>
          <w:rFonts w:ascii="Times New Roman" w:hAnsi="Times New Roman"/>
          <w:b/>
          <w:bCs/>
          <w:sz w:val="24"/>
          <w:szCs w:val="24"/>
        </w:rPr>
        <w:t>Lake Water Quality: (</w:t>
      </w:r>
      <w:r>
        <w:rPr>
          <w:rFonts w:ascii="Times New Roman" w:hAnsi="Times New Roman"/>
          <w:i/>
          <w:iCs/>
          <w:sz w:val="24"/>
          <w:szCs w:val="24"/>
        </w:rPr>
        <w:t xml:space="preserve">Chair – </w:t>
      </w:r>
      <w:r>
        <w:rPr>
          <w:rFonts w:ascii="Times New Roman" w:hAnsi="Times New Roman"/>
          <w:i/>
          <w:iCs/>
          <w:sz w:val="24"/>
          <w:szCs w:val="24"/>
          <w:lang w:val="de-DE"/>
        </w:rPr>
        <w:t>Michael Dorne</w:t>
      </w:r>
      <w:r>
        <w:rPr>
          <w:rFonts w:ascii="Times New Roman" w:hAnsi="Times New Roman"/>
          <w:sz w:val="24"/>
          <w:szCs w:val="24"/>
        </w:rPr>
        <w:t>)</w:t>
      </w:r>
    </w:p>
    <w:p w14:paraId="28728473" w14:textId="77777777" w:rsidR="00E51E92" w:rsidRDefault="00BF320D" w:rsidP="00291CDD">
      <w:pPr>
        <w:pStyle w:val="BodyA"/>
        <w:spacing w:after="120" w:line="240" w:lineRule="auto"/>
        <w:rPr>
          <w:rFonts w:ascii="Times New Roman" w:hAnsi="Times New Roman"/>
          <w:sz w:val="24"/>
          <w:szCs w:val="24"/>
        </w:rPr>
      </w:pPr>
      <w:r>
        <w:rPr>
          <w:rFonts w:ascii="Times New Roman" w:hAnsi="Times New Roman"/>
          <w:sz w:val="24"/>
          <w:szCs w:val="24"/>
        </w:rPr>
        <w:t>Mike Casimir</w:t>
      </w:r>
      <w:r w:rsidR="006C1E52">
        <w:rPr>
          <w:rFonts w:ascii="Times New Roman" w:hAnsi="Times New Roman"/>
          <w:sz w:val="24"/>
          <w:szCs w:val="24"/>
        </w:rPr>
        <w:t xml:space="preserve"> </w:t>
      </w:r>
      <w:r>
        <w:rPr>
          <w:rFonts w:ascii="Times New Roman" w:hAnsi="Times New Roman"/>
          <w:sz w:val="24"/>
          <w:szCs w:val="24"/>
        </w:rPr>
        <w:t xml:space="preserve">reported that the committee is meeting with Hartland Dredging. They want to see the lake when the water is down. </w:t>
      </w:r>
    </w:p>
    <w:p w14:paraId="4C50069E" w14:textId="77777777" w:rsidR="0066391D" w:rsidRDefault="00BF320D" w:rsidP="0066391D">
      <w:pPr>
        <w:pStyle w:val="BodyA"/>
        <w:spacing w:after="0" w:line="240" w:lineRule="auto"/>
      </w:pPr>
      <w:r>
        <w:rPr>
          <w:rFonts w:ascii="Times New Roman" w:hAnsi="Times New Roman"/>
          <w:b/>
          <w:bCs/>
          <w:sz w:val="24"/>
          <w:szCs w:val="24"/>
        </w:rPr>
        <w:t xml:space="preserve">Land/Facility &amp; Long Range Planning: </w:t>
      </w:r>
      <w:r>
        <w:rPr>
          <w:rFonts w:ascii="Times New Roman" w:hAnsi="Times New Roman"/>
          <w:bCs/>
          <w:i/>
          <w:sz w:val="24"/>
          <w:szCs w:val="24"/>
        </w:rPr>
        <w:t>(Chair – Suprena Lohrer)</w:t>
      </w:r>
    </w:p>
    <w:p w14:paraId="351AC93F" w14:textId="77777777" w:rsidR="0066391D" w:rsidRPr="00312774" w:rsidRDefault="00BF320D" w:rsidP="0066391D">
      <w:pPr>
        <w:pStyle w:val="BodyA"/>
        <w:spacing w:after="120" w:line="240" w:lineRule="auto"/>
        <w:rPr>
          <w:rFonts w:ascii="Times New Roman" w:hAnsi="Times New Roman"/>
          <w:sz w:val="24"/>
          <w:szCs w:val="24"/>
        </w:rPr>
      </w:pPr>
      <w:r>
        <w:rPr>
          <w:rFonts w:ascii="Times New Roman" w:hAnsi="Times New Roman"/>
          <w:sz w:val="24"/>
          <w:szCs w:val="24"/>
        </w:rPr>
        <w:t xml:space="preserve">Suprena provided the information in the board packet.  </w:t>
      </w:r>
      <w:r w:rsidR="00515CE3">
        <w:rPr>
          <w:rFonts w:ascii="Times New Roman" w:hAnsi="Times New Roman"/>
          <w:sz w:val="24"/>
          <w:szCs w:val="24"/>
        </w:rPr>
        <w:t xml:space="preserve">We want the Board to approve the one </w:t>
      </w:r>
      <w:r>
        <w:rPr>
          <w:rFonts w:ascii="Times New Roman" w:hAnsi="Times New Roman"/>
          <w:sz w:val="24"/>
          <w:szCs w:val="24"/>
        </w:rPr>
        <w:t>large project slated for 2021</w:t>
      </w:r>
      <w:r w:rsidR="00515CE3">
        <w:rPr>
          <w:rFonts w:ascii="Times New Roman" w:hAnsi="Times New Roman"/>
          <w:sz w:val="24"/>
          <w:szCs w:val="24"/>
        </w:rPr>
        <w:t>. The basketball court updating on the Eastside and Westside, and restructuring the tennis courts to accommodate pickleball. The courts will allow for one tennis court and four pickleball courts. We have three quotes, and we are recommending Heibe</w:t>
      </w:r>
      <w:r w:rsidR="003F790A">
        <w:rPr>
          <w:rFonts w:ascii="Times New Roman" w:hAnsi="Times New Roman"/>
          <w:sz w:val="24"/>
          <w:szCs w:val="24"/>
        </w:rPr>
        <w:t xml:space="preserve">rger Paving. Mike Casimir discussed </w:t>
      </w:r>
      <w:r w:rsidR="00515CE3">
        <w:rPr>
          <w:rFonts w:ascii="Times New Roman" w:hAnsi="Times New Roman"/>
          <w:sz w:val="24"/>
          <w:szCs w:val="24"/>
        </w:rPr>
        <w:t xml:space="preserve">the reasons for the recommendation. </w:t>
      </w:r>
      <w:r w:rsidR="00EE25F4">
        <w:rPr>
          <w:rFonts w:ascii="Times New Roman" w:hAnsi="Times New Roman"/>
          <w:sz w:val="24"/>
          <w:szCs w:val="24"/>
        </w:rPr>
        <w:t xml:space="preserve">As of July 1, 2021, the bank account will have the money to fund this project. If we want to do this project in the spring of 2021, we need to finance it from other accounts. The Board discussed the financing of this project and identified several options. </w:t>
      </w:r>
      <w:r w:rsidR="00312774" w:rsidRPr="0066391D">
        <w:rPr>
          <w:rFonts w:ascii="Times New Roman" w:hAnsi="Times New Roman" w:cs="Times New Roman"/>
          <w:b/>
          <w:bCs/>
          <w:sz w:val="24"/>
          <w:szCs w:val="24"/>
        </w:rPr>
        <w:t>Mot</w:t>
      </w:r>
      <w:r w:rsidR="00312774">
        <w:rPr>
          <w:rFonts w:ascii="Times New Roman" w:hAnsi="Times New Roman" w:cs="Times New Roman"/>
          <w:b/>
          <w:bCs/>
          <w:sz w:val="24"/>
          <w:szCs w:val="24"/>
        </w:rPr>
        <w:t xml:space="preserve">ion 20-088 </w:t>
      </w:r>
      <w:r w:rsidR="00312774">
        <w:rPr>
          <w:rFonts w:ascii="Times New Roman" w:hAnsi="Times New Roman" w:cs="Times New Roman"/>
          <w:bCs/>
          <w:sz w:val="24"/>
          <w:szCs w:val="24"/>
        </w:rPr>
        <w:t>was made and passed 9-0. The committee will work on the financing options.</w:t>
      </w:r>
    </w:p>
    <w:p w14:paraId="5FA7344D" w14:textId="77777777" w:rsidR="0066391D" w:rsidRDefault="00BF320D" w:rsidP="0066391D">
      <w:pPr>
        <w:pStyle w:val="BodyA"/>
        <w:spacing w:after="0" w:line="240" w:lineRule="auto"/>
      </w:pPr>
      <w:r>
        <w:rPr>
          <w:rFonts w:ascii="Times New Roman" w:hAnsi="Times New Roman"/>
          <w:b/>
          <w:bCs/>
          <w:sz w:val="24"/>
          <w:szCs w:val="24"/>
          <w:lang w:val="fr-FR"/>
        </w:rPr>
        <w:t xml:space="preserve">Personnel: </w:t>
      </w:r>
      <w:r>
        <w:rPr>
          <w:rFonts w:ascii="Times New Roman" w:hAnsi="Times New Roman"/>
          <w:sz w:val="24"/>
          <w:szCs w:val="24"/>
          <w:lang w:val="fr-FR"/>
        </w:rPr>
        <w:t>(</w:t>
      </w:r>
      <w:r>
        <w:rPr>
          <w:rFonts w:ascii="Times New Roman" w:hAnsi="Times New Roman"/>
          <w:sz w:val="24"/>
          <w:szCs w:val="24"/>
        </w:rPr>
        <w:t xml:space="preserve">Chair – </w:t>
      </w:r>
      <w:r>
        <w:rPr>
          <w:rFonts w:ascii="Times New Roman" w:hAnsi="Times New Roman"/>
          <w:i/>
          <w:iCs/>
          <w:sz w:val="24"/>
          <w:szCs w:val="24"/>
        </w:rPr>
        <w:t>Jim Price)</w:t>
      </w:r>
    </w:p>
    <w:p w14:paraId="2C8E5394" w14:textId="77777777" w:rsidR="0066391D" w:rsidRDefault="00BF320D" w:rsidP="0066391D">
      <w:pPr>
        <w:pStyle w:val="BodyA"/>
        <w:spacing w:after="120" w:line="240" w:lineRule="auto"/>
        <w:rPr>
          <w:rFonts w:ascii="Times New Roman" w:hAnsi="Times New Roman"/>
          <w:sz w:val="24"/>
          <w:szCs w:val="24"/>
        </w:rPr>
      </w:pPr>
      <w:r>
        <w:rPr>
          <w:rFonts w:ascii="Times New Roman" w:hAnsi="Times New Roman"/>
          <w:sz w:val="24"/>
          <w:szCs w:val="24"/>
        </w:rPr>
        <w:t>Nothing to report.</w:t>
      </w:r>
    </w:p>
    <w:p w14:paraId="6B2913EE" w14:textId="77777777" w:rsidR="00312774" w:rsidRPr="00F3789F" w:rsidRDefault="00312774" w:rsidP="0066391D">
      <w:pPr>
        <w:pStyle w:val="BodyA"/>
        <w:spacing w:after="120" w:line="240" w:lineRule="auto"/>
        <w:rPr>
          <w:rFonts w:ascii="Times New Roman" w:hAnsi="Times New Roman"/>
          <w:sz w:val="24"/>
          <w:szCs w:val="24"/>
        </w:rPr>
      </w:pPr>
    </w:p>
    <w:p w14:paraId="21EE7006" w14:textId="77777777" w:rsidR="0066391D" w:rsidRDefault="00BF320D" w:rsidP="0066391D">
      <w:pPr>
        <w:pStyle w:val="BodyA"/>
        <w:spacing w:after="0" w:line="240" w:lineRule="auto"/>
        <w:rPr>
          <w:rFonts w:ascii="Times New Roman" w:eastAsia="Times New Roman" w:hAnsi="Times New Roman" w:cs="Times New Roman"/>
          <w:b/>
          <w:bCs/>
          <w:sz w:val="24"/>
          <w:szCs w:val="24"/>
        </w:rPr>
      </w:pPr>
      <w:r>
        <w:rPr>
          <w:rFonts w:ascii="Times New Roman" w:hAnsi="Times New Roman"/>
          <w:b/>
          <w:bCs/>
          <w:sz w:val="24"/>
          <w:szCs w:val="24"/>
        </w:rPr>
        <w:lastRenderedPageBreak/>
        <w:t>Lake Committee Reports:</w:t>
      </w:r>
    </w:p>
    <w:p w14:paraId="534C52A5" w14:textId="77777777" w:rsidR="0066391D" w:rsidRDefault="00BF320D" w:rsidP="0066391D">
      <w:pPr>
        <w:pStyle w:val="BodyA"/>
        <w:spacing w:after="0" w:line="240" w:lineRule="auto"/>
        <w:rPr>
          <w:rFonts w:ascii="Times New Roman" w:hAnsi="Times New Roman"/>
          <w:i/>
          <w:iCs/>
          <w:sz w:val="24"/>
          <w:szCs w:val="24"/>
        </w:rPr>
      </w:pPr>
      <w:r>
        <w:rPr>
          <w:rFonts w:ascii="Times New Roman" w:hAnsi="Times New Roman"/>
          <w:b/>
          <w:bCs/>
          <w:sz w:val="24"/>
          <w:szCs w:val="24"/>
        </w:rPr>
        <w:t xml:space="preserve">Building Review: </w:t>
      </w:r>
      <w:r>
        <w:rPr>
          <w:rFonts w:ascii="Times New Roman" w:hAnsi="Times New Roman"/>
          <w:i/>
          <w:iCs/>
          <w:sz w:val="24"/>
          <w:szCs w:val="24"/>
        </w:rPr>
        <w:t>(Chair – Bill Laney)</w:t>
      </w:r>
    </w:p>
    <w:p w14:paraId="320B742F" w14:textId="77777777" w:rsidR="00A46AE0" w:rsidRPr="00A46AE0" w:rsidRDefault="00BF320D" w:rsidP="0066391D">
      <w:pPr>
        <w:pStyle w:val="BodyA"/>
        <w:spacing w:after="120" w:line="240" w:lineRule="auto"/>
        <w:rPr>
          <w:rFonts w:ascii="Times New Roman" w:hAnsi="Times New Roman" w:cs="Times New Roman"/>
          <w:bCs/>
          <w:sz w:val="24"/>
          <w:szCs w:val="24"/>
        </w:rPr>
      </w:pPr>
      <w:r>
        <w:rPr>
          <w:rFonts w:ascii="Times New Roman" w:hAnsi="Times New Roman"/>
          <w:sz w:val="24"/>
          <w:szCs w:val="24"/>
        </w:rPr>
        <w:t>Mike Casimir</w:t>
      </w:r>
      <w:r w:rsidR="006C1E52">
        <w:rPr>
          <w:rFonts w:ascii="Times New Roman" w:hAnsi="Times New Roman"/>
          <w:sz w:val="24"/>
          <w:szCs w:val="24"/>
        </w:rPr>
        <w:t xml:space="preserve"> provided documentation for </w:t>
      </w:r>
      <w:r>
        <w:rPr>
          <w:rFonts w:ascii="Times New Roman" w:hAnsi="Times New Roman"/>
          <w:sz w:val="24"/>
          <w:szCs w:val="24"/>
        </w:rPr>
        <w:t>a r</w:t>
      </w:r>
      <w:r w:rsidR="00E62D4E">
        <w:rPr>
          <w:rFonts w:ascii="Times New Roman" w:hAnsi="Times New Roman"/>
          <w:sz w:val="24"/>
          <w:szCs w:val="24"/>
        </w:rPr>
        <w:t xml:space="preserve">equested </w:t>
      </w:r>
      <w:r>
        <w:rPr>
          <w:rFonts w:ascii="Times New Roman" w:hAnsi="Times New Roman"/>
          <w:sz w:val="24"/>
          <w:szCs w:val="24"/>
        </w:rPr>
        <w:t xml:space="preserve">boat house variance at 1960 Palouse. He discussed the variance and reasons for the request and recommendation. </w:t>
      </w:r>
      <w:r w:rsidR="00E62D4E">
        <w:rPr>
          <w:rFonts w:ascii="Times New Roman" w:hAnsi="Times New Roman"/>
          <w:sz w:val="24"/>
          <w:szCs w:val="24"/>
        </w:rPr>
        <w:t xml:space="preserve"> </w:t>
      </w:r>
      <w:r w:rsidR="006C1E52" w:rsidRPr="00A46AE0">
        <w:rPr>
          <w:rFonts w:ascii="Times New Roman" w:hAnsi="Times New Roman"/>
          <w:b/>
          <w:sz w:val="24"/>
          <w:szCs w:val="24"/>
        </w:rPr>
        <w:t>M</w:t>
      </w:r>
      <w:r w:rsidR="006C1E52" w:rsidRPr="00A46AE0">
        <w:rPr>
          <w:rFonts w:ascii="Times New Roman" w:hAnsi="Times New Roman" w:cs="Times New Roman"/>
          <w:b/>
          <w:bCs/>
          <w:sz w:val="24"/>
          <w:szCs w:val="24"/>
        </w:rPr>
        <w:t>o</w:t>
      </w:r>
      <w:r w:rsidR="006C1E52" w:rsidRPr="0066391D">
        <w:rPr>
          <w:rFonts w:ascii="Times New Roman" w:hAnsi="Times New Roman" w:cs="Times New Roman"/>
          <w:b/>
          <w:bCs/>
          <w:sz w:val="24"/>
          <w:szCs w:val="24"/>
        </w:rPr>
        <w:t>t</w:t>
      </w:r>
      <w:r>
        <w:rPr>
          <w:rFonts w:ascii="Times New Roman" w:hAnsi="Times New Roman" w:cs="Times New Roman"/>
          <w:b/>
          <w:bCs/>
          <w:sz w:val="24"/>
          <w:szCs w:val="24"/>
        </w:rPr>
        <w:t>ion 20-089</w:t>
      </w:r>
      <w:r w:rsidR="006C1E52">
        <w:rPr>
          <w:rFonts w:ascii="Times New Roman" w:hAnsi="Times New Roman" w:cs="Times New Roman"/>
          <w:b/>
          <w:bCs/>
          <w:sz w:val="24"/>
          <w:szCs w:val="24"/>
        </w:rPr>
        <w:t xml:space="preserve"> </w:t>
      </w:r>
      <w:r w:rsidR="006C1E52">
        <w:rPr>
          <w:rFonts w:ascii="Times New Roman" w:hAnsi="Times New Roman" w:cs="Times New Roman"/>
          <w:bCs/>
          <w:sz w:val="24"/>
          <w:szCs w:val="24"/>
        </w:rPr>
        <w:t xml:space="preserve">was made and passed 9-0.  </w:t>
      </w:r>
    </w:p>
    <w:p w14:paraId="7C750CA8" w14:textId="77777777" w:rsidR="0066391D" w:rsidRDefault="00BF320D" w:rsidP="0066391D">
      <w:pPr>
        <w:pStyle w:val="BodyA"/>
        <w:spacing w:after="0" w:line="240" w:lineRule="auto"/>
        <w:rPr>
          <w:i/>
          <w:iCs/>
        </w:rPr>
      </w:pPr>
      <w:r>
        <w:rPr>
          <w:rFonts w:ascii="Times New Roman" w:hAnsi="Times New Roman"/>
          <w:b/>
          <w:bCs/>
          <w:sz w:val="24"/>
          <w:szCs w:val="24"/>
        </w:rPr>
        <w:t xml:space="preserve">Choctaw Utilities: </w:t>
      </w:r>
      <w:r>
        <w:rPr>
          <w:rFonts w:ascii="Times New Roman" w:hAnsi="Times New Roman"/>
          <w:i/>
          <w:iCs/>
          <w:sz w:val="24"/>
          <w:szCs w:val="24"/>
        </w:rPr>
        <w:t>(Chair – Brian Welch)</w:t>
      </w:r>
    </w:p>
    <w:p w14:paraId="31738437" w14:textId="77777777" w:rsidR="00044A2F" w:rsidRDefault="00BF320D" w:rsidP="00044A2F">
      <w:pPr>
        <w:pStyle w:val="BodyA"/>
        <w:rPr>
          <w:rFonts w:ascii="Times New Roman" w:hAnsi="Times New Roman"/>
          <w:sz w:val="24"/>
          <w:szCs w:val="24"/>
        </w:rPr>
      </w:pPr>
      <w:r>
        <w:rPr>
          <w:rFonts w:ascii="Times New Roman" w:hAnsi="Times New Roman"/>
          <w:sz w:val="24"/>
          <w:szCs w:val="24"/>
        </w:rPr>
        <w:t>Brian Welch indicated that Dave Wheatley pointed out some shortcomings in the six-month financials from the CU. After Brian had a CPA review the financials, he sent the CPA's comments to Dave Lohrer and Kent Feliks at the CU. The revised reports are in the board packet. The CU is reviewing the loan's reporting on the financials and how it is amortized and accounted for.</w:t>
      </w:r>
    </w:p>
    <w:p w14:paraId="37A3FD22" w14:textId="77777777" w:rsidR="008A1E18" w:rsidRDefault="00BF320D" w:rsidP="0066391D">
      <w:pPr>
        <w:pStyle w:val="BodyA"/>
        <w:rPr>
          <w:rFonts w:ascii="Times New Roman" w:hAnsi="Times New Roman"/>
          <w:sz w:val="24"/>
          <w:szCs w:val="24"/>
        </w:rPr>
      </w:pPr>
      <w:r>
        <w:rPr>
          <w:rFonts w:ascii="Times New Roman" w:hAnsi="Times New Roman"/>
          <w:sz w:val="24"/>
          <w:szCs w:val="24"/>
        </w:rPr>
        <w:t>Who makes the changes recommended is still being discussed. Brian is advising that the changes should be made by Clark Schaefer Hackett, CPA, as they have an excellent track record with our organization.</w:t>
      </w:r>
    </w:p>
    <w:p w14:paraId="2932E24F" w14:textId="77777777" w:rsidR="001A64E6" w:rsidRDefault="00BF320D" w:rsidP="0066391D">
      <w:pPr>
        <w:pStyle w:val="BodyA"/>
        <w:rPr>
          <w:rFonts w:ascii="Times New Roman" w:hAnsi="Times New Roman"/>
          <w:sz w:val="24"/>
          <w:szCs w:val="24"/>
        </w:rPr>
      </w:pPr>
      <w:r>
        <w:rPr>
          <w:rFonts w:ascii="Times New Roman" w:hAnsi="Times New Roman"/>
          <w:sz w:val="24"/>
          <w:szCs w:val="24"/>
        </w:rPr>
        <w:t xml:space="preserve">We are still requesting monthly reports. CU only wants to report quarterly. Given the issues identified in the financials, Christine Cooney wants CLPOA to be able to review the financials monthly. </w:t>
      </w:r>
      <w:r w:rsidR="008144B8">
        <w:rPr>
          <w:rFonts w:ascii="Times New Roman" w:hAnsi="Times New Roman"/>
          <w:sz w:val="24"/>
          <w:szCs w:val="24"/>
        </w:rPr>
        <w:t xml:space="preserve">Christine Cooney indicated too many discrepancies in the reporting of the financials and the people responsible for updating and checking the financials. We have a fiduciary responsibility to the property owners for our asset; therefore, we want to see the reports monthly. </w:t>
      </w:r>
      <w:r w:rsidR="001A2DBA" w:rsidRPr="0066391D">
        <w:rPr>
          <w:rFonts w:ascii="Times New Roman" w:hAnsi="Times New Roman" w:cs="Times New Roman"/>
          <w:b/>
          <w:bCs/>
          <w:sz w:val="24"/>
          <w:szCs w:val="24"/>
        </w:rPr>
        <w:t>Mot</w:t>
      </w:r>
      <w:r w:rsidR="001A2DBA">
        <w:rPr>
          <w:rFonts w:ascii="Times New Roman" w:hAnsi="Times New Roman" w:cs="Times New Roman"/>
          <w:b/>
          <w:bCs/>
          <w:sz w:val="24"/>
          <w:szCs w:val="24"/>
        </w:rPr>
        <w:t>ion 20-090</w:t>
      </w:r>
      <w:r w:rsidR="001A2DBA">
        <w:rPr>
          <w:rFonts w:ascii="Times New Roman" w:hAnsi="Times New Roman" w:cs="Times New Roman"/>
          <w:bCs/>
          <w:sz w:val="24"/>
          <w:szCs w:val="24"/>
        </w:rPr>
        <w:t xml:space="preserve"> was made and died. </w:t>
      </w:r>
      <w:r w:rsidR="008144B8">
        <w:rPr>
          <w:rFonts w:ascii="Times New Roman" w:hAnsi="Times New Roman"/>
          <w:sz w:val="24"/>
          <w:szCs w:val="24"/>
        </w:rPr>
        <w:t xml:space="preserve">Michael Dorne suggested that CLPOA send a letter to the CU board requesting the monthly reports. </w:t>
      </w:r>
      <w:r w:rsidR="004B33FE">
        <w:rPr>
          <w:rFonts w:ascii="Times New Roman" w:hAnsi="Times New Roman"/>
          <w:sz w:val="24"/>
          <w:szCs w:val="24"/>
        </w:rPr>
        <w:t>We can discuss the next steps upon the response from the CU.</w:t>
      </w:r>
    </w:p>
    <w:p w14:paraId="2020CC30" w14:textId="77777777" w:rsidR="004B33FE" w:rsidRDefault="00BF320D" w:rsidP="0066391D">
      <w:pPr>
        <w:pStyle w:val="BodyA"/>
        <w:rPr>
          <w:rFonts w:ascii="Times New Roman" w:hAnsi="Times New Roman"/>
          <w:sz w:val="24"/>
          <w:szCs w:val="24"/>
        </w:rPr>
      </w:pPr>
      <w:r>
        <w:rPr>
          <w:rFonts w:ascii="Times New Roman" w:hAnsi="Times New Roman"/>
          <w:sz w:val="24"/>
          <w:szCs w:val="24"/>
        </w:rPr>
        <w:t xml:space="preserve">Bill Laney asked if the CU By-laws identify the number of board members. CLPOA BoT made the motion to change the number of board members from five to seven. Don Gregory verified that the Board had the authority to change the number of members from five to seven and published in the PeacePipe. At the time, the lake was having brown water issues, and we were looking at building a new water plant. CLPOA thought there needed more oversight and coverage in resolving the brown water and planning for a new plant. With the new plant in production, Brian suggested going back to five board members. March 2021 is when we need to </w:t>
      </w:r>
      <w:r w:rsidR="00103595">
        <w:rPr>
          <w:rFonts w:ascii="Times New Roman" w:hAnsi="Times New Roman"/>
          <w:sz w:val="24"/>
          <w:szCs w:val="24"/>
        </w:rPr>
        <w:t>address</w:t>
      </w:r>
      <w:r>
        <w:rPr>
          <w:rFonts w:ascii="Times New Roman" w:hAnsi="Times New Roman"/>
          <w:sz w:val="24"/>
          <w:szCs w:val="24"/>
        </w:rPr>
        <w:t xml:space="preserve"> CU board members. </w:t>
      </w:r>
      <w:r w:rsidR="00103595">
        <w:rPr>
          <w:rFonts w:ascii="Times New Roman" w:hAnsi="Times New Roman"/>
          <w:sz w:val="24"/>
          <w:szCs w:val="24"/>
        </w:rPr>
        <w:t>Bill Laney will look into the CU Corporate By-laws.</w:t>
      </w:r>
    </w:p>
    <w:p w14:paraId="25461EF6" w14:textId="77777777" w:rsidR="00103595" w:rsidRPr="00890440" w:rsidRDefault="00BF320D" w:rsidP="0066391D">
      <w:pPr>
        <w:pStyle w:val="BodyA"/>
        <w:rPr>
          <w:rFonts w:ascii="Times New Roman" w:hAnsi="Times New Roman"/>
          <w:sz w:val="24"/>
          <w:szCs w:val="24"/>
        </w:rPr>
      </w:pPr>
      <w:r>
        <w:rPr>
          <w:rFonts w:ascii="Times New Roman" w:hAnsi="Times New Roman"/>
          <w:sz w:val="24"/>
          <w:szCs w:val="24"/>
        </w:rPr>
        <w:t xml:space="preserve">Suprena suggested we solicit potential people for the CU board. </w:t>
      </w:r>
      <w:r w:rsidRPr="0066391D">
        <w:rPr>
          <w:rFonts w:ascii="Times New Roman" w:hAnsi="Times New Roman" w:cs="Times New Roman"/>
          <w:b/>
          <w:bCs/>
          <w:sz w:val="24"/>
          <w:szCs w:val="24"/>
        </w:rPr>
        <w:t>Mot</w:t>
      </w:r>
      <w:r>
        <w:rPr>
          <w:rFonts w:ascii="Times New Roman" w:hAnsi="Times New Roman" w:cs="Times New Roman"/>
          <w:b/>
          <w:bCs/>
          <w:sz w:val="24"/>
          <w:szCs w:val="24"/>
        </w:rPr>
        <w:t>ion 20-091</w:t>
      </w:r>
      <w:r w:rsidR="001A2DBA">
        <w:rPr>
          <w:rFonts w:ascii="Times New Roman" w:hAnsi="Times New Roman" w:cs="Times New Roman"/>
          <w:bCs/>
          <w:sz w:val="24"/>
          <w:szCs w:val="24"/>
        </w:rPr>
        <w:t xml:space="preserve"> was made and failed </w:t>
      </w:r>
      <w:r>
        <w:rPr>
          <w:rFonts w:ascii="Times New Roman" w:hAnsi="Times New Roman" w:cs="Times New Roman"/>
          <w:bCs/>
          <w:sz w:val="24"/>
          <w:szCs w:val="24"/>
        </w:rPr>
        <w:t>4-5.</w:t>
      </w:r>
    </w:p>
    <w:p w14:paraId="0E1E8ED3" w14:textId="77777777" w:rsidR="0066391D" w:rsidRDefault="00BF320D" w:rsidP="0066391D">
      <w:pPr>
        <w:pStyle w:val="BodyA"/>
        <w:spacing w:after="0" w:line="240" w:lineRule="auto"/>
        <w:rPr>
          <w:i/>
          <w:iCs/>
        </w:rPr>
      </w:pPr>
      <w:r>
        <w:rPr>
          <w:rFonts w:ascii="Times New Roman" w:hAnsi="Times New Roman"/>
          <w:b/>
          <w:bCs/>
          <w:sz w:val="24"/>
          <w:szCs w:val="24"/>
          <w:lang w:val="fr-FR"/>
        </w:rPr>
        <w:t xml:space="preserve">Collections: </w:t>
      </w:r>
      <w:r>
        <w:rPr>
          <w:rFonts w:ascii="Times New Roman" w:hAnsi="Times New Roman"/>
          <w:b/>
          <w:bCs/>
          <w:i/>
          <w:iCs/>
          <w:sz w:val="24"/>
          <w:szCs w:val="24"/>
        </w:rPr>
        <w:t>(</w:t>
      </w:r>
      <w:r>
        <w:rPr>
          <w:rFonts w:ascii="Times New Roman" w:hAnsi="Times New Roman"/>
          <w:i/>
          <w:iCs/>
          <w:sz w:val="24"/>
          <w:szCs w:val="24"/>
        </w:rPr>
        <w:t xml:space="preserve">Chair – </w:t>
      </w:r>
      <w:r>
        <w:rPr>
          <w:rFonts w:ascii="Times New Roman" w:hAnsi="Times New Roman"/>
          <w:i/>
          <w:iCs/>
          <w:sz w:val="24"/>
          <w:szCs w:val="24"/>
          <w:lang w:val="de-DE"/>
        </w:rPr>
        <w:t>Suprena Lohrer)</w:t>
      </w:r>
    </w:p>
    <w:p w14:paraId="4559E4C2" w14:textId="77777777" w:rsidR="001A2DBA" w:rsidRDefault="00BF320D" w:rsidP="0066391D">
      <w:pPr>
        <w:pStyle w:val="BodyA"/>
        <w:spacing w:after="120" w:line="240" w:lineRule="auto"/>
        <w:rPr>
          <w:rFonts w:ascii="Times New Roman" w:hAnsi="Times New Roman" w:cs="Times New Roman"/>
          <w:bCs/>
          <w:sz w:val="24"/>
          <w:szCs w:val="24"/>
        </w:rPr>
      </w:pPr>
      <w:r>
        <w:rPr>
          <w:rFonts w:ascii="Times New Roman" w:hAnsi="Times New Roman"/>
          <w:color w:val="auto"/>
          <w:sz w:val="24"/>
          <w:szCs w:val="24"/>
        </w:rPr>
        <w:t xml:space="preserve">Mike Casimir reported on the </w:t>
      </w:r>
      <w:r w:rsidR="009E55C5">
        <w:rPr>
          <w:rFonts w:ascii="Times New Roman" w:hAnsi="Times New Roman"/>
          <w:color w:val="auto"/>
          <w:sz w:val="24"/>
          <w:szCs w:val="24"/>
        </w:rPr>
        <w:t xml:space="preserve">two accounts </w:t>
      </w:r>
      <w:r>
        <w:rPr>
          <w:rFonts w:ascii="Times New Roman" w:hAnsi="Times New Roman"/>
          <w:color w:val="auto"/>
          <w:sz w:val="24"/>
          <w:szCs w:val="24"/>
        </w:rPr>
        <w:t xml:space="preserve">identified, last board meeting that </w:t>
      </w:r>
      <w:r w:rsidR="009E55C5">
        <w:rPr>
          <w:rFonts w:ascii="Times New Roman" w:hAnsi="Times New Roman"/>
          <w:color w:val="auto"/>
          <w:sz w:val="24"/>
          <w:szCs w:val="24"/>
        </w:rPr>
        <w:t xml:space="preserve">passed the $2500 threshold. </w:t>
      </w:r>
      <w:r>
        <w:rPr>
          <w:rFonts w:ascii="Times New Roman" w:hAnsi="Times New Roman"/>
          <w:color w:val="auto"/>
          <w:sz w:val="24"/>
          <w:szCs w:val="24"/>
        </w:rPr>
        <w:t xml:space="preserve">One set up a payment plan, and the other has not responded to our letters or calls. </w:t>
      </w:r>
      <w:r>
        <w:rPr>
          <w:rFonts w:ascii="Times New Roman" w:hAnsi="Times New Roman" w:cs="Times New Roman"/>
          <w:b/>
          <w:bCs/>
          <w:sz w:val="24"/>
          <w:szCs w:val="24"/>
        </w:rPr>
        <w:t xml:space="preserve">Motion 20-092 </w:t>
      </w:r>
      <w:r>
        <w:rPr>
          <w:rFonts w:ascii="Times New Roman" w:hAnsi="Times New Roman" w:cs="Times New Roman"/>
          <w:bCs/>
          <w:sz w:val="24"/>
          <w:szCs w:val="24"/>
        </w:rPr>
        <w:t xml:space="preserve">was made and passed 7-2.  </w:t>
      </w:r>
    </w:p>
    <w:p w14:paraId="24A9B17B" w14:textId="77777777" w:rsidR="0066391D" w:rsidRDefault="00BF320D" w:rsidP="0066391D">
      <w:pPr>
        <w:pStyle w:val="BodyA"/>
        <w:spacing w:after="120" w:line="240" w:lineRule="auto"/>
        <w:rPr>
          <w:rFonts w:ascii="Times New Roman" w:hAnsi="Times New Roman" w:cs="Times New Roman"/>
          <w:bCs/>
          <w:sz w:val="24"/>
          <w:szCs w:val="24"/>
        </w:rPr>
      </w:pPr>
      <w:r>
        <w:rPr>
          <w:rFonts w:ascii="Times New Roman" w:hAnsi="Times New Roman" w:cs="Times New Roman"/>
          <w:bCs/>
          <w:sz w:val="24"/>
          <w:szCs w:val="24"/>
        </w:rPr>
        <w:t xml:space="preserve">Suprena </w:t>
      </w:r>
      <w:r w:rsidR="00EE0BE4">
        <w:rPr>
          <w:rFonts w:ascii="Times New Roman" w:hAnsi="Times New Roman" w:cs="Times New Roman"/>
          <w:bCs/>
          <w:sz w:val="24"/>
          <w:szCs w:val="24"/>
        </w:rPr>
        <w:t xml:space="preserve">Lohrer </w:t>
      </w:r>
      <w:r>
        <w:rPr>
          <w:rFonts w:ascii="Times New Roman" w:hAnsi="Times New Roman" w:cs="Times New Roman"/>
          <w:bCs/>
          <w:sz w:val="24"/>
          <w:szCs w:val="24"/>
        </w:rPr>
        <w:t xml:space="preserve">also reported that we had three payoffs last month.  </w:t>
      </w:r>
    </w:p>
    <w:p w14:paraId="1D0A8EB5" w14:textId="77777777" w:rsidR="0066391D" w:rsidRDefault="00BF320D" w:rsidP="0066391D">
      <w:pPr>
        <w:pStyle w:val="BodyA"/>
        <w:spacing w:after="0"/>
        <w:rPr>
          <w:rFonts w:ascii="Times New Roman" w:eastAsia="Times New Roman" w:hAnsi="Times New Roman" w:cs="Times New Roman"/>
          <w:i/>
          <w:iCs/>
          <w:sz w:val="24"/>
          <w:szCs w:val="24"/>
        </w:rPr>
      </w:pPr>
      <w:r>
        <w:rPr>
          <w:rFonts w:ascii="Times New Roman" w:hAnsi="Times New Roman"/>
          <w:b/>
          <w:bCs/>
          <w:sz w:val="24"/>
          <w:szCs w:val="24"/>
        </w:rPr>
        <w:t xml:space="preserve">Patrol Report: </w:t>
      </w:r>
      <w:r>
        <w:rPr>
          <w:rFonts w:ascii="Times New Roman" w:hAnsi="Times New Roman"/>
          <w:b/>
          <w:bCs/>
          <w:i/>
          <w:iCs/>
          <w:sz w:val="24"/>
          <w:szCs w:val="24"/>
        </w:rPr>
        <w:t>(</w:t>
      </w:r>
      <w:r>
        <w:rPr>
          <w:rFonts w:ascii="Times New Roman" w:hAnsi="Times New Roman"/>
          <w:i/>
          <w:iCs/>
          <w:sz w:val="24"/>
          <w:szCs w:val="24"/>
        </w:rPr>
        <w:t>Chief Bell)</w:t>
      </w:r>
    </w:p>
    <w:p w14:paraId="3911731F" w14:textId="77777777" w:rsidR="0066391D" w:rsidRDefault="00BF320D" w:rsidP="00DE055B">
      <w:pPr>
        <w:pStyle w:val="BodyA"/>
        <w:spacing w:after="120" w:line="240" w:lineRule="auto"/>
        <w:rPr>
          <w:rFonts w:ascii="Times New Roman" w:hAnsi="Times New Roman"/>
          <w:sz w:val="24"/>
          <w:szCs w:val="24"/>
        </w:rPr>
      </w:pPr>
      <w:r>
        <w:rPr>
          <w:rFonts w:ascii="Times New Roman" w:hAnsi="Times New Roman"/>
          <w:sz w:val="24"/>
          <w:szCs w:val="24"/>
        </w:rPr>
        <w:t>Report as submitted</w:t>
      </w:r>
      <w:r w:rsidR="009E55C5">
        <w:rPr>
          <w:rFonts w:ascii="Times New Roman" w:hAnsi="Times New Roman"/>
          <w:sz w:val="24"/>
          <w:szCs w:val="24"/>
        </w:rPr>
        <w:t xml:space="preserve">. </w:t>
      </w:r>
      <w:r>
        <w:rPr>
          <w:rFonts w:ascii="Times New Roman" w:hAnsi="Times New Roman"/>
          <w:sz w:val="24"/>
          <w:szCs w:val="24"/>
        </w:rPr>
        <w:t xml:space="preserve"> Brian Welch asked if the Board could get a report </w:t>
      </w:r>
      <w:r w:rsidR="00944A4F">
        <w:rPr>
          <w:rFonts w:ascii="Times New Roman" w:hAnsi="Times New Roman"/>
          <w:sz w:val="24"/>
          <w:szCs w:val="24"/>
        </w:rPr>
        <w:t xml:space="preserve">immediately </w:t>
      </w:r>
      <w:r>
        <w:rPr>
          <w:rFonts w:ascii="Times New Roman" w:hAnsi="Times New Roman"/>
          <w:sz w:val="24"/>
          <w:szCs w:val="24"/>
        </w:rPr>
        <w:t xml:space="preserve">after anything serious as the accident occurred on Halloween Night. </w:t>
      </w:r>
      <w:r w:rsidR="00944A4F">
        <w:rPr>
          <w:rFonts w:ascii="Times New Roman" w:hAnsi="Times New Roman"/>
          <w:sz w:val="24"/>
          <w:szCs w:val="24"/>
        </w:rPr>
        <w:t>Chief Bell indicated that the accident is still under investigation and could not relay any information related to the case. Anything they say regarding the case could hinder the case. Until it becomes public record, the Board would have to contact the Sherriff's office.</w:t>
      </w:r>
    </w:p>
    <w:p w14:paraId="6D7A3D08" w14:textId="77777777" w:rsidR="00DE055B" w:rsidRDefault="00BF320D" w:rsidP="00DE055B">
      <w:pPr>
        <w:pStyle w:val="BodyA"/>
        <w:spacing w:after="0" w:line="240" w:lineRule="auto"/>
      </w:pPr>
      <w:r>
        <w:rPr>
          <w:rFonts w:ascii="Times New Roman" w:hAnsi="Times New Roman"/>
          <w:b/>
          <w:bCs/>
          <w:sz w:val="24"/>
          <w:szCs w:val="24"/>
        </w:rPr>
        <w:t xml:space="preserve">Property Manager Report: </w:t>
      </w:r>
      <w:r>
        <w:rPr>
          <w:rFonts w:ascii="Times New Roman" w:hAnsi="Times New Roman"/>
          <w:i/>
          <w:iCs/>
          <w:sz w:val="24"/>
          <w:szCs w:val="24"/>
        </w:rPr>
        <w:t>(Mike Casimir</w:t>
      </w:r>
      <w:r>
        <w:rPr>
          <w:rFonts w:ascii="Times New Roman" w:hAnsi="Times New Roman"/>
          <w:i/>
          <w:iCs/>
          <w:sz w:val="24"/>
          <w:szCs w:val="24"/>
          <w:lang w:val="de-DE"/>
        </w:rPr>
        <w:t>)</w:t>
      </w:r>
      <w:r>
        <w:rPr>
          <w:rFonts w:ascii="Times New Roman" w:hAnsi="Times New Roman"/>
          <w:b/>
          <w:bCs/>
          <w:sz w:val="24"/>
          <w:szCs w:val="24"/>
        </w:rPr>
        <w:t xml:space="preserve"> </w:t>
      </w:r>
    </w:p>
    <w:p w14:paraId="058454C5" w14:textId="77777777" w:rsidR="00E33844" w:rsidRDefault="00BF320D" w:rsidP="00DE055B">
      <w:pPr>
        <w:pStyle w:val="BodyA"/>
        <w:spacing w:after="120" w:line="240" w:lineRule="auto"/>
        <w:rPr>
          <w:rFonts w:ascii="Times New Roman" w:hAnsi="Times New Roman"/>
          <w:sz w:val="24"/>
          <w:szCs w:val="24"/>
        </w:rPr>
      </w:pPr>
      <w:r>
        <w:rPr>
          <w:rFonts w:ascii="Times New Roman" w:hAnsi="Times New Roman"/>
          <w:sz w:val="24"/>
          <w:szCs w:val="24"/>
        </w:rPr>
        <w:t>Mike Casimir</w:t>
      </w:r>
      <w:r w:rsidR="00944A4F">
        <w:rPr>
          <w:rFonts w:ascii="Times New Roman" w:hAnsi="Times New Roman"/>
          <w:sz w:val="24"/>
          <w:szCs w:val="24"/>
        </w:rPr>
        <w:t xml:space="preserve"> discussed the </w:t>
      </w:r>
      <w:r>
        <w:rPr>
          <w:rFonts w:ascii="Times New Roman" w:hAnsi="Times New Roman"/>
          <w:sz w:val="24"/>
          <w:szCs w:val="24"/>
        </w:rPr>
        <w:t xml:space="preserve">Procedure </w:t>
      </w:r>
      <w:r w:rsidR="00944A4F">
        <w:rPr>
          <w:rFonts w:ascii="Times New Roman" w:hAnsi="Times New Roman"/>
          <w:sz w:val="24"/>
          <w:szCs w:val="24"/>
        </w:rPr>
        <w:t xml:space="preserve">Audit. He asked that the Board send him the list of items they want to see in the audit. </w:t>
      </w:r>
      <w:r>
        <w:rPr>
          <w:rFonts w:ascii="Times New Roman" w:hAnsi="Times New Roman"/>
          <w:sz w:val="24"/>
          <w:szCs w:val="24"/>
        </w:rPr>
        <w:t xml:space="preserve">We want to get this done this fiscal year. </w:t>
      </w:r>
    </w:p>
    <w:p w14:paraId="40B4BC98" w14:textId="77777777" w:rsidR="00477BC5" w:rsidRPr="00553EA6" w:rsidRDefault="00BF320D" w:rsidP="00DE055B">
      <w:pPr>
        <w:pStyle w:val="BodyA"/>
        <w:spacing w:after="120" w:line="240" w:lineRule="auto"/>
        <w:rPr>
          <w:rFonts w:ascii="Times New Roman" w:hAnsi="Times New Roman"/>
          <w:sz w:val="24"/>
          <w:szCs w:val="24"/>
        </w:rPr>
      </w:pPr>
      <w:r>
        <w:rPr>
          <w:rFonts w:ascii="Times New Roman" w:hAnsi="Times New Roman"/>
          <w:sz w:val="24"/>
          <w:szCs w:val="24"/>
        </w:rPr>
        <w:t>Mike Casimir discuss</w:t>
      </w:r>
      <w:r w:rsidR="004D10AB">
        <w:rPr>
          <w:rFonts w:ascii="Times New Roman" w:hAnsi="Times New Roman"/>
          <w:sz w:val="24"/>
          <w:szCs w:val="24"/>
        </w:rPr>
        <w:t>ed</w:t>
      </w:r>
      <w:r>
        <w:rPr>
          <w:rFonts w:ascii="Times New Roman" w:hAnsi="Times New Roman"/>
          <w:sz w:val="24"/>
          <w:szCs w:val="24"/>
        </w:rPr>
        <w:t xml:space="preserve"> the drainage quote for Karok</w:t>
      </w:r>
      <w:r w:rsidR="00553EA6">
        <w:rPr>
          <w:rFonts w:ascii="Times New Roman" w:hAnsi="Times New Roman"/>
          <w:sz w:val="24"/>
          <w:szCs w:val="24"/>
        </w:rPr>
        <w:t xml:space="preserve"> and asked the Board to approve $10,000 for this project. </w:t>
      </w:r>
      <w:r>
        <w:rPr>
          <w:rFonts w:ascii="Times New Roman" w:hAnsi="Times New Roman"/>
          <w:sz w:val="24"/>
          <w:szCs w:val="24"/>
        </w:rPr>
        <w:t xml:space="preserve">There are two large trees in the middle of the drain swale, and one is a massive 80ft Cottonwood tree. </w:t>
      </w:r>
      <w:r w:rsidR="004D10AB">
        <w:rPr>
          <w:rFonts w:ascii="Times New Roman" w:hAnsi="Times New Roman"/>
          <w:sz w:val="24"/>
          <w:szCs w:val="24"/>
        </w:rPr>
        <w:t xml:space="preserve">There are three quotes for this project, and he recommends Hoffman Tree Service for $8500. There is additional work at </w:t>
      </w:r>
      <w:r w:rsidR="004D10AB">
        <w:rPr>
          <w:rFonts w:ascii="Times New Roman" w:hAnsi="Times New Roman"/>
          <w:sz w:val="24"/>
          <w:szCs w:val="24"/>
        </w:rPr>
        <w:lastRenderedPageBreak/>
        <w:t xml:space="preserve">the West Choctaw end to create a drain swale. </w:t>
      </w:r>
      <w:r>
        <w:rPr>
          <w:rFonts w:ascii="Times New Roman" w:hAnsi="Times New Roman"/>
          <w:sz w:val="24"/>
          <w:szCs w:val="24"/>
        </w:rPr>
        <w:t xml:space="preserve">The operating budget will fund this project. </w:t>
      </w:r>
      <w:r w:rsidR="006C1E52">
        <w:rPr>
          <w:rFonts w:ascii="Times New Roman" w:hAnsi="Times New Roman"/>
          <w:sz w:val="24"/>
          <w:szCs w:val="24"/>
        </w:rPr>
        <w:t xml:space="preserve"> </w:t>
      </w:r>
      <w:r w:rsidR="00553EA6" w:rsidRPr="0066391D">
        <w:rPr>
          <w:rFonts w:ascii="Times New Roman" w:hAnsi="Times New Roman" w:cs="Times New Roman"/>
          <w:b/>
          <w:bCs/>
          <w:sz w:val="24"/>
          <w:szCs w:val="24"/>
        </w:rPr>
        <w:t>Mot</w:t>
      </w:r>
      <w:r w:rsidR="00553EA6">
        <w:rPr>
          <w:rFonts w:ascii="Times New Roman" w:hAnsi="Times New Roman" w:cs="Times New Roman"/>
          <w:b/>
          <w:bCs/>
          <w:sz w:val="24"/>
          <w:szCs w:val="24"/>
        </w:rPr>
        <w:t>ion 20-093</w:t>
      </w:r>
      <w:r w:rsidR="00553EA6">
        <w:rPr>
          <w:rFonts w:ascii="Times New Roman" w:hAnsi="Times New Roman" w:cs="Times New Roman"/>
          <w:bCs/>
          <w:sz w:val="24"/>
          <w:szCs w:val="24"/>
        </w:rPr>
        <w:t xml:space="preserve"> was made and passed 9-0.</w:t>
      </w:r>
    </w:p>
    <w:p w14:paraId="70B3E171" w14:textId="77777777" w:rsidR="00553EA6" w:rsidRDefault="00BF320D" w:rsidP="00553EA6">
      <w:pPr>
        <w:pStyle w:val="BodyA"/>
        <w:spacing w:after="120" w:line="240" w:lineRule="auto"/>
        <w:rPr>
          <w:rFonts w:ascii="Times New Roman" w:hAnsi="Times New Roman"/>
          <w:sz w:val="24"/>
          <w:szCs w:val="24"/>
        </w:rPr>
      </w:pPr>
      <w:r>
        <w:rPr>
          <w:rFonts w:ascii="Times New Roman" w:hAnsi="Times New Roman"/>
          <w:sz w:val="24"/>
          <w:szCs w:val="24"/>
        </w:rPr>
        <w:t>Mike Casimir provided information on the Boat Patrol boat motor but is not requesting spending approval. He expects to get additional information.</w:t>
      </w:r>
    </w:p>
    <w:p w14:paraId="3FDC9E2B" w14:textId="77777777" w:rsidR="009048D0" w:rsidRDefault="00BF320D" w:rsidP="00553EA6">
      <w:pPr>
        <w:pStyle w:val="BodyA"/>
        <w:spacing w:after="120" w:line="240" w:lineRule="auto"/>
        <w:rPr>
          <w:rFonts w:ascii="Times New Roman" w:hAnsi="Times New Roman"/>
          <w:sz w:val="24"/>
          <w:szCs w:val="24"/>
        </w:rPr>
      </w:pPr>
      <w:r>
        <w:rPr>
          <w:rFonts w:ascii="Times New Roman" w:hAnsi="Times New Roman"/>
          <w:sz w:val="24"/>
          <w:szCs w:val="24"/>
        </w:rPr>
        <w:t xml:space="preserve">Mike Casimir reviewed with the Board the Q3 and Q4 net spend. </w:t>
      </w:r>
    </w:p>
    <w:p w14:paraId="0DACA3AD" w14:textId="19DC919B" w:rsidR="001B4506" w:rsidRDefault="00BF320D" w:rsidP="00553EA6">
      <w:pPr>
        <w:pStyle w:val="BodyA"/>
        <w:spacing w:after="120" w:line="240" w:lineRule="auto"/>
        <w:rPr>
          <w:rFonts w:ascii="Times New Roman" w:hAnsi="Times New Roman"/>
          <w:sz w:val="24"/>
          <w:szCs w:val="24"/>
        </w:rPr>
      </w:pPr>
      <w:r>
        <w:rPr>
          <w:rFonts w:ascii="Times New Roman" w:hAnsi="Times New Roman"/>
          <w:sz w:val="24"/>
          <w:szCs w:val="24"/>
        </w:rPr>
        <w:t xml:space="preserve">Mike Casimir reported that our goal is for expenses to meet our income. We have had an excellent year this with our income vs. expenses and are looking at ways to use the additional revenue to better the community. One item discussed is additional patrolling. Mike and Patrol agreed that four days per week, 4 to 5 hours per day, to the end of the year, we would have an extra patrol car with its sole focus is to do radar at different locations and times. Then we would re-evaluate in December. </w:t>
      </w:r>
    </w:p>
    <w:p w14:paraId="330FE556" w14:textId="77777777" w:rsidR="001B4506" w:rsidRDefault="00BF320D" w:rsidP="00553EA6">
      <w:pPr>
        <w:pStyle w:val="BodyA"/>
        <w:spacing w:after="120" w:line="240" w:lineRule="auto"/>
        <w:rPr>
          <w:rFonts w:ascii="Times New Roman" w:hAnsi="Times New Roman"/>
          <w:sz w:val="24"/>
          <w:szCs w:val="24"/>
        </w:rPr>
      </w:pPr>
      <w:r>
        <w:rPr>
          <w:rFonts w:ascii="Times New Roman" w:hAnsi="Times New Roman"/>
          <w:sz w:val="24"/>
          <w:szCs w:val="24"/>
        </w:rPr>
        <w:t>Mike Casimir indicated that he would have the first draft for the 2021 budget in a couple of weeks. He will schedule a work meeting at the end of November.</w:t>
      </w:r>
    </w:p>
    <w:p w14:paraId="03DDE4A5" w14:textId="77777777" w:rsidR="0066391D" w:rsidRDefault="00BF320D" w:rsidP="0066391D">
      <w:pPr>
        <w:pStyle w:val="BodyA"/>
        <w:spacing w:after="0" w:line="240" w:lineRule="auto"/>
      </w:pPr>
      <w:r>
        <w:rPr>
          <w:rFonts w:ascii="Times New Roman" w:hAnsi="Times New Roman"/>
          <w:b/>
          <w:bCs/>
          <w:sz w:val="24"/>
          <w:szCs w:val="24"/>
        </w:rPr>
        <w:t xml:space="preserve">Communications &amp; Publications: </w:t>
      </w:r>
      <w:r>
        <w:rPr>
          <w:rFonts w:ascii="Times New Roman" w:hAnsi="Times New Roman"/>
          <w:i/>
          <w:iCs/>
          <w:sz w:val="24"/>
          <w:szCs w:val="24"/>
        </w:rPr>
        <w:t xml:space="preserve">(Chair – </w:t>
      </w:r>
      <w:r>
        <w:rPr>
          <w:rFonts w:ascii="Times New Roman" w:hAnsi="Times New Roman"/>
          <w:i/>
          <w:iCs/>
          <w:sz w:val="24"/>
          <w:szCs w:val="24"/>
          <w:lang w:val="de-DE"/>
        </w:rPr>
        <w:t>Brian Welch)</w:t>
      </w:r>
      <w:r>
        <w:rPr>
          <w:rFonts w:ascii="Times New Roman" w:hAnsi="Times New Roman"/>
          <w:b/>
          <w:bCs/>
          <w:sz w:val="24"/>
          <w:szCs w:val="24"/>
        </w:rPr>
        <w:t xml:space="preserve"> </w:t>
      </w:r>
    </w:p>
    <w:p w14:paraId="72993D98" w14:textId="77777777" w:rsidR="0066391D" w:rsidRDefault="00BF320D" w:rsidP="0066391D">
      <w:pPr>
        <w:pStyle w:val="BodyA"/>
        <w:spacing w:after="120" w:line="240" w:lineRule="auto"/>
        <w:rPr>
          <w:rFonts w:ascii="Times New Roman" w:eastAsia="Times New Roman" w:hAnsi="Times New Roman" w:cs="Times New Roman"/>
          <w:sz w:val="24"/>
          <w:szCs w:val="24"/>
        </w:rPr>
      </w:pPr>
      <w:r>
        <w:rPr>
          <w:rFonts w:ascii="Times New Roman" w:hAnsi="Times New Roman"/>
          <w:sz w:val="24"/>
          <w:szCs w:val="24"/>
        </w:rPr>
        <w:t>Nothing to report.</w:t>
      </w:r>
    </w:p>
    <w:p w14:paraId="7BDCDE23" w14:textId="77777777" w:rsidR="0066391D" w:rsidRDefault="00BF320D" w:rsidP="0066391D">
      <w:pPr>
        <w:pStyle w:val="BodyA"/>
        <w:spacing w:after="0" w:line="240" w:lineRule="auto"/>
      </w:pPr>
      <w:r>
        <w:rPr>
          <w:rFonts w:ascii="Times New Roman" w:hAnsi="Times New Roman"/>
          <w:b/>
          <w:bCs/>
          <w:sz w:val="24"/>
          <w:szCs w:val="24"/>
        </w:rPr>
        <w:t xml:space="preserve">Recreation: </w:t>
      </w:r>
      <w:r w:rsidR="00D95048">
        <w:rPr>
          <w:rFonts w:ascii="Times New Roman" w:hAnsi="Times New Roman"/>
          <w:i/>
          <w:iCs/>
          <w:sz w:val="24"/>
          <w:szCs w:val="24"/>
        </w:rPr>
        <w:t>(Chair – Marty Ditello</w:t>
      </w:r>
      <w:r>
        <w:rPr>
          <w:rFonts w:ascii="Times New Roman" w:hAnsi="Times New Roman"/>
          <w:i/>
          <w:iCs/>
          <w:sz w:val="24"/>
          <w:szCs w:val="24"/>
        </w:rPr>
        <w:t>)</w:t>
      </w:r>
      <w:r>
        <w:rPr>
          <w:rFonts w:ascii="Times New Roman" w:hAnsi="Times New Roman"/>
          <w:b/>
          <w:bCs/>
          <w:sz w:val="24"/>
          <w:szCs w:val="24"/>
        </w:rPr>
        <w:t xml:space="preserve"> </w:t>
      </w:r>
    </w:p>
    <w:p w14:paraId="6342D089" w14:textId="77777777" w:rsidR="0066391D" w:rsidRDefault="00BF320D" w:rsidP="0066391D">
      <w:pPr>
        <w:pStyle w:val="BodyA"/>
        <w:spacing w:after="120" w:line="240" w:lineRule="auto"/>
        <w:rPr>
          <w:rFonts w:ascii="Times New Roman" w:hAnsi="Times New Roman"/>
          <w:sz w:val="24"/>
          <w:szCs w:val="24"/>
        </w:rPr>
      </w:pPr>
      <w:r>
        <w:rPr>
          <w:rFonts w:ascii="Times New Roman" w:hAnsi="Times New Roman"/>
          <w:sz w:val="24"/>
          <w:szCs w:val="24"/>
        </w:rPr>
        <w:t>Marty reported that he is working on an outdoor movie event. He has sponsors for the three outdoor movie events. The recommendations are for two kid's movies and one adult movie.</w:t>
      </w:r>
    </w:p>
    <w:p w14:paraId="1547004C" w14:textId="77777777" w:rsidR="0066391D" w:rsidRDefault="00BF320D" w:rsidP="0066391D">
      <w:pPr>
        <w:pStyle w:val="BodyA"/>
        <w:spacing w:after="0" w:line="240" w:lineRule="auto"/>
      </w:pPr>
      <w:r>
        <w:rPr>
          <w:rFonts w:ascii="Times New Roman" w:hAnsi="Times New Roman"/>
          <w:b/>
          <w:bCs/>
          <w:sz w:val="24"/>
          <w:szCs w:val="24"/>
        </w:rPr>
        <w:t xml:space="preserve">Sewer Report: </w:t>
      </w:r>
      <w:r>
        <w:rPr>
          <w:rFonts w:ascii="Times New Roman" w:hAnsi="Times New Roman"/>
          <w:i/>
          <w:iCs/>
          <w:sz w:val="24"/>
          <w:szCs w:val="24"/>
        </w:rPr>
        <w:t xml:space="preserve">(Chair – </w:t>
      </w:r>
      <w:r>
        <w:rPr>
          <w:rFonts w:ascii="Times New Roman" w:hAnsi="Times New Roman"/>
          <w:i/>
          <w:iCs/>
          <w:sz w:val="24"/>
          <w:szCs w:val="24"/>
          <w:lang w:val="de-DE"/>
        </w:rPr>
        <w:t>Michael Dorne)</w:t>
      </w:r>
      <w:r>
        <w:rPr>
          <w:rFonts w:ascii="Times New Roman" w:hAnsi="Times New Roman"/>
          <w:b/>
          <w:bCs/>
          <w:sz w:val="24"/>
          <w:szCs w:val="24"/>
        </w:rPr>
        <w:t xml:space="preserve"> </w:t>
      </w:r>
    </w:p>
    <w:p w14:paraId="5FE325FF" w14:textId="77777777" w:rsidR="0066391D" w:rsidRDefault="00BF320D" w:rsidP="0066391D">
      <w:pPr>
        <w:pStyle w:val="BodyA"/>
        <w:spacing w:after="120" w:line="240" w:lineRule="auto"/>
        <w:rPr>
          <w:rFonts w:ascii="Times New Roman" w:hAnsi="Times New Roman"/>
          <w:sz w:val="24"/>
          <w:szCs w:val="24"/>
        </w:rPr>
      </w:pPr>
      <w:r>
        <w:rPr>
          <w:rFonts w:ascii="Times New Roman" w:hAnsi="Times New Roman"/>
          <w:sz w:val="24"/>
          <w:szCs w:val="24"/>
        </w:rPr>
        <w:t xml:space="preserve">Michael Dorne </w:t>
      </w:r>
      <w:r w:rsidR="00BC635D">
        <w:rPr>
          <w:rFonts w:ascii="Times New Roman" w:hAnsi="Times New Roman"/>
          <w:sz w:val="24"/>
          <w:szCs w:val="24"/>
        </w:rPr>
        <w:t>reported th</w:t>
      </w:r>
      <w:r w:rsidR="001B4506">
        <w:rPr>
          <w:rFonts w:ascii="Times New Roman" w:hAnsi="Times New Roman"/>
          <w:sz w:val="24"/>
          <w:szCs w:val="24"/>
        </w:rPr>
        <w:t>at</w:t>
      </w:r>
      <w:r w:rsidR="009264C2">
        <w:rPr>
          <w:rFonts w:ascii="Times New Roman" w:hAnsi="Times New Roman"/>
          <w:sz w:val="24"/>
          <w:szCs w:val="24"/>
        </w:rPr>
        <w:t xml:space="preserve"> the Sewer Board is still working on the Somerford Sewer project. </w:t>
      </w:r>
    </w:p>
    <w:p w14:paraId="28357EEE" w14:textId="77777777" w:rsidR="0066391D" w:rsidRDefault="00BF320D" w:rsidP="0066391D">
      <w:pPr>
        <w:pStyle w:val="BodyA"/>
        <w:spacing w:after="0" w:line="240" w:lineRule="auto"/>
        <w:rPr>
          <w:i/>
          <w:iCs/>
        </w:rPr>
      </w:pPr>
      <w:r>
        <w:rPr>
          <w:rFonts w:ascii="Times New Roman" w:hAnsi="Times New Roman"/>
          <w:b/>
          <w:bCs/>
          <w:sz w:val="24"/>
          <w:szCs w:val="24"/>
        </w:rPr>
        <w:t xml:space="preserve">Treasurer Report: </w:t>
      </w:r>
      <w:r>
        <w:rPr>
          <w:rFonts w:ascii="Times New Roman" w:hAnsi="Times New Roman"/>
          <w:i/>
          <w:iCs/>
          <w:sz w:val="24"/>
          <w:szCs w:val="24"/>
          <w:lang w:val="de-DE"/>
        </w:rPr>
        <w:t>(Suprena Lohrer)</w:t>
      </w:r>
    </w:p>
    <w:p w14:paraId="27533B64" w14:textId="77777777" w:rsidR="00437EF4" w:rsidRDefault="00BF320D" w:rsidP="00437EF4">
      <w:pPr>
        <w:pStyle w:val="BodyA"/>
        <w:spacing w:after="120" w:line="240" w:lineRule="auto"/>
        <w:rPr>
          <w:rFonts w:ascii="Times New Roman" w:hAnsi="Times New Roman"/>
          <w:sz w:val="24"/>
          <w:szCs w:val="24"/>
        </w:rPr>
      </w:pPr>
      <w:r>
        <w:rPr>
          <w:rFonts w:ascii="Times New Roman" w:hAnsi="Times New Roman"/>
          <w:sz w:val="24"/>
          <w:szCs w:val="24"/>
        </w:rPr>
        <w:t xml:space="preserve">Suprena provided the financial package. </w:t>
      </w:r>
      <w:r w:rsidR="009264C2">
        <w:rPr>
          <w:rFonts w:ascii="Times New Roman" w:hAnsi="Times New Roman"/>
          <w:sz w:val="24"/>
          <w:szCs w:val="24"/>
        </w:rPr>
        <w:t xml:space="preserve">We are doing well. Building permits are up. </w:t>
      </w:r>
      <w:r w:rsidR="003927A1">
        <w:rPr>
          <w:rFonts w:ascii="Times New Roman" w:hAnsi="Times New Roman"/>
          <w:sz w:val="24"/>
          <w:szCs w:val="24"/>
        </w:rPr>
        <w:t xml:space="preserve">Delinquent account payments came in. </w:t>
      </w:r>
      <w:r>
        <w:rPr>
          <w:rFonts w:ascii="Times New Roman" w:hAnsi="Times New Roman"/>
          <w:sz w:val="24"/>
          <w:szCs w:val="24"/>
        </w:rPr>
        <w:t>The Board reviewed and discussed.</w:t>
      </w:r>
      <w:r w:rsidR="00B13FBA">
        <w:rPr>
          <w:rFonts w:ascii="Times New Roman" w:hAnsi="Times New Roman"/>
          <w:sz w:val="24"/>
          <w:szCs w:val="24"/>
        </w:rPr>
        <w:t xml:space="preserve"> </w:t>
      </w:r>
      <w:r w:rsidR="00D87E4B">
        <w:rPr>
          <w:rFonts w:ascii="Times New Roman" w:hAnsi="Times New Roman"/>
          <w:sz w:val="24"/>
          <w:szCs w:val="24"/>
        </w:rPr>
        <w:t xml:space="preserve"> </w:t>
      </w:r>
    </w:p>
    <w:p w14:paraId="3F1A3761" w14:textId="77777777" w:rsidR="00437EF4" w:rsidRDefault="00BF320D" w:rsidP="00470D61">
      <w:pPr>
        <w:pStyle w:val="BodyA"/>
        <w:spacing w:after="0" w:line="240" w:lineRule="auto"/>
        <w:rPr>
          <w:rFonts w:ascii="Times New Roman" w:hAnsi="Times New Roman"/>
          <w:b/>
          <w:bCs/>
          <w:sz w:val="24"/>
          <w:szCs w:val="24"/>
        </w:rPr>
      </w:pPr>
      <w:r>
        <w:rPr>
          <w:rFonts w:ascii="Times New Roman" w:hAnsi="Times New Roman"/>
          <w:b/>
          <w:bCs/>
          <w:sz w:val="24"/>
          <w:szCs w:val="24"/>
        </w:rPr>
        <w:t>Old Business:</w:t>
      </w:r>
    </w:p>
    <w:p w14:paraId="6BCB6C16" w14:textId="77777777" w:rsidR="00437EF4" w:rsidRDefault="00BF320D" w:rsidP="00470D61">
      <w:pPr>
        <w:pStyle w:val="BodyA"/>
        <w:spacing w:after="0" w:line="240" w:lineRule="auto"/>
        <w:rPr>
          <w:rFonts w:ascii="Times New Roman" w:hAnsi="Times New Roman"/>
          <w:b/>
          <w:bCs/>
          <w:sz w:val="24"/>
          <w:szCs w:val="24"/>
          <w:lang w:val="nl-NL"/>
        </w:rPr>
      </w:pPr>
      <w:r>
        <w:rPr>
          <w:rFonts w:ascii="Times New Roman" w:hAnsi="Times New Roman"/>
          <w:b/>
          <w:bCs/>
          <w:sz w:val="24"/>
          <w:szCs w:val="24"/>
          <w:lang w:val="nl-NL"/>
        </w:rPr>
        <w:t>PO Meeting</w:t>
      </w:r>
    </w:p>
    <w:p w14:paraId="75FE7EC0" w14:textId="09B81CA4" w:rsidR="001F7A4D" w:rsidRDefault="00BF320D" w:rsidP="00470D61">
      <w:pPr>
        <w:pStyle w:val="BodyA"/>
        <w:spacing w:after="120" w:line="240" w:lineRule="auto"/>
        <w:rPr>
          <w:rFonts w:ascii="Times New Roman" w:hAnsi="Times New Roman"/>
          <w:bCs/>
          <w:sz w:val="24"/>
          <w:szCs w:val="24"/>
          <w:lang w:val="nl-NL"/>
        </w:rPr>
      </w:pPr>
      <w:r>
        <w:rPr>
          <w:rFonts w:ascii="Times New Roman" w:hAnsi="Times New Roman"/>
          <w:bCs/>
          <w:sz w:val="24"/>
          <w:szCs w:val="24"/>
          <w:lang w:val="nl-NL"/>
        </w:rPr>
        <w:t xml:space="preserve">Christine Cooney reported on the latest update from the Ohio State Law allowing for HOA meetings as long as they are held in a building with standards for Banquet Halls.  She called Kamen, Cusimano, who indicated that we fit those guidelines. </w:t>
      </w:r>
      <w:r w:rsidR="00DE03E0">
        <w:rPr>
          <w:rFonts w:ascii="Times New Roman" w:hAnsi="Times New Roman"/>
          <w:bCs/>
          <w:sz w:val="24"/>
          <w:szCs w:val="24"/>
          <w:lang w:val="nl-NL"/>
        </w:rPr>
        <w:t>Discussion followed.</w:t>
      </w:r>
    </w:p>
    <w:p w14:paraId="3F518835" w14:textId="77777777" w:rsidR="009B392B" w:rsidRDefault="00BF320D" w:rsidP="009B392B">
      <w:pPr>
        <w:pStyle w:val="BodyA"/>
        <w:spacing w:after="0" w:line="240" w:lineRule="auto"/>
        <w:rPr>
          <w:rFonts w:ascii="Times New Roman" w:hAnsi="Times New Roman"/>
          <w:b/>
          <w:bCs/>
          <w:sz w:val="24"/>
          <w:szCs w:val="24"/>
          <w:lang w:val="nl-NL"/>
        </w:rPr>
      </w:pPr>
      <w:r>
        <w:rPr>
          <w:rFonts w:ascii="Times New Roman" w:hAnsi="Times New Roman"/>
          <w:b/>
          <w:bCs/>
          <w:sz w:val="24"/>
          <w:szCs w:val="24"/>
        </w:rPr>
        <w:t xml:space="preserve">Ballot and Nominating Committee appointments </w:t>
      </w:r>
    </w:p>
    <w:p w14:paraId="35E327DB" w14:textId="77777777" w:rsidR="009B392B" w:rsidRPr="00882774" w:rsidRDefault="00BF320D" w:rsidP="009B392B">
      <w:pPr>
        <w:pStyle w:val="BodyA"/>
        <w:rPr>
          <w:rFonts w:ascii="Times New Roman" w:hAnsi="Times New Roman" w:cs="Times New Roman"/>
          <w:bCs/>
          <w:sz w:val="24"/>
          <w:szCs w:val="24"/>
        </w:rPr>
      </w:pPr>
      <w:r>
        <w:rPr>
          <w:rFonts w:ascii="Times New Roman" w:hAnsi="Times New Roman" w:cs="Times New Roman"/>
          <w:bCs/>
          <w:sz w:val="24"/>
          <w:szCs w:val="24"/>
        </w:rPr>
        <w:t>The Board passed Motion 20-082 at the October BoT meeting, appointing Clem Estrada, Brenda O'Connor, and Jeff Pitt to the Ballot Counting Committee.  The Board passed Motion 20-084 via eMotion on October 27, 2020, appointing Brandon Creek, Nathan Stull, and Mike Pompura to the Nominating Committee. The Choctaw Weekly reported the names, and the committees have already started the process.</w:t>
      </w:r>
    </w:p>
    <w:p w14:paraId="667CC4CA" w14:textId="77777777" w:rsidR="009B392B" w:rsidRDefault="00BF320D" w:rsidP="009B392B">
      <w:pPr>
        <w:pStyle w:val="BodyA"/>
        <w:spacing w:after="0" w:line="240" w:lineRule="auto"/>
        <w:rPr>
          <w:rFonts w:ascii="Times New Roman" w:hAnsi="Times New Roman"/>
          <w:b/>
          <w:bCs/>
          <w:sz w:val="24"/>
          <w:szCs w:val="24"/>
          <w:lang w:val="nl-NL"/>
        </w:rPr>
      </w:pPr>
      <w:r>
        <w:rPr>
          <w:rFonts w:ascii="Times New Roman" w:hAnsi="Times New Roman"/>
          <w:b/>
          <w:bCs/>
          <w:sz w:val="24"/>
          <w:szCs w:val="24"/>
        </w:rPr>
        <w:t xml:space="preserve">CU Financials </w:t>
      </w:r>
    </w:p>
    <w:p w14:paraId="5B96571E" w14:textId="77777777" w:rsidR="009B392B" w:rsidRPr="00882774" w:rsidRDefault="00BF320D" w:rsidP="009B392B">
      <w:pPr>
        <w:pStyle w:val="BodyA"/>
        <w:rPr>
          <w:rFonts w:ascii="Times New Roman" w:hAnsi="Times New Roman" w:cs="Times New Roman"/>
          <w:bCs/>
          <w:sz w:val="24"/>
          <w:szCs w:val="24"/>
        </w:rPr>
      </w:pPr>
      <w:r>
        <w:rPr>
          <w:rFonts w:ascii="Times New Roman" w:hAnsi="Times New Roman" w:cs="Times New Roman"/>
          <w:bCs/>
          <w:sz w:val="24"/>
          <w:szCs w:val="24"/>
        </w:rPr>
        <w:t>The Board discussed CU Financials during the Lake Committee Reports, Choctaw Utilities Report.</w:t>
      </w:r>
    </w:p>
    <w:p w14:paraId="3198FCA8" w14:textId="77777777" w:rsidR="008F3B59" w:rsidRDefault="00BF320D" w:rsidP="00470D61">
      <w:pPr>
        <w:pStyle w:val="BodyA"/>
        <w:spacing w:after="0" w:line="240" w:lineRule="auto"/>
        <w:rPr>
          <w:rFonts w:ascii="Times New Roman" w:hAnsi="Times New Roman"/>
          <w:b/>
          <w:bCs/>
          <w:sz w:val="24"/>
          <w:szCs w:val="24"/>
        </w:rPr>
      </w:pPr>
      <w:r>
        <w:rPr>
          <w:rFonts w:ascii="Times New Roman" w:hAnsi="Times New Roman"/>
          <w:b/>
          <w:bCs/>
          <w:sz w:val="24"/>
          <w:szCs w:val="24"/>
        </w:rPr>
        <w:t>New Business:</w:t>
      </w:r>
    </w:p>
    <w:p w14:paraId="55217BF1" w14:textId="77777777" w:rsidR="001C009A" w:rsidRDefault="00BF320D" w:rsidP="00470D61">
      <w:pPr>
        <w:pStyle w:val="BodyA"/>
        <w:spacing w:after="0" w:line="240" w:lineRule="auto"/>
        <w:rPr>
          <w:rFonts w:ascii="Times New Roman" w:hAnsi="Times New Roman"/>
          <w:b/>
          <w:bCs/>
          <w:sz w:val="24"/>
          <w:szCs w:val="24"/>
          <w:lang w:val="nl-NL"/>
        </w:rPr>
      </w:pPr>
      <w:r>
        <w:rPr>
          <w:rFonts w:ascii="Times New Roman" w:hAnsi="Times New Roman"/>
          <w:b/>
          <w:bCs/>
          <w:sz w:val="24"/>
          <w:szCs w:val="24"/>
        </w:rPr>
        <w:t>Traffic Calming Devices</w:t>
      </w:r>
    </w:p>
    <w:p w14:paraId="009CAE43" w14:textId="01F153D8" w:rsidR="00920A1F" w:rsidRDefault="00BF320D" w:rsidP="009B392B">
      <w:pPr>
        <w:pStyle w:val="BodyA"/>
        <w:rPr>
          <w:rFonts w:ascii="Times New Roman" w:hAnsi="Times New Roman" w:cs="Times New Roman"/>
          <w:bCs/>
          <w:sz w:val="24"/>
          <w:szCs w:val="24"/>
        </w:rPr>
      </w:pPr>
      <w:r>
        <w:rPr>
          <w:rFonts w:ascii="Times New Roman" w:hAnsi="Times New Roman" w:cs="Times New Roman"/>
          <w:bCs/>
          <w:sz w:val="24"/>
          <w:szCs w:val="24"/>
        </w:rPr>
        <w:t xml:space="preserve">Mike Casimir shared the data he pulled from the </w:t>
      </w:r>
      <w:r w:rsidR="00366416">
        <w:rPr>
          <w:rFonts w:ascii="Times New Roman" w:hAnsi="Times New Roman" w:cs="Times New Roman"/>
          <w:bCs/>
          <w:sz w:val="24"/>
          <w:szCs w:val="24"/>
        </w:rPr>
        <w:t xml:space="preserve">speed </w:t>
      </w:r>
      <w:r>
        <w:rPr>
          <w:rFonts w:ascii="Times New Roman" w:hAnsi="Times New Roman" w:cs="Times New Roman"/>
          <w:bCs/>
          <w:sz w:val="24"/>
          <w:szCs w:val="24"/>
        </w:rPr>
        <w:t xml:space="preserve">machine for September and October. </w:t>
      </w:r>
      <w:r w:rsidR="00366416">
        <w:rPr>
          <w:rFonts w:ascii="Times New Roman" w:hAnsi="Times New Roman" w:cs="Times New Roman"/>
          <w:bCs/>
          <w:sz w:val="24"/>
          <w:szCs w:val="24"/>
        </w:rPr>
        <w:t xml:space="preserve">The data supports that this device is effective in slowing people down. </w:t>
      </w:r>
      <w:r w:rsidR="00DC64A4">
        <w:rPr>
          <w:rFonts w:ascii="Times New Roman" w:hAnsi="Times New Roman" w:cs="Times New Roman"/>
          <w:bCs/>
          <w:sz w:val="24"/>
          <w:szCs w:val="24"/>
        </w:rPr>
        <w:t xml:space="preserve"> Board agreed to purchase one radar sign.  Mike discussed that signs purchased now, and in the future, will be installed on a street pole.  The mobile trailer will still be used throughout the year. </w:t>
      </w:r>
    </w:p>
    <w:p w14:paraId="15D5EE6C" w14:textId="77777777" w:rsidR="00996DB7" w:rsidRDefault="00996DB7" w:rsidP="00996DB7">
      <w:pPr>
        <w:pStyle w:val="BodyA"/>
        <w:spacing w:after="0" w:line="240" w:lineRule="auto"/>
        <w:rPr>
          <w:rFonts w:ascii="Times New Roman" w:hAnsi="Times New Roman"/>
          <w:b/>
          <w:bCs/>
          <w:sz w:val="24"/>
          <w:szCs w:val="24"/>
        </w:rPr>
      </w:pPr>
    </w:p>
    <w:p w14:paraId="4B2873E9" w14:textId="77777777" w:rsidR="00996DB7" w:rsidRDefault="00996DB7" w:rsidP="00996DB7">
      <w:pPr>
        <w:pStyle w:val="BodyA"/>
        <w:spacing w:after="0" w:line="240" w:lineRule="auto"/>
        <w:rPr>
          <w:rFonts w:ascii="Times New Roman" w:hAnsi="Times New Roman"/>
          <w:b/>
          <w:bCs/>
          <w:sz w:val="24"/>
          <w:szCs w:val="24"/>
        </w:rPr>
      </w:pPr>
    </w:p>
    <w:p w14:paraId="69F38C58" w14:textId="77777777" w:rsidR="00996DB7" w:rsidRDefault="00BF320D" w:rsidP="00996DB7">
      <w:pPr>
        <w:pStyle w:val="BodyA"/>
        <w:spacing w:after="0" w:line="240" w:lineRule="auto"/>
        <w:rPr>
          <w:rFonts w:ascii="Times New Roman" w:hAnsi="Times New Roman"/>
          <w:b/>
          <w:bCs/>
          <w:sz w:val="24"/>
          <w:szCs w:val="24"/>
          <w:lang w:val="nl-NL"/>
        </w:rPr>
      </w:pPr>
      <w:r>
        <w:rPr>
          <w:rFonts w:ascii="Times New Roman" w:hAnsi="Times New Roman"/>
          <w:b/>
          <w:bCs/>
          <w:sz w:val="24"/>
          <w:szCs w:val="24"/>
        </w:rPr>
        <w:lastRenderedPageBreak/>
        <w:t>Multiple accounts on the G Suite Business account including Lake Manager, Office Accounts, BoT distribution Email</w:t>
      </w:r>
    </w:p>
    <w:p w14:paraId="3F5BF445" w14:textId="77777777" w:rsidR="00996DB7" w:rsidRDefault="00BF320D" w:rsidP="009B392B">
      <w:pPr>
        <w:pStyle w:val="BodyA"/>
        <w:rPr>
          <w:rFonts w:ascii="Times New Roman" w:hAnsi="Times New Roman" w:cs="Times New Roman"/>
          <w:bCs/>
          <w:sz w:val="24"/>
          <w:szCs w:val="24"/>
        </w:rPr>
      </w:pPr>
      <w:r>
        <w:rPr>
          <w:rFonts w:ascii="Times New Roman" w:hAnsi="Times New Roman" w:cs="Times New Roman"/>
          <w:bCs/>
          <w:sz w:val="24"/>
          <w:szCs w:val="24"/>
        </w:rPr>
        <w:t xml:space="preserve">Marty Ditello recommended a separate Lake Manager Account for Mike to use instead of the Gmail account that Mike currently uses. He also pointed out the benefits of having a separate single distribution account that would send one email to all board members. </w:t>
      </w:r>
      <w:r w:rsidR="00883DF1">
        <w:rPr>
          <w:rFonts w:ascii="Times New Roman" w:hAnsi="Times New Roman" w:cs="Times New Roman"/>
          <w:bCs/>
          <w:sz w:val="24"/>
          <w:szCs w:val="24"/>
        </w:rPr>
        <w:t xml:space="preserve">The single distribution account would allow all board members to review all emails sent to that account. Also, the property owners could have one email address to send to the Board. </w:t>
      </w:r>
      <w:r>
        <w:rPr>
          <w:rFonts w:ascii="Times New Roman" w:hAnsi="Times New Roman" w:cs="Times New Roman"/>
          <w:bCs/>
          <w:sz w:val="24"/>
          <w:szCs w:val="24"/>
        </w:rPr>
        <w:t>M</w:t>
      </w:r>
      <w:r w:rsidR="00883DF1">
        <w:rPr>
          <w:rFonts w:ascii="Times New Roman" w:hAnsi="Times New Roman" w:cs="Times New Roman"/>
          <w:bCs/>
          <w:sz w:val="24"/>
          <w:szCs w:val="24"/>
        </w:rPr>
        <w:t>arty will work with Mike and Cassie to set this up and provide more details.</w:t>
      </w:r>
    </w:p>
    <w:p w14:paraId="45B6CEE9" w14:textId="176B3127" w:rsidR="00883DF1" w:rsidRDefault="00DC64A4" w:rsidP="00883DF1">
      <w:pPr>
        <w:pStyle w:val="BodyA"/>
        <w:spacing w:after="0" w:line="240" w:lineRule="auto"/>
        <w:rPr>
          <w:rFonts w:ascii="Times New Roman" w:hAnsi="Times New Roman"/>
          <w:b/>
          <w:bCs/>
          <w:sz w:val="24"/>
          <w:szCs w:val="24"/>
          <w:lang w:val="nl-NL"/>
        </w:rPr>
      </w:pPr>
      <w:r>
        <w:rPr>
          <w:rFonts w:ascii="Times New Roman" w:hAnsi="Times New Roman"/>
          <w:b/>
          <w:bCs/>
          <w:sz w:val="24"/>
          <w:szCs w:val="24"/>
        </w:rPr>
        <w:t>Holiday events</w:t>
      </w:r>
      <w:r w:rsidR="00BF320D">
        <w:rPr>
          <w:rFonts w:ascii="Times New Roman" w:hAnsi="Times New Roman"/>
          <w:b/>
          <w:bCs/>
          <w:sz w:val="24"/>
          <w:szCs w:val="24"/>
        </w:rPr>
        <w:t xml:space="preserve"> with COVID restrictions</w:t>
      </w:r>
    </w:p>
    <w:p w14:paraId="112CA44D" w14:textId="77777777" w:rsidR="006951F5" w:rsidRDefault="00BF320D" w:rsidP="00883DF1">
      <w:pPr>
        <w:pStyle w:val="BodyA"/>
        <w:rPr>
          <w:rFonts w:ascii="Times New Roman" w:hAnsi="Times New Roman" w:cs="Times New Roman"/>
          <w:bCs/>
          <w:sz w:val="24"/>
          <w:szCs w:val="24"/>
        </w:rPr>
      </w:pPr>
      <w:r>
        <w:rPr>
          <w:rFonts w:ascii="Times New Roman" w:hAnsi="Times New Roman" w:cs="Times New Roman"/>
          <w:bCs/>
          <w:sz w:val="24"/>
          <w:szCs w:val="24"/>
        </w:rPr>
        <w:t>Marty asked for direction on who he needs to work with for this event. Christine Cooney indicated that the Booster Club usually did this in the past.</w:t>
      </w:r>
    </w:p>
    <w:p w14:paraId="78A7E7C6" w14:textId="77777777" w:rsidR="00883DF1" w:rsidRDefault="00BF320D" w:rsidP="00883DF1">
      <w:pPr>
        <w:pStyle w:val="BodyA"/>
        <w:rPr>
          <w:rFonts w:ascii="Times New Roman" w:hAnsi="Times New Roman" w:cs="Times New Roman"/>
          <w:bCs/>
          <w:sz w:val="24"/>
          <w:szCs w:val="24"/>
        </w:rPr>
      </w:pPr>
      <w:r>
        <w:rPr>
          <w:rFonts w:ascii="Times New Roman" w:hAnsi="Times New Roman" w:cs="Times New Roman"/>
          <w:bCs/>
          <w:sz w:val="24"/>
          <w:szCs w:val="24"/>
        </w:rPr>
        <w:t xml:space="preserve">Dan Blazer, Mike Casimir, and the Garden Club have worked on the tree lighting </w:t>
      </w:r>
      <w:r w:rsidR="006951F5">
        <w:rPr>
          <w:rFonts w:ascii="Times New Roman" w:hAnsi="Times New Roman" w:cs="Times New Roman"/>
          <w:bCs/>
          <w:sz w:val="24"/>
          <w:szCs w:val="24"/>
        </w:rPr>
        <w:t>usually</w:t>
      </w:r>
      <w:r>
        <w:rPr>
          <w:rFonts w:ascii="Times New Roman" w:hAnsi="Times New Roman" w:cs="Times New Roman"/>
          <w:bCs/>
          <w:sz w:val="24"/>
          <w:szCs w:val="24"/>
        </w:rPr>
        <w:t xml:space="preserve"> scheduled for the first Saturday in December. </w:t>
      </w:r>
      <w:r w:rsidR="006951F5">
        <w:rPr>
          <w:rFonts w:ascii="Times New Roman" w:hAnsi="Times New Roman" w:cs="Times New Roman"/>
          <w:bCs/>
          <w:sz w:val="24"/>
          <w:szCs w:val="24"/>
        </w:rPr>
        <w:t>Due to COVID, the Board discussed not having the group gathering for the tree lighting event with Santa. Mike Casimir said that the maintenance group will still put up the lights and the Christmas houses.</w:t>
      </w:r>
    </w:p>
    <w:p w14:paraId="5C7393E9" w14:textId="77777777" w:rsidR="006951F5" w:rsidRDefault="00BF320D" w:rsidP="00883DF1">
      <w:pPr>
        <w:pStyle w:val="BodyA"/>
        <w:rPr>
          <w:rFonts w:ascii="Times New Roman" w:hAnsi="Times New Roman" w:cs="Times New Roman"/>
          <w:bCs/>
          <w:sz w:val="24"/>
          <w:szCs w:val="24"/>
        </w:rPr>
      </w:pPr>
      <w:r>
        <w:rPr>
          <w:rFonts w:ascii="Times New Roman" w:hAnsi="Times New Roman" w:cs="Times New Roman"/>
          <w:bCs/>
          <w:sz w:val="24"/>
          <w:szCs w:val="24"/>
        </w:rPr>
        <w:t>Mike reported that Fire Chief Bennington agreed to provide a firetruck for a parade and Santa and Mrs. Clause decided that they would willing to part of that parade.</w:t>
      </w:r>
    </w:p>
    <w:p w14:paraId="58FE2A95" w14:textId="77777777" w:rsidR="006D4804" w:rsidRDefault="00BF320D" w:rsidP="00883DF1">
      <w:pPr>
        <w:pStyle w:val="BodyA"/>
        <w:rPr>
          <w:rFonts w:ascii="Times New Roman" w:hAnsi="Times New Roman" w:cs="Times New Roman"/>
          <w:bCs/>
          <w:sz w:val="24"/>
          <w:szCs w:val="24"/>
        </w:rPr>
      </w:pPr>
      <w:r>
        <w:rPr>
          <w:rFonts w:ascii="Times New Roman" w:hAnsi="Times New Roman" w:cs="Times New Roman"/>
          <w:bCs/>
          <w:sz w:val="24"/>
          <w:szCs w:val="24"/>
        </w:rPr>
        <w:t>The Board discussed installing a Santa Mailbox near the Christmas house display for kids to drop off their letters to Santa.</w:t>
      </w:r>
    </w:p>
    <w:p w14:paraId="29B48746" w14:textId="77777777" w:rsidR="006D4804" w:rsidRDefault="00BF320D" w:rsidP="006D4804">
      <w:pPr>
        <w:pStyle w:val="BodyA"/>
        <w:spacing w:after="0" w:line="240" w:lineRule="auto"/>
        <w:rPr>
          <w:rFonts w:ascii="Times New Roman" w:hAnsi="Times New Roman"/>
          <w:b/>
          <w:bCs/>
          <w:sz w:val="24"/>
          <w:szCs w:val="24"/>
        </w:rPr>
      </w:pPr>
      <w:r>
        <w:rPr>
          <w:rFonts w:ascii="Times New Roman" w:hAnsi="Times New Roman"/>
          <w:b/>
          <w:bCs/>
          <w:sz w:val="24"/>
          <w:szCs w:val="24"/>
        </w:rPr>
        <w:t>Committee to research Zoom type meetings</w:t>
      </w:r>
    </w:p>
    <w:p w14:paraId="0DB6468C" w14:textId="77777777" w:rsidR="006D4804" w:rsidRDefault="00BF320D" w:rsidP="00D916B4">
      <w:pPr>
        <w:pStyle w:val="BodyA"/>
        <w:spacing w:after="120" w:line="240" w:lineRule="auto"/>
        <w:rPr>
          <w:rFonts w:ascii="Times New Roman" w:hAnsi="Times New Roman"/>
          <w:bCs/>
          <w:sz w:val="24"/>
          <w:szCs w:val="24"/>
        </w:rPr>
      </w:pPr>
      <w:r>
        <w:rPr>
          <w:rFonts w:ascii="Times New Roman" w:hAnsi="Times New Roman"/>
          <w:bCs/>
          <w:sz w:val="24"/>
          <w:szCs w:val="24"/>
        </w:rPr>
        <w:t>Michael Dorne would like a committee to research what options there are to provide Zoom type meetings. The purpose is to investigate the different platforms and provide updates on new features available. Christine Cooney said that she is opposed to any electronic meeting platform because you cannot control recording or video. Therefore she said she would not set-up the requested committee.  Steve Grapp reported that he has software that allows the recording of anything on his screen.</w:t>
      </w:r>
    </w:p>
    <w:p w14:paraId="24BD3297" w14:textId="77777777" w:rsidR="00D916B4" w:rsidRDefault="00BF320D" w:rsidP="00D916B4">
      <w:pPr>
        <w:pStyle w:val="BodyA"/>
        <w:spacing w:after="0" w:line="240" w:lineRule="auto"/>
        <w:rPr>
          <w:rFonts w:ascii="Times New Roman" w:hAnsi="Times New Roman"/>
          <w:b/>
          <w:bCs/>
          <w:sz w:val="24"/>
          <w:szCs w:val="24"/>
        </w:rPr>
      </w:pPr>
      <w:r>
        <w:rPr>
          <w:rFonts w:ascii="Times New Roman" w:hAnsi="Times New Roman"/>
          <w:b/>
          <w:bCs/>
          <w:sz w:val="24"/>
          <w:szCs w:val="24"/>
        </w:rPr>
        <w:t>Kaman and Cusimano Renewal</w:t>
      </w:r>
    </w:p>
    <w:p w14:paraId="094A9A82" w14:textId="77777777" w:rsidR="00D916B4" w:rsidRDefault="00BF320D" w:rsidP="00D916B4">
      <w:pPr>
        <w:pStyle w:val="BodyA"/>
        <w:spacing w:after="120" w:line="240" w:lineRule="auto"/>
        <w:rPr>
          <w:rFonts w:ascii="Times New Roman" w:hAnsi="Times New Roman" w:cs="Times New Roman"/>
          <w:bCs/>
          <w:sz w:val="24"/>
          <w:szCs w:val="24"/>
        </w:rPr>
      </w:pPr>
      <w:r>
        <w:rPr>
          <w:rFonts w:ascii="Times New Roman" w:hAnsi="Times New Roman"/>
          <w:bCs/>
          <w:sz w:val="24"/>
          <w:szCs w:val="24"/>
        </w:rPr>
        <w:t xml:space="preserve">Suprena Lohrer asked if the Board wanted to renew the $700 service option plan. The plan pays for recalls, outlets, reports they send us, and their educational seminars. It defines their hourly rates, litigation rates, and flat fees.  </w:t>
      </w: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94 </w:t>
      </w:r>
      <w:r>
        <w:rPr>
          <w:rFonts w:ascii="Times New Roman" w:hAnsi="Times New Roman" w:cs="Times New Roman"/>
          <w:bCs/>
          <w:sz w:val="24"/>
          <w:szCs w:val="24"/>
        </w:rPr>
        <w:t xml:space="preserve">was made and passed 8-1. </w:t>
      </w:r>
    </w:p>
    <w:p w14:paraId="0E1623ED" w14:textId="77777777" w:rsidR="00D916B4" w:rsidRDefault="00BF320D" w:rsidP="00D916B4">
      <w:pPr>
        <w:pStyle w:val="BodyA"/>
        <w:spacing w:after="0" w:line="240" w:lineRule="auto"/>
        <w:rPr>
          <w:rFonts w:ascii="Times New Roman" w:hAnsi="Times New Roman"/>
          <w:b/>
          <w:bCs/>
          <w:sz w:val="24"/>
          <w:szCs w:val="24"/>
        </w:rPr>
      </w:pPr>
      <w:r>
        <w:rPr>
          <w:rFonts w:ascii="Times New Roman" w:hAnsi="Times New Roman"/>
          <w:b/>
          <w:bCs/>
          <w:sz w:val="24"/>
          <w:szCs w:val="24"/>
        </w:rPr>
        <w:t>Minor revisions to Sign section of R&amp;R</w:t>
      </w:r>
    </w:p>
    <w:p w14:paraId="026D0581" w14:textId="77777777" w:rsidR="00D916B4" w:rsidRPr="00D65699" w:rsidRDefault="00BF320D" w:rsidP="00D916B4">
      <w:pPr>
        <w:pStyle w:val="BodyA"/>
        <w:spacing w:after="120" w:line="240" w:lineRule="auto"/>
        <w:rPr>
          <w:rFonts w:ascii="Times New Roman" w:hAnsi="Times New Roman"/>
          <w:bCs/>
          <w:sz w:val="24"/>
          <w:szCs w:val="24"/>
        </w:rPr>
      </w:pPr>
      <w:r>
        <w:rPr>
          <w:rFonts w:ascii="Times New Roman" w:hAnsi="Times New Roman"/>
          <w:bCs/>
          <w:sz w:val="24"/>
          <w:szCs w:val="24"/>
        </w:rPr>
        <w:t xml:space="preserve">Brian Welch provided the changes in the board packet. The information in section F&amp;I is identical. Brian asked that we remove the grey area under H, which is a duplication. </w:t>
      </w:r>
      <w:r w:rsidR="00D65699" w:rsidRPr="0066391D">
        <w:rPr>
          <w:rFonts w:ascii="Times New Roman" w:hAnsi="Times New Roman" w:cs="Times New Roman"/>
          <w:b/>
          <w:bCs/>
          <w:sz w:val="24"/>
          <w:szCs w:val="24"/>
        </w:rPr>
        <w:t>Mot</w:t>
      </w:r>
      <w:r w:rsidR="00D65699">
        <w:rPr>
          <w:rFonts w:ascii="Times New Roman" w:hAnsi="Times New Roman" w:cs="Times New Roman"/>
          <w:b/>
          <w:bCs/>
          <w:sz w:val="24"/>
          <w:szCs w:val="24"/>
        </w:rPr>
        <w:t xml:space="preserve">ion 20-095 </w:t>
      </w:r>
      <w:r w:rsidR="00D65699">
        <w:rPr>
          <w:rFonts w:ascii="Times New Roman" w:hAnsi="Times New Roman" w:cs="Times New Roman"/>
          <w:bCs/>
          <w:sz w:val="24"/>
          <w:szCs w:val="24"/>
        </w:rPr>
        <w:t xml:space="preserve">was made and passed 8-0 1-abstained. </w:t>
      </w:r>
      <w:r>
        <w:rPr>
          <w:rFonts w:ascii="Times New Roman" w:hAnsi="Times New Roman"/>
          <w:bCs/>
          <w:sz w:val="24"/>
          <w:szCs w:val="24"/>
        </w:rPr>
        <w:t xml:space="preserve">The Board discussed changes to 'G' in the Rules and Regulations. </w:t>
      </w:r>
      <w:r w:rsidR="00D65699" w:rsidRPr="0066391D">
        <w:rPr>
          <w:rFonts w:ascii="Times New Roman" w:hAnsi="Times New Roman" w:cs="Times New Roman"/>
          <w:b/>
          <w:bCs/>
          <w:sz w:val="24"/>
          <w:szCs w:val="24"/>
        </w:rPr>
        <w:t>Mot</w:t>
      </w:r>
      <w:r w:rsidR="00D65699">
        <w:rPr>
          <w:rFonts w:ascii="Times New Roman" w:hAnsi="Times New Roman" w:cs="Times New Roman"/>
          <w:b/>
          <w:bCs/>
          <w:sz w:val="24"/>
          <w:szCs w:val="24"/>
        </w:rPr>
        <w:t xml:space="preserve">ion 20-096 </w:t>
      </w:r>
      <w:r w:rsidR="00D65699">
        <w:rPr>
          <w:rFonts w:ascii="Times New Roman" w:hAnsi="Times New Roman" w:cs="Times New Roman"/>
          <w:bCs/>
          <w:sz w:val="24"/>
          <w:szCs w:val="24"/>
        </w:rPr>
        <w:t xml:space="preserve">failed 4-5. </w:t>
      </w:r>
    </w:p>
    <w:p w14:paraId="2B78E781" w14:textId="77777777" w:rsidR="00D65699" w:rsidRDefault="00BF320D" w:rsidP="00D65699">
      <w:pPr>
        <w:pStyle w:val="BodyA"/>
        <w:spacing w:after="0" w:line="240" w:lineRule="auto"/>
        <w:rPr>
          <w:rFonts w:ascii="Times New Roman" w:hAnsi="Times New Roman"/>
          <w:b/>
          <w:bCs/>
          <w:sz w:val="24"/>
          <w:szCs w:val="24"/>
        </w:rPr>
      </w:pPr>
      <w:r>
        <w:rPr>
          <w:rFonts w:ascii="Times New Roman" w:hAnsi="Times New Roman"/>
          <w:b/>
          <w:bCs/>
          <w:sz w:val="24"/>
          <w:szCs w:val="24"/>
        </w:rPr>
        <w:t>CU Board – Appointment Q&amp;A</w:t>
      </w:r>
    </w:p>
    <w:p w14:paraId="5855F7D6" w14:textId="77777777" w:rsidR="00D916B4" w:rsidRDefault="00BF320D" w:rsidP="00D65699">
      <w:pPr>
        <w:pStyle w:val="BodyA"/>
        <w:spacing w:after="120" w:line="240" w:lineRule="auto"/>
        <w:rPr>
          <w:rFonts w:ascii="Times New Roman" w:hAnsi="Times New Roman"/>
          <w:bCs/>
          <w:sz w:val="24"/>
          <w:szCs w:val="24"/>
        </w:rPr>
      </w:pPr>
      <w:r>
        <w:rPr>
          <w:rFonts w:ascii="Times New Roman" w:hAnsi="Times New Roman"/>
          <w:bCs/>
          <w:sz w:val="24"/>
          <w:szCs w:val="24"/>
        </w:rPr>
        <w:t>The Board discussed the CU Board appointments under the Choctaw Utilities Report.</w:t>
      </w:r>
    </w:p>
    <w:p w14:paraId="7511B185" w14:textId="77777777" w:rsidR="00D65699" w:rsidRDefault="00BF320D" w:rsidP="00D65699">
      <w:pPr>
        <w:pStyle w:val="BodyA"/>
        <w:spacing w:after="0" w:line="240" w:lineRule="auto"/>
        <w:rPr>
          <w:rFonts w:ascii="Times New Roman" w:hAnsi="Times New Roman"/>
          <w:b/>
          <w:bCs/>
          <w:sz w:val="24"/>
          <w:szCs w:val="24"/>
        </w:rPr>
      </w:pPr>
      <w:r>
        <w:rPr>
          <w:rFonts w:ascii="Times New Roman" w:hAnsi="Times New Roman"/>
          <w:b/>
          <w:bCs/>
          <w:sz w:val="24"/>
          <w:szCs w:val="24"/>
        </w:rPr>
        <w:t>Comments, Announcements, and other business</w:t>
      </w:r>
    </w:p>
    <w:p w14:paraId="42D420EB" w14:textId="77777777" w:rsidR="00D65699" w:rsidRDefault="00BF320D" w:rsidP="00D65699">
      <w:pPr>
        <w:pStyle w:val="BodyA"/>
        <w:spacing w:after="0" w:line="240" w:lineRule="auto"/>
        <w:rPr>
          <w:rFonts w:ascii="Times New Roman" w:hAnsi="Times New Roman"/>
          <w:b/>
          <w:bCs/>
          <w:sz w:val="24"/>
          <w:szCs w:val="24"/>
        </w:rPr>
      </w:pPr>
      <w:r>
        <w:rPr>
          <w:rFonts w:ascii="Times New Roman" w:hAnsi="Times New Roman"/>
          <w:b/>
          <w:bCs/>
          <w:sz w:val="24"/>
          <w:szCs w:val="24"/>
        </w:rPr>
        <w:t>Two Records Request</w:t>
      </w:r>
    </w:p>
    <w:p w14:paraId="5EFFBCE6" w14:textId="77777777" w:rsidR="00D65699" w:rsidRDefault="00BF320D" w:rsidP="0023591C">
      <w:pPr>
        <w:pStyle w:val="BodyA"/>
        <w:spacing w:after="120" w:line="240" w:lineRule="auto"/>
        <w:rPr>
          <w:rFonts w:ascii="Times New Roman" w:hAnsi="Times New Roman"/>
          <w:bCs/>
          <w:sz w:val="24"/>
          <w:szCs w:val="24"/>
        </w:rPr>
      </w:pPr>
      <w:r>
        <w:rPr>
          <w:rFonts w:ascii="Times New Roman" w:hAnsi="Times New Roman"/>
          <w:bCs/>
          <w:sz w:val="24"/>
          <w:szCs w:val="24"/>
        </w:rPr>
        <w:t>The first request was for their personal business. The request was rejected since it was not for proper use as described by our Attorney.</w:t>
      </w:r>
    </w:p>
    <w:p w14:paraId="13FEA21E" w14:textId="3EF2308E" w:rsidR="00D65699" w:rsidRPr="00C472E2" w:rsidRDefault="00BF320D" w:rsidP="0023591C">
      <w:pPr>
        <w:pStyle w:val="BodyA"/>
        <w:spacing w:after="120" w:line="240" w:lineRule="auto"/>
        <w:rPr>
          <w:rFonts w:ascii="Times New Roman" w:hAnsi="Times New Roman" w:cs="Times New Roman"/>
          <w:bCs/>
          <w:sz w:val="24"/>
          <w:szCs w:val="24"/>
        </w:rPr>
      </w:pPr>
      <w:r>
        <w:rPr>
          <w:rFonts w:ascii="Times New Roman" w:hAnsi="Times New Roman"/>
          <w:bCs/>
          <w:sz w:val="24"/>
          <w:szCs w:val="24"/>
        </w:rPr>
        <w:t xml:space="preserve">The </w:t>
      </w:r>
      <w:r w:rsidR="00806E78">
        <w:rPr>
          <w:rFonts w:ascii="Times New Roman" w:hAnsi="Times New Roman"/>
          <w:bCs/>
          <w:sz w:val="24"/>
          <w:szCs w:val="24"/>
        </w:rPr>
        <w:t>s</w:t>
      </w:r>
      <w:r>
        <w:rPr>
          <w:rFonts w:ascii="Times New Roman" w:hAnsi="Times New Roman"/>
          <w:bCs/>
          <w:sz w:val="24"/>
          <w:szCs w:val="24"/>
        </w:rPr>
        <w:t xml:space="preserve">econd request </w:t>
      </w:r>
      <w:r w:rsidR="00806E78">
        <w:rPr>
          <w:rFonts w:ascii="Times New Roman" w:hAnsi="Times New Roman"/>
          <w:bCs/>
          <w:sz w:val="24"/>
          <w:szCs w:val="24"/>
        </w:rPr>
        <w:t>was for a copy of a report</w:t>
      </w:r>
      <w:r w:rsidR="00773293">
        <w:rPr>
          <w:rFonts w:ascii="Times New Roman" w:hAnsi="Times New Roman"/>
          <w:bCs/>
          <w:sz w:val="24"/>
          <w:szCs w:val="24"/>
        </w:rPr>
        <w:t xml:space="preserve"> regarding Non-profit status</w:t>
      </w:r>
      <w:r w:rsidR="00806E78">
        <w:rPr>
          <w:rFonts w:ascii="Times New Roman" w:hAnsi="Times New Roman"/>
          <w:bCs/>
          <w:sz w:val="24"/>
          <w:szCs w:val="24"/>
        </w:rPr>
        <w:t xml:space="preserve">, </w:t>
      </w:r>
      <w:r w:rsidR="00773293">
        <w:rPr>
          <w:rFonts w:ascii="Times New Roman" w:hAnsi="Times New Roman"/>
          <w:bCs/>
          <w:sz w:val="24"/>
          <w:szCs w:val="24"/>
        </w:rPr>
        <w:t xml:space="preserve">the </w:t>
      </w:r>
      <w:r w:rsidR="00806E78">
        <w:rPr>
          <w:rFonts w:ascii="Times New Roman" w:hAnsi="Times New Roman"/>
          <w:bCs/>
          <w:sz w:val="24"/>
          <w:szCs w:val="24"/>
        </w:rPr>
        <w:t>table, and the Attorney's letter discussed on social media.  Christine informed her that there was no report. The t</w:t>
      </w:r>
      <w:r w:rsidR="00DE03E0">
        <w:rPr>
          <w:rFonts w:ascii="Times New Roman" w:hAnsi="Times New Roman"/>
          <w:bCs/>
          <w:sz w:val="24"/>
          <w:szCs w:val="24"/>
        </w:rPr>
        <w:t>able requested was provided to both boards and property owner</w:t>
      </w:r>
      <w:r w:rsidR="00806E78">
        <w:rPr>
          <w:rFonts w:ascii="Times New Roman" w:hAnsi="Times New Roman"/>
          <w:bCs/>
          <w:sz w:val="24"/>
          <w:szCs w:val="24"/>
        </w:rPr>
        <w:t xml:space="preserve">. </w:t>
      </w:r>
      <w:r w:rsidR="00773293">
        <w:rPr>
          <w:rFonts w:ascii="Times New Roman" w:hAnsi="Times New Roman"/>
          <w:bCs/>
          <w:sz w:val="24"/>
          <w:szCs w:val="24"/>
        </w:rPr>
        <w:t xml:space="preserve">Suprena indicated that there could be attorney-client privilege information in the table and report. </w:t>
      </w:r>
      <w:r w:rsidR="00074F0D" w:rsidRPr="0066391D">
        <w:rPr>
          <w:rFonts w:ascii="Times New Roman" w:hAnsi="Times New Roman" w:cs="Times New Roman"/>
          <w:b/>
          <w:bCs/>
          <w:sz w:val="24"/>
          <w:szCs w:val="24"/>
        </w:rPr>
        <w:t>Mot</w:t>
      </w:r>
      <w:r w:rsidR="00074F0D">
        <w:rPr>
          <w:rFonts w:ascii="Times New Roman" w:hAnsi="Times New Roman" w:cs="Times New Roman"/>
          <w:b/>
          <w:bCs/>
          <w:sz w:val="24"/>
          <w:szCs w:val="24"/>
        </w:rPr>
        <w:t xml:space="preserve">ion 20-097 </w:t>
      </w:r>
      <w:r w:rsidR="00074F0D">
        <w:rPr>
          <w:rFonts w:ascii="Times New Roman" w:hAnsi="Times New Roman" w:cs="Times New Roman"/>
          <w:bCs/>
          <w:sz w:val="24"/>
          <w:szCs w:val="24"/>
        </w:rPr>
        <w:t xml:space="preserve">was made and passed. </w:t>
      </w:r>
      <w:r w:rsidR="00074F0D" w:rsidRPr="0066391D">
        <w:rPr>
          <w:rFonts w:ascii="Times New Roman" w:hAnsi="Times New Roman" w:cs="Times New Roman"/>
          <w:b/>
          <w:bCs/>
          <w:sz w:val="24"/>
          <w:szCs w:val="24"/>
        </w:rPr>
        <w:t>Mot</w:t>
      </w:r>
      <w:r w:rsidR="00074F0D">
        <w:rPr>
          <w:rFonts w:ascii="Times New Roman" w:hAnsi="Times New Roman" w:cs="Times New Roman"/>
          <w:b/>
          <w:bCs/>
          <w:sz w:val="24"/>
          <w:szCs w:val="24"/>
        </w:rPr>
        <w:t xml:space="preserve">ion 20-098 </w:t>
      </w:r>
      <w:r w:rsidR="00074F0D">
        <w:rPr>
          <w:rFonts w:ascii="Times New Roman" w:hAnsi="Times New Roman" w:cs="Times New Roman"/>
          <w:bCs/>
          <w:sz w:val="24"/>
          <w:szCs w:val="24"/>
        </w:rPr>
        <w:t xml:space="preserve">was made and passed. </w:t>
      </w:r>
      <w:r w:rsidR="00C472E2" w:rsidRPr="0066391D">
        <w:rPr>
          <w:rFonts w:ascii="Times New Roman" w:hAnsi="Times New Roman" w:cs="Times New Roman"/>
          <w:b/>
          <w:bCs/>
          <w:sz w:val="24"/>
          <w:szCs w:val="24"/>
        </w:rPr>
        <w:t>Mot</w:t>
      </w:r>
      <w:r w:rsidR="00C472E2">
        <w:rPr>
          <w:rFonts w:ascii="Times New Roman" w:hAnsi="Times New Roman" w:cs="Times New Roman"/>
          <w:b/>
          <w:bCs/>
          <w:sz w:val="24"/>
          <w:szCs w:val="24"/>
        </w:rPr>
        <w:t xml:space="preserve">ion 20-099 </w:t>
      </w:r>
      <w:r w:rsidR="00C472E2" w:rsidRPr="00C472E2">
        <w:rPr>
          <w:rFonts w:ascii="Times New Roman" w:hAnsi="Times New Roman" w:cs="Times New Roman"/>
          <w:bCs/>
          <w:sz w:val="24"/>
          <w:szCs w:val="24"/>
        </w:rPr>
        <w:t>was made and failed 4-5.</w:t>
      </w:r>
      <w:r w:rsidR="00C472E2">
        <w:rPr>
          <w:rFonts w:ascii="Times New Roman" w:hAnsi="Times New Roman" w:cs="Times New Roman"/>
          <w:b/>
          <w:bCs/>
          <w:sz w:val="24"/>
          <w:szCs w:val="24"/>
        </w:rPr>
        <w:t xml:space="preserve"> </w:t>
      </w:r>
    </w:p>
    <w:p w14:paraId="2A9E1538" w14:textId="77777777" w:rsidR="00074F0D" w:rsidRPr="00074F0D" w:rsidRDefault="00BF320D" w:rsidP="00A47865">
      <w:pPr>
        <w:pStyle w:val="BodyA"/>
        <w:spacing w:after="120" w:line="240" w:lineRule="auto"/>
        <w:rPr>
          <w:rFonts w:ascii="Times New Roman" w:hAnsi="Times New Roman"/>
          <w:bCs/>
          <w:sz w:val="24"/>
          <w:szCs w:val="24"/>
        </w:rPr>
      </w:pPr>
      <w:r>
        <w:rPr>
          <w:rFonts w:ascii="Times New Roman" w:hAnsi="Times New Roman" w:cs="Times New Roman"/>
          <w:bCs/>
          <w:sz w:val="24"/>
          <w:szCs w:val="24"/>
        </w:rPr>
        <w:lastRenderedPageBreak/>
        <w:t xml:space="preserve">Suprena </w:t>
      </w:r>
      <w:r w:rsidR="00C472E2">
        <w:rPr>
          <w:rFonts w:ascii="Times New Roman" w:hAnsi="Times New Roman" w:cs="Times New Roman"/>
          <w:bCs/>
          <w:sz w:val="24"/>
          <w:szCs w:val="24"/>
        </w:rPr>
        <w:t xml:space="preserve">Lohrer </w:t>
      </w:r>
      <w:r>
        <w:rPr>
          <w:rFonts w:ascii="Times New Roman" w:hAnsi="Times New Roman" w:cs="Times New Roman"/>
          <w:bCs/>
          <w:sz w:val="24"/>
          <w:szCs w:val="24"/>
        </w:rPr>
        <w:t>suggested that we provide the details of the property owner's request to our Attorney to ensure that we do the right thing. Christine Cooney indicated that she would send the requested document to the Attorney to see if the document can be released.</w:t>
      </w:r>
    </w:p>
    <w:p w14:paraId="0DA0C14A" w14:textId="77777777" w:rsidR="00A47865" w:rsidRDefault="00BF320D" w:rsidP="00A47865">
      <w:pPr>
        <w:pStyle w:val="BodyA"/>
        <w:spacing w:after="120" w:line="240" w:lineRule="auto"/>
        <w:rPr>
          <w:rFonts w:ascii="Times New Roman" w:hAnsi="Times New Roman"/>
          <w:sz w:val="24"/>
          <w:szCs w:val="24"/>
        </w:rPr>
      </w:pPr>
      <w:r>
        <w:rPr>
          <w:rFonts w:ascii="Times New Roman" w:hAnsi="Times New Roman"/>
          <w:sz w:val="24"/>
          <w:szCs w:val="24"/>
        </w:rPr>
        <w:t xml:space="preserve">Marty Ditello moved </w:t>
      </w:r>
      <w:r w:rsidR="003F790A">
        <w:rPr>
          <w:rFonts w:ascii="Times New Roman" w:hAnsi="Times New Roman"/>
          <w:sz w:val="24"/>
          <w:szCs w:val="24"/>
        </w:rPr>
        <w:t>to go into Executive s</w:t>
      </w:r>
      <w:r>
        <w:rPr>
          <w:rFonts w:ascii="Times New Roman" w:hAnsi="Times New Roman"/>
          <w:sz w:val="24"/>
          <w:szCs w:val="24"/>
        </w:rPr>
        <w:t>ession for a personnel discussion. Bill Laney seconded. Motion passed 9-0.</w:t>
      </w:r>
    </w:p>
    <w:p w14:paraId="6B23F358" w14:textId="5693A0BD" w:rsidR="00A47865" w:rsidRPr="003201BF" w:rsidRDefault="00BF320D" w:rsidP="003F790A">
      <w:pPr>
        <w:pStyle w:val="BodyA"/>
        <w:spacing w:after="120" w:line="240" w:lineRule="auto"/>
        <w:rPr>
          <w:rFonts w:ascii="Times New Roman" w:hAnsi="Times New Roman"/>
          <w:sz w:val="24"/>
          <w:szCs w:val="24"/>
        </w:rPr>
      </w:pPr>
      <w:r>
        <w:rPr>
          <w:rFonts w:ascii="Times New Roman" w:hAnsi="Times New Roman"/>
          <w:sz w:val="24"/>
          <w:szCs w:val="24"/>
        </w:rPr>
        <w:t>BoT entered Executive session at 10:42 pm.</w:t>
      </w:r>
      <w:r w:rsidR="003201BF">
        <w:rPr>
          <w:rFonts w:ascii="Times New Roman" w:hAnsi="Times New Roman"/>
          <w:sz w:val="24"/>
          <w:szCs w:val="24"/>
        </w:rPr>
        <w:t xml:space="preserve"> </w:t>
      </w:r>
    </w:p>
    <w:p w14:paraId="5D3B7166" w14:textId="788A4826" w:rsidR="00A47865" w:rsidRDefault="00BF320D" w:rsidP="003F790A">
      <w:pPr>
        <w:pStyle w:val="BodyA"/>
        <w:spacing w:after="120" w:line="240" w:lineRule="auto"/>
        <w:rPr>
          <w:rFonts w:ascii="Times New Roman" w:hAnsi="Times New Roman"/>
          <w:sz w:val="24"/>
          <w:szCs w:val="24"/>
        </w:rPr>
      </w:pPr>
      <w:r>
        <w:rPr>
          <w:rFonts w:ascii="Times New Roman" w:hAnsi="Times New Roman"/>
          <w:sz w:val="24"/>
          <w:szCs w:val="24"/>
        </w:rPr>
        <w:t>BoT returned from Executive session at 11:06</w:t>
      </w:r>
      <w:r>
        <w:t xml:space="preserve"> pm. </w:t>
      </w:r>
      <w:r w:rsidR="00DE03E0" w:rsidRPr="0066391D">
        <w:rPr>
          <w:rFonts w:ascii="Times New Roman" w:hAnsi="Times New Roman" w:cs="Times New Roman"/>
          <w:b/>
          <w:bCs/>
          <w:sz w:val="24"/>
          <w:szCs w:val="24"/>
        </w:rPr>
        <w:t>Mot</w:t>
      </w:r>
      <w:r w:rsidR="00DE03E0">
        <w:rPr>
          <w:rFonts w:ascii="Times New Roman" w:hAnsi="Times New Roman" w:cs="Times New Roman"/>
          <w:b/>
          <w:bCs/>
          <w:sz w:val="24"/>
          <w:szCs w:val="24"/>
        </w:rPr>
        <w:t>ion 20-101</w:t>
      </w:r>
      <w:r w:rsidR="00DE03E0">
        <w:rPr>
          <w:rFonts w:ascii="Times New Roman" w:hAnsi="Times New Roman" w:cs="Times New Roman"/>
          <w:bCs/>
          <w:sz w:val="24"/>
          <w:szCs w:val="24"/>
        </w:rPr>
        <w:t xml:space="preserve"> was made and passed 9-0.</w:t>
      </w:r>
    </w:p>
    <w:p w14:paraId="4C7A4EC4" w14:textId="77777777" w:rsidR="00C47CEC" w:rsidRDefault="00BF320D" w:rsidP="003F790A">
      <w:pPr>
        <w:pStyle w:val="BodyA"/>
        <w:spacing w:after="120" w:line="240" w:lineRule="auto"/>
        <w:rPr>
          <w:rFonts w:ascii="Times New Roman" w:hAnsi="Times New Roman"/>
          <w:sz w:val="24"/>
          <w:szCs w:val="24"/>
        </w:rPr>
      </w:pPr>
      <w:r>
        <w:rPr>
          <w:rFonts w:ascii="Times New Roman" w:hAnsi="Times New Roman"/>
          <w:sz w:val="24"/>
          <w:szCs w:val="24"/>
        </w:rPr>
        <w:t xml:space="preserve">Bill Laney moved to adjourn. Dave Wheatley seconded. Motion passed 9-0. </w:t>
      </w:r>
    </w:p>
    <w:p w14:paraId="0B2C8096" w14:textId="77777777" w:rsidR="00BB1205" w:rsidRDefault="00BF320D" w:rsidP="00A47865">
      <w:pPr>
        <w:pStyle w:val="BodyA"/>
        <w:spacing w:after="120" w:line="240" w:lineRule="auto"/>
        <w:rPr>
          <w:rFonts w:ascii="Times New Roman" w:eastAsia="Times New Roman" w:hAnsi="Times New Roman" w:cs="Times New Roman"/>
          <w:sz w:val="24"/>
          <w:szCs w:val="24"/>
        </w:rPr>
      </w:pPr>
      <w:r>
        <w:rPr>
          <w:rFonts w:ascii="Times New Roman" w:hAnsi="Times New Roman"/>
          <w:sz w:val="24"/>
          <w:szCs w:val="24"/>
        </w:rPr>
        <w:t>Meeting adjourned at 11:08</w:t>
      </w:r>
      <w:r w:rsidR="00B028C4">
        <w:rPr>
          <w:rFonts w:ascii="Times New Roman" w:hAnsi="Times New Roman"/>
          <w:sz w:val="24"/>
          <w:szCs w:val="24"/>
        </w:rPr>
        <w:t xml:space="preserve"> pm.   </w:t>
      </w:r>
    </w:p>
    <w:p w14:paraId="454DA3A1" w14:textId="77777777" w:rsidR="00BB1205" w:rsidRDefault="00BF320D" w:rsidP="00A47865">
      <w:pPr>
        <w:pStyle w:val="BodyA"/>
        <w:spacing w:after="120" w:line="240" w:lineRule="auto"/>
        <w:rPr>
          <w:rFonts w:ascii="Times New Roman" w:hAnsi="Times New Roman"/>
          <w:i/>
          <w:iCs/>
          <w:sz w:val="24"/>
          <w:szCs w:val="24"/>
        </w:rPr>
      </w:pPr>
      <w:r>
        <w:rPr>
          <w:rFonts w:ascii="Times New Roman" w:hAnsi="Times New Roman"/>
          <w:i/>
          <w:iCs/>
          <w:sz w:val="24"/>
          <w:szCs w:val="24"/>
        </w:rPr>
        <w:t>Minutes compiled by Barbara Moore.</w:t>
      </w:r>
    </w:p>
    <w:sectPr w:rsidR="00BB1205">
      <w:footerReference w:type="default" r:id="rId8"/>
      <w:pgSz w:w="12240" w:h="15840"/>
      <w:pgMar w:top="720" w:right="720" w:bottom="288"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D7E96C" w14:textId="77777777" w:rsidR="001065B3" w:rsidRDefault="001065B3">
      <w:r>
        <w:separator/>
      </w:r>
    </w:p>
  </w:endnote>
  <w:endnote w:type="continuationSeparator" w:id="0">
    <w:p w14:paraId="7A95E5EF" w14:textId="77777777" w:rsidR="001065B3" w:rsidRDefault="001065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1165226"/>
      <w:docPartObj>
        <w:docPartGallery w:val="Page Numbers (Bottom of Page)"/>
        <w:docPartUnique/>
      </w:docPartObj>
    </w:sdtPr>
    <w:sdtEndPr>
      <w:rPr>
        <w:noProof/>
      </w:rPr>
    </w:sdtEndPr>
    <w:sdtContent>
      <w:p w14:paraId="3715B520" w14:textId="614FCDCA" w:rsidR="002C50AD" w:rsidRDefault="00E8065C">
        <w:pPr>
          <w:pStyle w:val="Footer"/>
          <w:jc w:val="center"/>
        </w:pPr>
        <w:r>
          <w:rPr>
            <w:noProof/>
          </w:rPr>
          <w:t>1</w:t>
        </w:r>
      </w:p>
    </w:sdtContent>
  </w:sdt>
  <w:p w14:paraId="773412B4" w14:textId="77777777" w:rsidR="00A47865" w:rsidRDefault="00A47865">
    <w:pPr>
      <w:pStyle w:val="Footer"/>
      <w:tabs>
        <w:tab w:val="clear" w:pos="4680"/>
        <w:tab w:val="clear" w:pos="936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13CA3D" w14:textId="77777777" w:rsidR="001065B3" w:rsidRDefault="001065B3">
      <w:r>
        <w:separator/>
      </w:r>
    </w:p>
  </w:footnote>
  <w:footnote w:type="continuationSeparator" w:id="0">
    <w:p w14:paraId="56F35471" w14:textId="77777777" w:rsidR="001065B3" w:rsidRDefault="001065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360EA6"/>
    <w:multiLevelType w:val="hybridMultilevel"/>
    <w:tmpl w:val="D512B9A0"/>
    <w:lvl w:ilvl="0" w:tplc="D7F672EA">
      <w:start w:val="1"/>
      <w:numFmt w:val="decimal"/>
      <w:lvlText w:val="%1."/>
      <w:lvlJc w:val="left"/>
      <w:pPr>
        <w:ind w:left="720" w:hanging="360"/>
      </w:pPr>
      <w:rPr>
        <w:rFonts w:hint="default"/>
        <w:color w:val="000000"/>
      </w:rPr>
    </w:lvl>
    <w:lvl w:ilvl="1" w:tplc="F33CE8A4" w:tentative="1">
      <w:start w:val="1"/>
      <w:numFmt w:val="lowerLetter"/>
      <w:lvlText w:val="%2."/>
      <w:lvlJc w:val="left"/>
      <w:pPr>
        <w:ind w:left="1440" w:hanging="360"/>
      </w:pPr>
    </w:lvl>
    <w:lvl w:ilvl="2" w:tplc="8A1A74FC" w:tentative="1">
      <w:start w:val="1"/>
      <w:numFmt w:val="lowerRoman"/>
      <w:lvlText w:val="%3."/>
      <w:lvlJc w:val="right"/>
      <w:pPr>
        <w:ind w:left="2160" w:hanging="180"/>
      </w:pPr>
    </w:lvl>
    <w:lvl w:ilvl="3" w:tplc="60B6A470" w:tentative="1">
      <w:start w:val="1"/>
      <w:numFmt w:val="decimal"/>
      <w:lvlText w:val="%4."/>
      <w:lvlJc w:val="left"/>
      <w:pPr>
        <w:ind w:left="2880" w:hanging="360"/>
      </w:pPr>
    </w:lvl>
    <w:lvl w:ilvl="4" w:tplc="EC7E59AE" w:tentative="1">
      <w:start w:val="1"/>
      <w:numFmt w:val="lowerLetter"/>
      <w:lvlText w:val="%5."/>
      <w:lvlJc w:val="left"/>
      <w:pPr>
        <w:ind w:left="3600" w:hanging="360"/>
      </w:pPr>
    </w:lvl>
    <w:lvl w:ilvl="5" w:tplc="CC4E7230" w:tentative="1">
      <w:start w:val="1"/>
      <w:numFmt w:val="lowerRoman"/>
      <w:lvlText w:val="%6."/>
      <w:lvlJc w:val="right"/>
      <w:pPr>
        <w:ind w:left="4320" w:hanging="180"/>
      </w:pPr>
    </w:lvl>
    <w:lvl w:ilvl="6" w:tplc="0484BB3E" w:tentative="1">
      <w:start w:val="1"/>
      <w:numFmt w:val="decimal"/>
      <w:lvlText w:val="%7."/>
      <w:lvlJc w:val="left"/>
      <w:pPr>
        <w:ind w:left="5040" w:hanging="360"/>
      </w:pPr>
    </w:lvl>
    <w:lvl w:ilvl="7" w:tplc="C3C629DC" w:tentative="1">
      <w:start w:val="1"/>
      <w:numFmt w:val="lowerLetter"/>
      <w:lvlText w:val="%8."/>
      <w:lvlJc w:val="left"/>
      <w:pPr>
        <w:ind w:left="5760" w:hanging="360"/>
      </w:pPr>
    </w:lvl>
    <w:lvl w:ilvl="8" w:tplc="37028F64" w:tentative="1">
      <w:start w:val="1"/>
      <w:numFmt w:val="lowerRoman"/>
      <w:lvlText w:val="%9."/>
      <w:lvlJc w:val="right"/>
      <w:pPr>
        <w:ind w:left="6480" w:hanging="180"/>
      </w:pPr>
    </w:lvl>
  </w:abstractNum>
  <w:abstractNum w:abstractNumId="1" w15:restartNumberingAfterBreak="0">
    <w:nsid w:val="4E0E458E"/>
    <w:multiLevelType w:val="hybridMultilevel"/>
    <w:tmpl w:val="4E5A2650"/>
    <w:lvl w:ilvl="0" w:tplc="1F3E0866">
      <w:numFmt w:val="bullet"/>
      <w:lvlText w:val=""/>
      <w:lvlJc w:val="left"/>
      <w:pPr>
        <w:ind w:left="720" w:hanging="360"/>
      </w:pPr>
      <w:rPr>
        <w:rFonts w:ascii="Symbol" w:eastAsia="Arial Unicode MS" w:hAnsi="Symbol" w:cs="Arial Unicode MS" w:hint="default"/>
      </w:rPr>
    </w:lvl>
    <w:lvl w:ilvl="1" w:tplc="8CEA88E2" w:tentative="1">
      <w:start w:val="1"/>
      <w:numFmt w:val="bullet"/>
      <w:lvlText w:val="o"/>
      <w:lvlJc w:val="left"/>
      <w:pPr>
        <w:ind w:left="1440" w:hanging="360"/>
      </w:pPr>
      <w:rPr>
        <w:rFonts w:ascii="Courier New" w:hAnsi="Courier New" w:cs="Courier New" w:hint="default"/>
      </w:rPr>
    </w:lvl>
    <w:lvl w:ilvl="2" w:tplc="B2E6AB62" w:tentative="1">
      <w:start w:val="1"/>
      <w:numFmt w:val="bullet"/>
      <w:lvlText w:val=""/>
      <w:lvlJc w:val="left"/>
      <w:pPr>
        <w:ind w:left="2160" w:hanging="360"/>
      </w:pPr>
      <w:rPr>
        <w:rFonts w:ascii="Wingdings" w:hAnsi="Wingdings" w:hint="default"/>
      </w:rPr>
    </w:lvl>
    <w:lvl w:ilvl="3" w:tplc="4A9A5622" w:tentative="1">
      <w:start w:val="1"/>
      <w:numFmt w:val="bullet"/>
      <w:lvlText w:val=""/>
      <w:lvlJc w:val="left"/>
      <w:pPr>
        <w:ind w:left="2880" w:hanging="360"/>
      </w:pPr>
      <w:rPr>
        <w:rFonts w:ascii="Symbol" w:hAnsi="Symbol" w:hint="default"/>
      </w:rPr>
    </w:lvl>
    <w:lvl w:ilvl="4" w:tplc="CAAA609C" w:tentative="1">
      <w:start w:val="1"/>
      <w:numFmt w:val="bullet"/>
      <w:lvlText w:val="o"/>
      <w:lvlJc w:val="left"/>
      <w:pPr>
        <w:ind w:left="3600" w:hanging="360"/>
      </w:pPr>
      <w:rPr>
        <w:rFonts w:ascii="Courier New" w:hAnsi="Courier New" w:cs="Courier New" w:hint="default"/>
      </w:rPr>
    </w:lvl>
    <w:lvl w:ilvl="5" w:tplc="CC5A2766" w:tentative="1">
      <w:start w:val="1"/>
      <w:numFmt w:val="bullet"/>
      <w:lvlText w:val=""/>
      <w:lvlJc w:val="left"/>
      <w:pPr>
        <w:ind w:left="4320" w:hanging="360"/>
      </w:pPr>
      <w:rPr>
        <w:rFonts w:ascii="Wingdings" w:hAnsi="Wingdings" w:hint="default"/>
      </w:rPr>
    </w:lvl>
    <w:lvl w:ilvl="6" w:tplc="B8E23A5A" w:tentative="1">
      <w:start w:val="1"/>
      <w:numFmt w:val="bullet"/>
      <w:lvlText w:val=""/>
      <w:lvlJc w:val="left"/>
      <w:pPr>
        <w:ind w:left="5040" w:hanging="360"/>
      </w:pPr>
      <w:rPr>
        <w:rFonts w:ascii="Symbol" w:hAnsi="Symbol" w:hint="default"/>
      </w:rPr>
    </w:lvl>
    <w:lvl w:ilvl="7" w:tplc="D6562ABE" w:tentative="1">
      <w:start w:val="1"/>
      <w:numFmt w:val="bullet"/>
      <w:lvlText w:val="o"/>
      <w:lvlJc w:val="left"/>
      <w:pPr>
        <w:ind w:left="5760" w:hanging="360"/>
      </w:pPr>
      <w:rPr>
        <w:rFonts w:ascii="Courier New" w:hAnsi="Courier New" w:cs="Courier New" w:hint="default"/>
      </w:rPr>
    </w:lvl>
    <w:lvl w:ilvl="8" w:tplc="17A8E434" w:tentative="1">
      <w:start w:val="1"/>
      <w:numFmt w:val="bullet"/>
      <w:lvlText w:val=""/>
      <w:lvlJc w:val="left"/>
      <w:pPr>
        <w:ind w:left="6480" w:hanging="360"/>
      </w:pPr>
      <w:rPr>
        <w:rFonts w:ascii="Wingdings" w:hAnsi="Wingdings" w:hint="default"/>
      </w:rPr>
    </w:lvl>
  </w:abstractNum>
  <w:abstractNum w:abstractNumId="2" w15:restartNumberingAfterBreak="0">
    <w:nsid w:val="696F11EE"/>
    <w:multiLevelType w:val="hybridMultilevel"/>
    <w:tmpl w:val="3872E446"/>
    <w:lvl w:ilvl="0" w:tplc="41523792">
      <w:start w:val="1"/>
      <w:numFmt w:val="bullet"/>
      <w:lvlText w:val=""/>
      <w:lvlJc w:val="left"/>
      <w:pPr>
        <w:ind w:left="720" w:hanging="360"/>
      </w:pPr>
      <w:rPr>
        <w:rFonts w:ascii="Symbol" w:hAnsi="Symbol" w:hint="default"/>
      </w:rPr>
    </w:lvl>
    <w:lvl w:ilvl="1" w:tplc="5AAE44BA" w:tentative="1">
      <w:start w:val="1"/>
      <w:numFmt w:val="bullet"/>
      <w:lvlText w:val="o"/>
      <w:lvlJc w:val="left"/>
      <w:pPr>
        <w:ind w:left="1440" w:hanging="360"/>
      </w:pPr>
      <w:rPr>
        <w:rFonts w:ascii="Courier New" w:hAnsi="Courier New" w:cs="Courier New" w:hint="default"/>
      </w:rPr>
    </w:lvl>
    <w:lvl w:ilvl="2" w:tplc="14126708" w:tentative="1">
      <w:start w:val="1"/>
      <w:numFmt w:val="bullet"/>
      <w:lvlText w:val=""/>
      <w:lvlJc w:val="left"/>
      <w:pPr>
        <w:ind w:left="2160" w:hanging="360"/>
      </w:pPr>
      <w:rPr>
        <w:rFonts w:ascii="Wingdings" w:hAnsi="Wingdings" w:hint="default"/>
      </w:rPr>
    </w:lvl>
    <w:lvl w:ilvl="3" w:tplc="3580F880" w:tentative="1">
      <w:start w:val="1"/>
      <w:numFmt w:val="bullet"/>
      <w:lvlText w:val=""/>
      <w:lvlJc w:val="left"/>
      <w:pPr>
        <w:ind w:left="2880" w:hanging="360"/>
      </w:pPr>
      <w:rPr>
        <w:rFonts w:ascii="Symbol" w:hAnsi="Symbol" w:hint="default"/>
      </w:rPr>
    </w:lvl>
    <w:lvl w:ilvl="4" w:tplc="EA1A72F2" w:tentative="1">
      <w:start w:val="1"/>
      <w:numFmt w:val="bullet"/>
      <w:lvlText w:val="o"/>
      <w:lvlJc w:val="left"/>
      <w:pPr>
        <w:ind w:left="3600" w:hanging="360"/>
      </w:pPr>
      <w:rPr>
        <w:rFonts w:ascii="Courier New" w:hAnsi="Courier New" w:cs="Courier New" w:hint="default"/>
      </w:rPr>
    </w:lvl>
    <w:lvl w:ilvl="5" w:tplc="45368A96" w:tentative="1">
      <w:start w:val="1"/>
      <w:numFmt w:val="bullet"/>
      <w:lvlText w:val=""/>
      <w:lvlJc w:val="left"/>
      <w:pPr>
        <w:ind w:left="4320" w:hanging="360"/>
      </w:pPr>
      <w:rPr>
        <w:rFonts w:ascii="Wingdings" w:hAnsi="Wingdings" w:hint="default"/>
      </w:rPr>
    </w:lvl>
    <w:lvl w:ilvl="6" w:tplc="20B643DE" w:tentative="1">
      <w:start w:val="1"/>
      <w:numFmt w:val="bullet"/>
      <w:lvlText w:val=""/>
      <w:lvlJc w:val="left"/>
      <w:pPr>
        <w:ind w:left="5040" w:hanging="360"/>
      </w:pPr>
      <w:rPr>
        <w:rFonts w:ascii="Symbol" w:hAnsi="Symbol" w:hint="default"/>
      </w:rPr>
    </w:lvl>
    <w:lvl w:ilvl="7" w:tplc="0ACEF2A0" w:tentative="1">
      <w:start w:val="1"/>
      <w:numFmt w:val="bullet"/>
      <w:lvlText w:val="o"/>
      <w:lvlJc w:val="left"/>
      <w:pPr>
        <w:ind w:left="5760" w:hanging="360"/>
      </w:pPr>
      <w:rPr>
        <w:rFonts w:ascii="Courier New" w:hAnsi="Courier New" w:cs="Courier New" w:hint="default"/>
      </w:rPr>
    </w:lvl>
    <w:lvl w:ilvl="8" w:tplc="7FF8EA5C"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tTA0MDQzMTM3NzJT0lEKTi0uzszPAykwN6wFAMdw1bAtAAAA"/>
  </w:docVars>
  <w:rsids>
    <w:rsidRoot w:val="00230C8F"/>
    <w:rsid w:val="000007FE"/>
    <w:rsid w:val="00001313"/>
    <w:rsid w:val="00006854"/>
    <w:rsid w:val="00015D4E"/>
    <w:rsid w:val="0001641C"/>
    <w:rsid w:val="00031057"/>
    <w:rsid w:val="000328F7"/>
    <w:rsid w:val="000331DF"/>
    <w:rsid w:val="00033FA0"/>
    <w:rsid w:val="00036790"/>
    <w:rsid w:val="000376FD"/>
    <w:rsid w:val="00041492"/>
    <w:rsid w:val="00041585"/>
    <w:rsid w:val="00044A2F"/>
    <w:rsid w:val="000466C3"/>
    <w:rsid w:val="00055FBE"/>
    <w:rsid w:val="000612BA"/>
    <w:rsid w:val="00063184"/>
    <w:rsid w:val="000631BD"/>
    <w:rsid w:val="000640EF"/>
    <w:rsid w:val="00064C6E"/>
    <w:rsid w:val="0007044D"/>
    <w:rsid w:val="00074F0D"/>
    <w:rsid w:val="000778B7"/>
    <w:rsid w:val="00084EB5"/>
    <w:rsid w:val="000906A4"/>
    <w:rsid w:val="00092C06"/>
    <w:rsid w:val="00095977"/>
    <w:rsid w:val="000A045B"/>
    <w:rsid w:val="000A51D1"/>
    <w:rsid w:val="000B0249"/>
    <w:rsid w:val="000B1485"/>
    <w:rsid w:val="000B61FA"/>
    <w:rsid w:val="000C6206"/>
    <w:rsid w:val="000E027A"/>
    <w:rsid w:val="000E02AB"/>
    <w:rsid w:val="000E37F6"/>
    <w:rsid w:val="000F442E"/>
    <w:rsid w:val="000F5C5D"/>
    <w:rsid w:val="00101F35"/>
    <w:rsid w:val="00103595"/>
    <w:rsid w:val="001065B3"/>
    <w:rsid w:val="001073E0"/>
    <w:rsid w:val="001102F5"/>
    <w:rsid w:val="001109CF"/>
    <w:rsid w:val="00112887"/>
    <w:rsid w:val="001174D6"/>
    <w:rsid w:val="001179D6"/>
    <w:rsid w:val="00117E82"/>
    <w:rsid w:val="00122641"/>
    <w:rsid w:val="00131872"/>
    <w:rsid w:val="00131922"/>
    <w:rsid w:val="00133F23"/>
    <w:rsid w:val="00136532"/>
    <w:rsid w:val="00141C91"/>
    <w:rsid w:val="00144BCA"/>
    <w:rsid w:val="001539D0"/>
    <w:rsid w:val="001539DF"/>
    <w:rsid w:val="00157B5C"/>
    <w:rsid w:val="00161858"/>
    <w:rsid w:val="001670D3"/>
    <w:rsid w:val="001674DE"/>
    <w:rsid w:val="0016781C"/>
    <w:rsid w:val="00171DB4"/>
    <w:rsid w:val="00181353"/>
    <w:rsid w:val="0018318C"/>
    <w:rsid w:val="00183E72"/>
    <w:rsid w:val="001A2DBA"/>
    <w:rsid w:val="001A64E6"/>
    <w:rsid w:val="001B1D07"/>
    <w:rsid w:val="001B21BC"/>
    <w:rsid w:val="001B4506"/>
    <w:rsid w:val="001B471B"/>
    <w:rsid w:val="001B5391"/>
    <w:rsid w:val="001B6F11"/>
    <w:rsid w:val="001C009A"/>
    <w:rsid w:val="001C3FC9"/>
    <w:rsid w:val="001C4709"/>
    <w:rsid w:val="001D0800"/>
    <w:rsid w:val="001D0CEA"/>
    <w:rsid w:val="001D4179"/>
    <w:rsid w:val="001E1FCC"/>
    <w:rsid w:val="001E50B6"/>
    <w:rsid w:val="001F1578"/>
    <w:rsid w:val="001F1D09"/>
    <w:rsid w:val="001F3BC4"/>
    <w:rsid w:val="001F5833"/>
    <w:rsid w:val="001F7A4D"/>
    <w:rsid w:val="00200197"/>
    <w:rsid w:val="00203866"/>
    <w:rsid w:val="00204A30"/>
    <w:rsid w:val="002051C5"/>
    <w:rsid w:val="00210F31"/>
    <w:rsid w:val="002110B8"/>
    <w:rsid w:val="00216411"/>
    <w:rsid w:val="002205F4"/>
    <w:rsid w:val="00230C8F"/>
    <w:rsid w:val="0023591C"/>
    <w:rsid w:val="00235B52"/>
    <w:rsid w:val="00240138"/>
    <w:rsid w:val="00242208"/>
    <w:rsid w:val="00243F34"/>
    <w:rsid w:val="002533E6"/>
    <w:rsid w:val="00267890"/>
    <w:rsid w:val="002701D8"/>
    <w:rsid w:val="00272191"/>
    <w:rsid w:val="0027684E"/>
    <w:rsid w:val="00285439"/>
    <w:rsid w:val="00286397"/>
    <w:rsid w:val="00287528"/>
    <w:rsid w:val="002879B1"/>
    <w:rsid w:val="00291CDD"/>
    <w:rsid w:val="00292B93"/>
    <w:rsid w:val="00297E95"/>
    <w:rsid w:val="002A31E2"/>
    <w:rsid w:val="002A57AA"/>
    <w:rsid w:val="002A7875"/>
    <w:rsid w:val="002B00B2"/>
    <w:rsid w:val="002B4238"/>
    <w:rsid w:val="002C4109"/>
    <w:rsid w:val="002C50AD"/>
    <w:rsid w:val="002C585A"/>
    <w:rsid w:val="002C7C05"/>
    <w:rsid w:val="002D1485"/>
    <w:rsid w:val="002D5547"/>
    <w:rsid w:val="002E4638"/>
    <w:rsid w:val="002E7334"/>
    <w:rsid w:val="002E7D61"/>
    <w:rsid w:val="002F20D6"/>
    <w:rsid w:val="002F54A8"/>
    <w:rsid w:val="0030704F"/>
    <w:rsid w:val="00312342"/>
    <w:rsid w:val="00312476"/>
    <w:rsid w:val="00312774"/>
    <w:rsid w:val="00312CD2"/>
    <w:rsid w:val="00315978"/>
    <w:rsid w:val="003201BF"/>
    <w:rsid w:val="0032139B"/>
    <w:rsid w:val="00321AA8"/>
    <w:rsid w:val="00321DA5"/>
    <w:rsid w:val="00327D14"/>
    <w:rsid w:val="0033339C"/>
    <w:rsid w:val="00334B68"/>
    <w:rsid w:val="003367EA"/>
    <w:rsid w:val="003401DE"/>
    <w:rsid w:val="003539FD"/>
    <w:rsid w:val="003545BA"/>
    <w:rsid w:val="0035540D"/>
    <w:rsid w:val="003559FD"/>
    <w:rsid w:val="0035609A"/>
    <w:rsid w:val="00357557"/>
    <w:rsid w:val="00364D84"/>
    <w:rsid w:val="00366416"/>
    <w:rsid w:val="003677D7"/>
    <w:rsid w:val="00367CEB"/>
    <w:rsid w:val="00370BB0"/>
    <w:rsid w:val="003741ED"/>
    <w:rsid w:val="00380F17"/>
    <w:rsid w:val="003927A1"/>
    <w:rsid w:val="00392D1E"/>
    <w:rsid w:val="003936E3"/>
    <w:rsid w:val="00393E05"/>
    <w:rsid w:val="003A29EF"/>
    <w:rsid w:val="003A6469"/>
    <w:rsid w:val="003A7136"/>
    <w:rsid w:val="003B5F75"/>
    <w:rsid w:val="003C124E"/>
    <w:rsid w:val="003C4930"/>
    <w:rsid w:val="003C5A40"/>
    <w:rsid w:val="003C7664"/>
    <w:rsid w:val="003D0EB8"/>
    <w:rsid w:val="003D50F2"/>
    <w:rsid w:val="003E00C2"/>
    <w:rsid w:val="003E08B2"/>
    <w:rsid w:val="003E15C6"/>
    <w:rsid w:val="003F263D"/>
    <w:rsid w:val="003F790A"/>
    <w:rsid w:val="0040281B"/>
    <w:rsid w:val="00403552"/>
    <w:rsid w:val="00403A76"/>
    <w:rsid w:val="00411096"/>
    <w:rsid w:val="004114D4"/>
    <w:rsid w:val="00422C2D"/>
    <w:rsid w:val="00427355"/>
    <w:rsid w:val="004342A0"/>
    <w:rsid w:val="004347A2"/>
    <w:rsid w:val="00437EF4"/>
    <w:rsid w:val="00440441"/>
    <w:rsid w:val="00443A76"/>
    <w:rsid w:val="00445B3C"/>
    <w:rsid w:val="004502CE"/>
    <w:rsid w:val="00450D92"/>
    <w:rsid w:val="0045489F"/>
    <w:rsid w:val="00456EDC"/>
    <w:rsid w:val="00466F61"/>
    <w:rsid w:val="00470D61"/>
    <w:rsid w:val="00473676"/>
    <w:rsid w:val="00475E19"/>
    <w:rsid w:val="00477BC5"/>
    <w:rsid w:val="00490A43"/>
    <w:rsid w:val="00495305"/>
    <w:rsid w:val="004A0E7D"/>
    <w:rsid w:val="004B00F7"/>
    <w:rsid w:val="004B232F"/>
    <w:rsid w:val="004B24F1"/>
    <w:rsid w:val="004B33FE"/>
    <w:rsid w:val="004B3C74"/>
    <w:rsid w:val="004B7DCD"/>
    <w:rsid w:val="004C3A74"/>
    <w:rsid w:val="004D10AB"/>
    <w:rsid w:val="004D3071"/>
    <w:rsid w:val="004D6DC7"/>
    <w:rsid w:val="004E0A53"/>
    <w:rsid w:val="004E1E18"/>
    <w:rsid w:val="004E76AA"/>
    <w:rsid w:val="004F4F22"/>
    <w:rsid w:val="00501373"/>
    <w:rsid w:val="005033EB"/>
    <w:rsid w:val="0050567B"/>
    <w:rsid w:val="00513290"/>
    <w:rsid w:val="00515CE3"/>
    <w:rsid w:val="00520867"/>
    <w:rsid w:val="00522A95"/>
    <w:rsid w:val="00523273"/>
    <w:rsid w:val="005235DF"/>
    <w:rsid w:val="00524C9F"/>
    <w:rsid w:val="00527A36"/>
    <w:rsid w:val="0053794C"/>
    <w:rsid w:val="00543934"/>
    <w:rsid w:val="005507B3"/>
    <w:rsid w:val="00553D4D"/>
    <w:rsid w:val="00553EA6"/>
    <w:rsid w:val="00557833"/>
    <w:rsid w:val="00562F28"/>
    <w:rsid w:val="00564ED4"/>
    <w:rsid w:val="005746BC"/>
    <w:rsid w:val="00575318"/>
    <w:rsid w:val="0057746B"/>
    <w:rsid w:val="0058143B"/>
    <w:rsid w:val="00596FAF"/>
    <w:rsid w:val="005A41F1"/>
    <w:rsid w:val="005B2A82"/>
    <w:rsid w:val="005B3851"/>
    <w:rsid w:val="005B60D8"/>
    <w:rsid w:val="005C000B"/>
    <w:rsid w:val="005C3486"/>
    <w:rsid w:val="005C732E"/>
    <w:rsid w:val="005D0B9D"/>
    <w:rsid w:val="005D0D0E"/>
    <w:rsid w:val="005D2BDB"/>
    <w:rsid w:val="005D4C7C"/>
    <w:rsid w:val="005E30D2"/>
    <w:rsid w:val="005E3F33"/>
    <w:rsid w:val="005E6483"/>
    <w:rsid w:val="005E6F3F"/>
    <w:rsid w:val="005F0C56"/>
    <w:rsid w:val="005F447B"/>
    <w:rsid w:val="00600B90"/>
    <w:rsid w:val="006015C4"/>
    <w:rsid w:val="00605F0C"/>
    <w:rsid w:val="006079FA"/>
    <w:rsid w:val="00607B03"/>
    <w:rsid w:val="00610F3B"/>
    <w:rsid w:val="00621B6E"/>
    <w:rsid w:val="00624E47"/>
    <w:rsid w:val="006277F1"/>
    <w:rsid w:val="00630F3C"/>
    <w:rsid w:val="0063106E"/>
    <w:rsid w:val="006318CE"/>
    <w:rsid w:val="006329F2"/>
    <w:rsid w:val="00640E1F"/>
    <w:rsid w:val="006432A7"/>
    <w:rsid w:val="006457B3"/>
    <w:rsid w:val="00651223"/>
    <w:rsid w:val="0066087F"/>
    <w:rsid w:val="00661043"/>
    <w:rsid w:val="00662E9D"/>
    <w:rsid w:val="00663609"/>
    <w:rsid w:val="0066391D"/>
    <w:rsid w:val="00666606"/>
    <w:rsid w:val="006758C9"/>
    <w:rsid w:val="00685111"/>
    <w:rsid w:val="00690F4B"/>
    <w:rsid w:val="006937C4"/>
    <w:rsid w:val="00693AEB"/>
    <w:rsid w:val="006951F5"/>
    <w:rsid w:val="00697BBC"/>
    <w:rsid w:val="006A1437"/>
    <w:rsid w:val="006A177C"/>
    <w:rsid w:val="006A488D"/>
    <w:rsid w:val="006B0BBF"/>
    <w:rsid w:val="006B3EDA"/>
    <w:rsid w:val="006B5BC3"/>
    <w:rsid w:val="006B6B73"/>
    <w:rsid w:val="006C1E52"/>
    <w:rsid w:val="006C294C"/>
    <w:rsid w:val="006C41F2"/>
    <w:rsid w:val="006C48BC"/>
    <w:rsid w:val="006D4804"/>
    <w:rsid w:val="006E0E87"/>
    <w:rsid w:val="006E30E9"/>
    <w:rsid w:val="006E6160"/>
    <w:rsid w:val="006F4DCE"/>
    <w:rsid w:val="0070158A"/>
    <w:rsid w:val="0070489F"/>
    <w:rsid w:val="007051F2"/>
    <w:rsid w:val="00707C86"/>
    <w:rsid w:val="00707D9E"/>
    <w:rsid w:val="00713B56"/>
    <w:rsid w:val="007144F7"/>
    <w:rsid w:val="0072029D"/>
    <w:rsid w:val="007204E8"/>
    <w:rsid w:val="0072148E"/>
    <w:rsid w:val="00724A4C"/>
    <w:rsid w:val="00725B99"/>
    <w:rsid w:val="007304DA"/>
    <w:rsid w:val="007318FF"/>
    <w:rsid w:val="00735935"/>
    <w:rsid w:val="00735A4B"/>
    <w:rsid w:val="00745342"/>
    <w:rsid w:val="0074672A"/>
    <w:rsid w:val="007468C5"/>
    <w:rsid w:val="0074734F"/>
    <w:rsid w:val="007506D2"/>
    <w:rsid w:val="00752C05"/>
    <w:rsid w:val="00752C3A"/>
    <w:rsid w:val="00757A79"/>
    <w:rsid w:val="00762F47"/>
    <w:rsid w:val="0076778D"/>
    <w:rsid w:val="00771D59"/>
    <w:rsid w:val="0077211B"/>
    <w:rsid w:val="00773293"/>
    <w:rsid w:val="00774C9D"/>
    <w:rsid w:val="00777B9C"/>
    <w:rsid w:val="00780211"/>
    <w:rsid w:val="00783732"/>
    <w:rsid w:val="00785F17"/>
    <w:rsid w:val="007907E9"/>
    <w:rsid w:val="00792229"/>
    <w:rsid w:val="00793C76"/>
    <w:rsid w:val="00795084"/>
    <w:rsid w:val="007955EC"/>
    <w:rsid w:val="00795E25"/>
    <w:rsid w:val="007A47BD"/>
    <w:rsid w:val="007A511F"/>
    <w:rsid w:val="007A6311"/>
    <w:rsid w:val="007B6663"/>
    <w:rsid w:val="007B7759"/>
    <w:rsid w:val="007C030F"/>
    <w:rsid w:val="007C13FC"/>
    <w:rsid w:val="007C3746"/>
    <w:rsid w:val="007D01FD"/>
    <w:rsid w:val="007D3192"/>
    <w:rsid w:val="007D440C"/>
    <w:rsid w:val="007D59F6"/>
    <w:rsid w:val="007D5AE2"/>
    <w:rsid w:val="007D69C6"/>
    <w:rsid w:val="007D72F3"/>
    <w:rsid w:val="007E75E9"/>
    <w:rsid w:val="007F27D8"/>
    <w:rsid w:val="0080026E"/>
    <w:rsid w:val="00802926"/>
    <w:rsid w:val="0080599C"/>
    <w:rsid w:val="00806E78"/>
    <w:rsid w:val="00807E2C"/>
    <w:rsid w:val="008144B8"/>
    <w:rsid w:val="00814D9F"/>
    <w:rsid w:val="008200EF"/>
    <w:rsid w:val="00825C71"/>
    <w:rsid w:val="008309CA"/>
    <w:rsid w:val="008318E0"/>
    <w:rsid w:val="00832B25"/>
    <w:rsid w:val="00833B5B"/>
    <w:rsid w:val="00834DAB"/>
    <w:rsid w:val="00837D9B"/>
    <w:rsid w:val="00840390"/>
    <w:rsid w:val="00842808"/>
    <w:rsid w:val="00842C54"/>
    <w:rsid w:val="00844323"/>
    <w:rsid w:val="008444C1"/>
    <w:rsid w:val="00851E1B"/>
    <w:rsid w:val="00852C62"/>
    <w:rsid w:val="00853B29"/>
    <w:rsid w:val="008557F3"/>
    <w:rsid w:val="008569DA"/>
    <w:rsid w:val="00857C59"/>
    <w:rsid w:val="00863354"/>
    <w:rsid w:val="0086572A"/>
    <w:rsid w:val="008679DD"/>
    <w:rsid w:val="00871B2F"/>
    <w:rsid w:val="008747BF"/>
    <w:rsid w:val="00882774"/>
    <w:rsid w:val="00883DF1"/>
    <w:rsid w:val="00885D83"/>
    <w:rsid w:val="00890440"/>
    <w:rsid w:val="00893061"/>
    <w:rsid w:val="00893A4B"/>
    <w:rsid w:val="008A1E18"/>
    <w:rsid w:val="008A1FC0"/>
    <w:rsid w:val="008A246C"/>
    <w:rsid w:val="008A3F09"/>
    <w:rsid w:val="008A503A"/>
    <w:rsid w:val="008B37A2"/>
    <w:rsid w:val="008B5C79"/>
    <w:rsid w:val="008C2C38"/>
    <w:rsid w:val="008C6C2D"/>
    <w:rsid w:val="008D7064"/>
    <w:rsid w:val="008D7E38"/>
    <w:rsid w:val="008E0058"/>
    <w:rsid w:val="008F3B59"/>
    <w:rsid w:val="008F48C8"/>
    <w:rsid w:val="009009B5"/>
    <w:rsid w:val="0090189A"/>
    <w:rsid w:val="009048D0"/>
    <w:rsid w:val="009110F5"/>
    <w:rsid w:val="00914D0A"/>
    <w:rsid w:val="00915B7E"/>
    <w:rsid w:val="00920A1F"/>
    <w:rsid w:val="00920AD9"/>
    <w:rsid w:val="00921812"/>
    <w:rsid w:val="00922D85"/>
    <w:rsid w:val="0092399C"/>
    <w:rsid w:val="009264C2"/>
    <w:rsid w:val="009363DE"/>
    <w:rsid w:val="009366F1"/>
    <w:rsid w:val="00940743"/>
    <w:rsid w:val="00942DBC"/>
    <w:rsid w:val="0094452D"/>
    <w:rsid w:val="00944A4F"/>
    <w:rsid w:val="009501CA"/>
    <w:rsid w:val="00955389"/>
    <w:rsid w:val="00956F70"/>
    <w:rsid w:val="00957D64"/>
    <w:rsid w:val="00960D3C"/>
    <w:rsid w:val="0096705E"/>
    <w:rsid w:val="0097176A"/>
    <w:rsid w:val="00973DCE"/>
    <w:rsid w:val="00974C3D"/>
    <w:rsid w:val="00974C64"/>
    <w:rsid w:val="00975F9B"/>
    <w:rsid w:val="009771E7"/>
    <w:rsid w:val="00987409"/>
    <w:rsid w:val="00996DB7"/>
    <w:rsid w:val="009A052A"/>
    <w:rsid w:val="009A2296"/>
    <w:rsid w:val="009A2A75"/>
    <w:rsid w:val="009A4809"/>
    <w:rsid w:val="009A5038"/>
    <w:rsid w:val="009B1721"/>
    <w:rsid w:val="009B392B"/>
    <w:rsid w:val="009B3FB9"/>
    <w:rsid w:val="009B559B"/>
    <w:rsid w:val="009B73A0"/>
    <w:rsid w:val="009C1B4D"/>
    <w:rsid w:val="009C6EF0"/>
    <w:rsid w:val="009C71F0"/>
    <w:rsid w:val="009D31A7"/>
    <w:rsid w:val="009D435F"/>
    <w:rsid w:val="009D67CE"/>
    <w:rsid w:val="009D714B"/>
    <w:rsid w:val="009E17B8"/>
    <w:rsid w:val="009E1E3B"/>
    <w:rsid w:val="009E4FAB"/>
    <w:rsid w:val="009E55C5"/>
    <w:rsid w:val="009E66D5"/>
    <w:rsid w:val="009E7772"/>
    <w:rsid w:val="009F4C8E"/>
    <w:rsid w:val="009F60E3"/>
    <w:rsid w:val="009F6D1B"/>
    <w:rsid w:val="00A023A9"/>
    <w:rsid w:val="00A05E97"/>
    <w:rsid w:val="00A066BB"/>
    <w:rsid w:val="00A06BDF"/>
    <w:rsid w:val="00A06F68"/>
    <w:rsid w:val="00A12784"/>
    <w:rsid w:val="00A13FE2"/>
    <w:rsid w:val="00A14257"/>
    <w:rsid w:val="00A159E6"/>
    <w:rsid w:val="00A16AF0"/>
    <w:rsid w:val="00A16E58"/>
    <w:rsid w:val="00A224F3"/>
    <w:rsid w:val="00A26B7F"/>
    <w:rsid w:val="00A312C1"/>
    <w:rsid w:val="00A325E8"/>
    <w:rsid w:val="00A46AE0"/>
    <w:rsid w:val="00A46B67"/>
    <w:rsid w:val="00A4723C"/>
    <w:rsid w:val="00A47865"/>
    <w:rsid w:val="00A50329"/>
    <w:rsid w:val="00A503F3"/>
    <w:rsid w:val="00A50779"/>
    <w:rsid w:val="00A51ED1"/>
    <w:rsid w:val="00A531C4"/>
    <w:rsid w:val="00A55011"/>
    <w:rsid w:val="00A61949"/>
    <w:rsid w:val="00A62A3A"/>
    <w:rsid w:val="00A631A7"/>
    <w:rsid w:val="00A73A18"/>
    <w:rsid w:val="00A80216"/>
    <w:rsid w:val="00A845B2"/>
    <w:rsid w:val="00A86D14"/>
    <w:rsid w:val="00A91B10"/>
    <w:rsid w:val="00A934CB"/>
    <w:rsid w:val="00A94958"/>
    <w:rsid w:val="00A975A5"/>
    <w:rsid w:val="00A9796E"/>
    <w:rsid w:val="00AA1598"/>
    <w:rsid w:val="00AA4674"/>
    <w:rsid w:val="00AA6FE3"/>
    <w:rsid w:val="00AB383F"/>
    <w:rsid w:val="00AB4D9F"/>
    <w:rsid w:val="00AD3D9A"/>
    <w:rsid w:val="00AD6172"/>
    <w:rsid w:val="00AE2A2A"/>
    <w:rsid w:val="00AF2B14"/>
    <w:rsid w:val="00B00D82"/>
    <w:rsid w:val="00B028C4"/>
    <w:rsid w:val="00B03F04"/>
    <w:rsid w:val="00B054A5"/>
    <w:rsid w:val="00B067A8"/>
    <w:rsid w:val="00B13FBA"/>
    <w:rsid w:val="00B155FB"/>
    <w:rsid w:val="00B1571C"/>
    <w:rsid w:val="00B15CDA"/>
    <w:rsid w:val="00B2011F"/>
    <w:rsid w:val="00B23775"/>
    <w:rsid w:val="00B36CE1"/>
    <w:rsid w:val="00B41387"/>
    <w:rsid w:val="00B42592"/>
    <w:rsid w:val="00B439F2"/>
    <w:rsid w:val="00B450FE"/>
    <w:rsid w:val="00B523FF"/>
    <w:rsid w:val="00B52F8C"/>
    <w:rsid w:val="00B53A52"/>
    <w:rsid w:val="00B62755"/>
    <w:rsid w:val="00B63459"/>
    <w:rsid w:val="00B65DD9"/>
    <w:rsid w:val="00B66E60"/>
    <w:rsid w:val="00B731FE"/>
    <w:rsid w:val="00B77915"/>
    <w:rsid w:val="00B86C3A"/>
    <w:rsid w:val="00B94252"/>
    <w:rsid w:val="00BA27BF"/>
    <w:rsid w:val="00BA400F"/>
    <w:rsid w:val="00BB1205"/>
    <w:rsid w:val="00BB2440"/>
    <w:rsid w:val="00BC011B"/>
    <w:rsid w:val="00BC635D"/>
    <w:rsid w:val="00BC720D"/>
    <w:rsid w:val="00BC7998"/>
    <w:rsid w:val="00BC7D11"/>
    <w:rsid w:val="00BD0760"/>
    <w:rsid w:val="00BD24A3"/>
    <w:rsid w:val="00BD76A5"/>
    <w:rsid w:val="00BE25EC"/>
    <w:rsid w:val="00BE2BF3"/>
    <w:rsid w:val="00BF320D"/>
    <w:rsid w:val="00BF7A43"/>
    <w:rsid w:val="00C07757"/>
    <w:rsid w:val="00C14DE1"/>
    <w:rsid w:val="00C1594C"/>
    <w:rsid w:val="00C16176"/>
    <w:rsid w:val="00C20920"/>
    <w:rsid w:val="00C3799D"/>
    <w:rsid w:val="00C427EC"/>
    <w:rsid w:val="00C435A0"/>
    <w:rsid w:val="00C462D6"/>
    <w:rsid w:val="00C47036"/>
    <w:rsid w:val="00C472E2"/>
    <w:rsid w:val="00C47CEC"/>
    <w:rsid w:val="00C500D0"/>
    <w:rsid w:val="00C55DC4"/>
    <w:rsid w:val="00C578F0"/>
    <w:rsid w:val="00C644BD"/>
    <w:rsid w:val="00C6485D"/>
    <w:rsid w:val="00C657A5"/>
    <w:rsid w:val="00C6743F"/>
    <w:rsid w:val="00C70D97"/>
    <w:rsid w:val="00C7484D"/>
    <w:rsid w:val="00C771AC"/>
    <w:rsid w:val="00C8337E"/>
    <w:rsid w:val="00C83CB0"/>
    <w:rsid w:val="00C9372A"/>
    <w:rsid w:val="00C97D04"/>
    <w:rsid w:val="00CA1672"/>
    <w:rsid w:val="00CB00E6"/>
    <w:rsid w:val="00CB30FE"/>
    <w:rsid w:val="00CB38EF"/>
    <w:rsid w:val="00CC5BF5"/>
    <w:rsid w:val="00CD331E"/>
    <w:rsid w:val="00CD5987"/>
    <w:rsid w:val="00CE30A8"/>
    <w:rsid w:val="00CE39DF"/>
    <w:rsid w:val="00CE563C"/>
    <w:rsid w:val="00CF7310"/>
    <w:rsid w:val="00D067EA"/>
    <w:rsid w:val="00D12118"/>
    <w:rsid w:val="00D165F9"/>
    <w:rsid w:val="00D17089"/>
    <w:rsid w:val="00D26062"/>
    <w:rsid w:val="00D27CD6"/>
    <w:rsid w:val="00D31A6B"/>
    <w:rsid w:val="00D3796D"/>
    <w:rsid w:val="00D4134A"/>
    <w:rsid w:val="00D522B2"/>
    <w:rsid w:val="00D52B06"/>
    <w:rsid w:val="00D55452"/>
    <w:rsid w:val="00D5563F"/>
    <w:rsid w:val="00D60249"/>
    <w:rsid w:val="00D64102"/>
    <w:rsid w:val="00D65699"/>
    <w:rsid w:val="00D70D64"/>
    <w:rsid w:val="00D7387A"/>
    <w:rsid w:val="00D73F13"/>
    <w:rsid w:val="00D77EA8"/>
    <w:rsid w:val="00D82047"/>
    <w:rsid w:val="00D8358C"/>
    <w:rsid w:val="00D851C5"/>
    <w:rsid w:val="00D87E4B"/>
    <w:rsid w:val="00D90BA8"/>
    <w:rsid w:val="00D916B4"/>
    <w:rsid w:val="00D934E3"/>
    <w:rsid w:val="00D95048"/>
    <w:rsid w:val="00D9508F"/>
    <w:rsid w:val="00D959C0"/>
    <w:rsid w:val="00DA2284"/>
    <w:rsid w:val="00DA6315"/>
    <w:rsid w:val="00DB541C"/>
    <w:rsid w:val="00DC1B1F"/>
    <w:rsid w:val="00DC4274"/>
    <w:rsid w:val="00DC64A4"/>
    <w:rsid w:val="00DC71A3"/>
    <w:rsid w:val="00DC7ED7"/>
    <w:rsid w:val="00DD1FD9"/>
    <w:rsid w:val="00DD39F2"/>
    <w:rsid w:val="00DD4351"/>
    <w:rsid w:val="00DD446C"/>
    <w:rsid w:val="00DD7F4A"/>
    <w:rsid w:val="00DE032E"/>
    <w:rsid w:val="00DE03E0"/>
    <w:rsid w:val="00DE055B"/>
    <w:rsid w:val="00DE0AF0"/>
    <w:rsid w:val="00DE264F"/>
    <w:rsid w:val="00DE5B8E"/>
    <w:rsid w:val="00DE752D"/>
    <w:rsid w:val="00DF00F6"/>
    <w:rsid w:val="00DF6A41"/>
    <w:rsid w:val="00E03403"/>
    <w:rsid w:val="00E04942"/>
    <w:rsid w:val="00E06BFB"/>
    <w:rsid w:val="00E14A23"/>
    <w:rsid w:val="00E16381"/>
    <w:rsid w:val="00E204CD"/>
    <w:rsid w:val="00E241F2"/>
    <w:rsid w:val="00E24AF5"/>
    <w:rsid w:val="00E301C8"/>
    <w:rsid w:val="00E3360A"/>
    <w:rsid w:val="00E33844"/>
    <w:rsid w:val="00E344E0"/>
    <w:rsid w:val="00E35665"/>
    <w:rsid w:val="00E4049F"/>
    <w:rsid w:val="00E41E45"/>
    <w:rsid w:val="00E44926"/>
    <w:rsid w:val="00E51E92"/>
    <w:rsid w:val="00E52163"/>
    <w:rsid w:val="00E53F6C"/>
    <w:rsid w:val="00E60A90"/>
    <w:rsid w:val="00E62D4E"/>
    <w:rsid w:val="00E640B2"/>
    <w:rsid w:val="00E66248"/>
    <w:rsid w:val="00E674AE"/>
    <w:rsid w:val="00E76C8B"/>
    <w:rsid w:val="00E77479"/>
    <w:rsid w:val="00E8065C"/>
    <w:rsid w:val="00E80AF4"/>
    <w:rsid w:val="00E97685"/>
    <w:rsid w:val="00EA37CD"/>
    <w:rsid w:val="00EB15DD"/>
    <w:rsid w:val="00EB372A"/>
    <w:rsid w:val="00EB4D1D"/>
    <w:rsid w:val="00EB57E8"/>
    <w:rsid w:val="00EB7819"/>
    <w:rsid w:val="00EC1807"/>
    <w:rsid w:val="00EC6B8B"/>
    <w:rsid w:val="00ED0AF6"/>
    <w:rsid w:val="00ED2165"/>
    <w:rsid w:val="00ED2E66"/>
    <w:rsid w:val="00ED4400"/>
    <w:rsid w:val="00ED47F9"/>
    <w:rsid w:val="00ED4DC1"/>
    <w:rsid w:val="00ED5E60"/>
    <w:rsid w:val="00EE0193"/>
    <w:rsid w:val="00EE0BE4"/>
    <w:rsid w:val="00EE25F4"/>
    <w:rsid w:val="00EE4DCD"/>
    <w:rsid w:val="00EE77A2"/>
    <w:rsid w:val="00EE7FE6"/>
    <w:rsid w:val="00EF5EFD"/>
    <w:rsid w:val="00F05E7A"/>
    <w:rsid w:val="00F11C94"/>
    <w:rsid w:val="00F13335"/>
    <w:rsid w:val="00F147A1"/>
    <w:rsid w:val="00F23F34"/>
    <w:rsid w:val="00F24025"/>
    <w:rsid w:val="00F25FBF"/>
    <w:rsid w:val="00F311BE"/>
    <w:rsid w:val="00F33F51"/>
    <w:rsid w:val="00F359DD"/>
    <w:rsid w:val="00F359E2"/>
    <w:rsid w:val="00F3789F"/>
    <w:rsid w:val="00F4537D"/>
    <w:rsid w:val="00F4756F"/>
    <w:rsid w:val="00F47911"/>
    <w:rsid w:val="00F524F0"/>
    <w:rsid w:val="00F55935"/>
    <w:rsid w:val="00F5798B"/>
    <w:rsid w:val="00F62D0F"/>
    <w:rsid w:val="00F71B67"/>
    <w:rsid w:val="00F73428"/>
    <w:rsid w:val="00F77880"/>
    <w:rsid w:val="00F80EB4"/>
    <w:rsid w:val="00F81831"/>
    <w:rsid w:val="00F84660"/>
    <w:rsid w:val="00F87064"/>
    <w:rsid w:val="00F90EC3"/>
    <w:rsid w:val="00F92664"/>
    <w:rsid w:val="00F9342E"/>
    <w:rsid w:val="00F93925"/>
    <w:rsid w:val="00FA0E20"/>
    <w:rsid w:val="00FA6E69"/>
    <w:rsid w:val="00FA7F14"/>
    <w:rsid w:val="00FB3305"/>
    <w:rsid w:val="00FB5792"/>
    <w:rsid w:val="00FC1B86"/>
    <w:rsid w:val="00FC5732"/>
    <w:rsid w:val="00FD105B"/>
    <w:rsid w:val="00FD285D"/>
    <w:rsid w:val="00FE1F28"/>
    <w:rsid w:val="00FE3BAB"/>
    <w:rsid w:val="00FE5D1D"/>
    <w:rsid w:val="00FF2C70"/>
    <w:rsid w:val="00FF3040"/>
    <w:rsid w:val="00FF3172"/>
    <w:rsid w:val="00FF3BD2"/>
    <w:rsid w:val="00FF6D54"/>
    <w:rsid w:val="00FF6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FCA1E"/>
  <w15:docId w15:val="{159AC0FE-6951-4592-9FB9-264B5C7A7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link w:val="FooterChar"/>
    <w:uiPriority w:val="99"/>
    <w:pPr>
      <w:tabs>
        <w:tab w:val="center" w:pos="4680"/>
        <w:tab w:val="right" w:pos="9360"/>
      </w:tabs>
    </w:pPr>
    <w:rPr>
      <w:rFonts w:ascii="Calibri" w:hAnsi="Calibri" w:cs="Arial Unicode MS"/>
      <w:color w:val="000000"/>
      <w:sz w:val="22"/>
      <w:szCs w:val="22"/>
      <w:u w:color="000000"/>
    </w:rPr>
  </w:style>
  <w:style w:type="paragraph" w:customStyle="1" w:styleId="BodyA">
    <w:name w:val="Body A"/>
    <w:pPr>
      <w:spacing w:after="160" w:line="259" w:lineRule="auto"/>
    </w:pPr>
    <w:rPr>
      <w:rFonts w:ascii="Calibri" w:hAnsi="Calibri" w:cs="Arial Unicode MS"/>
      <w:color w:val="000000"/>
      <w:sz w:val="22"/>
      <w:szCs w:val="22"/>
      <w:u w:color="000000"/>
    </w:rPr>
  </w:style>
  <w:style w:type="paragraph" w:styleId="Header">
    <w:name w:val="header"/>
    <w:basedOn w:val="Normal"/>
    <w:link w:val="HeaderChar"/>
    <w:uiPriority w:val="99"/>
    <w:unhideWhenUsed/>
    <w:rsid w:val="00FF6FD1"/>
    <w:pPr>
      <w:tabs>
        <w:tab w:val="center" w:pos="4680"/>
        <w:tab w:val="right" w:pos="9360"/>
      </w:tabs>
    </w:pPr>
  </w:style>
  <w:style w:type="character" w:customStyle="1" w:styleId="HeaderChar">
    <w:name w:val="Header Char"/>
    <w:basedOn w:val="DefaultParagraphFont"/>
    <w:link w:val="Header"/>
    <w:uiPriority w:val="99"/>
    <w:rsid w:val="00FF6FD1"/>
    <w:rPr>
      <w:sz w:val="24"/>
      <w:szCs w:val="24"/>
    </w:rPr>
  </w:style>
  <w:style w:type="character" w:customStyle="1" w:styleId="FooterChar">
    <w:name w:val="Footer Char"/>
    <w:basedOn w:val="DefaultParagraphFont"/>
    <w:link w:val="Footer"/>
    <w:uiPriority w:val="99"/>
    <w:rsid w:val="00FF6FD1"/>
    <w:rPr>
      <w:rFonts w:ascii="Calibri" w:hAnsi="Calibri" w:cs="Arial Unicode MS"/>
      <w:color w:val="000000"/>
      <w:sz w:val="22"/>
      <w:szCs w:val="22"/>
      <w:u w:color="000000"/>
    </w:rPr>
  </w:style>
  <w:style w:type="paragraph" w:styleId="NormalWeb">
    <w:name w:val="Normal (Web)"/>
    <w:basedOn w:val="Normal"/>
    <w:uiPriority w:val="99"/>
    <w:unhideWhenUsed/>
    <w:rsid w:val="00607B0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BalloonText">
    <w:name w:val="Balloon Text"/>
    <w:basedOn w:val="Normal"/>
    <w:link w:val="BalloonTextChar"/>
    <w:uiPriority w:val="99"/>
    <w:semiHidden/>
    <w:unhideWhenUsed/>
    <w:rsid w:val="00834D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4D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34C5B9-7249-4993-B860-55262C83C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580</Words>
  <Characters>1471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Moore</dc:creator>
  <cp:lastModifiedBy>Mike Casimir</cp:lastModifiedBy>
  <cp:revision>2</cp:revision>
  <cp:lastPrinted>2021-01-06T12:02:00Z</cp:lastPrinted>
  <dcterms:created xsi:type="dcterms:W3CDTF">2021-01-15T14:03:00Z</dcterms:created>
  <dcterms:modified xsi:type="dcterms:W3CDTF">2021-01-15T14:03:00Z</dcterms:modified>
</cp:coreProperties>
</file>